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2FCB815" w14:textId="77777777" w:rsidR="00C9379F" w:rsidRPr="00D23F1A" w:rsidRDefault="00C9379F" w:rsidP="007048DC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</w:p>
    <w:p w14:paraId="642EE5ED" w14:textId="10CCBA9B" w:rsidR="00643110" w:rsidRPr="00D23F1A" w:rsidRDefault="4F24DE07" w:rsidP="00471446">
      <w:pPr>
        <w:spacing w:after="0" w:line="240" w:lineRule="auto"/>
        <w:ind w:left="61" w:firstLine="659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На основу Одлуке општинског већа о расписивању Јавног </w:t>
      </w:r>
      <w:r w:rsidR="00032609"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позива</w:t>
      </w:r>
      <w:r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за учешће привредних субјеката у спровођењу мера енергетске санације породичних кућа и станова на територији општине </w:t>
      </w:r>
      <w:r w:rsidR="009D3BD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Житиште</w:t>
      </w:r>
      <w:r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број </w:t>
      </w:r>
      <w:r w:rsidR="009D3BD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II-401-80</w:t>
      </w:r>
      <w:r w:rsidR="009D3BD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RS"/>
        </w:rPr>
        <w:t>/2023-1</w:t>
      </w:r>
      <w:r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од </w:t>
      </w:r>
      <w:r w:rsidR="009D3BD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04.09.2023</w:t>
      </w:r>
      <w:r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. године (у даљем тексту: Одлука) и Правилника о суфинансирању мера енергетске санације породичних кућа и станова у оквиру пројекта „Чиста енергија и енергетска ефикасност за грађане“ број </w:t>
      </w:r>
      <w:r w:rsidR="009D3BD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Latn-RS"/>
        </w:rPr>
        <w:t>IV-06-30</w:t>
      </w:r>
      <w:r w:rsidR="009D3BD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RS"/>
        </w:rPr>
        <w:t>/2025-1</w:t>
      </w:r>
      <w:r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од </w:t>
      </w:r>
      <w:r w:rsidR="009D3BD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20.10.</w:t>
      </w:r>
      <w:r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202</w:t>
      </w:r>
      <w:r w:rsidR="00610B01"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5</w:t>
      </w:r>
      <w:r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. године (у даљем тексту: Правилник), општина </w:t>
      </w:r>
      <w:r w:rsidR="009D3BD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Житиште</w:t>
      </w:r>
      <w:r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дана </w:t>
      </w:r>
      <w:r w:rsidR="000D052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31.10.</w:t>
      </w:r>
      <w:r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202</w:t>
      </w:r>
      <w:r w:rsidR="00610B01"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5</w:t>
      </w:r>
      <w:r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. године расписује,</w:t>
      </w:r>
    </w:p>
    <w:p w14:paraId="7637AF4D" w14:textId="77777777" w:rsidR="0052478F" w:rsidRPr="00D23F1A" w:rsidRDefault="0052478F" w:rsidP="00CA74D2">
      <w:pPr>
        <w:spacing w:after="0" w:line="240" w:lineRule="auto"/>
        <w:ind w:left="61" w:firstLine="659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bookmarkStart w:id="0" w:name="_Hlk70968889"/>
      <w:bookmarkStart w:id="1" w:name="_Hlk70698172"/>
      <w:bookmarkEnd w:id="0"/>
      <w:bookmarkEnd w:id="1"/>
      <w:r w:rsidRPr="00D23F1A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</w:t>
      </w:r>
    </w:p>
    <w:p w14:paraId="2D8B9DA0" w14:textId="028D0CD3" w:rsidR="00592C21" w:rsidRPr="00D23F1A" w:rsidRDefault="00592C21" w:rsidP="00D23F1A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  <w:bookmarkStart w:id="2" w:name="_Hlk136516112"/>
    </w:p>
    <w:bookmarkEnd w:id="2"/>
    <w:p w14:paraId="602AD3D2" w14:textId="77777777" w:rsidR="00722564" w:rsidRPr="00D23F1A" w:rsidRDefault="00722564" w:rsidP="0072256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00D23F1A">
        <w:rPr>
          <w:rFonts w:ascii="Times New Roman" w:hAnsi="Times New Roman" w:cs="Times New Roman"/>
          <w:sz w:val="24"/>
          <w:szCs w:val="24"/>
        </w:rPr>
        <w:t xml:space="preserve">АВНИ </w:t>
      </w:r>
      <w:r w:rsidR="273BFBBC" w:rsidRPr="00D23F1A">
        <w:rPr>
          <w:rFonts w:ascii="Times New Roman" w:hAnsi="Times New Roman" w:cs="Times New Roman"/>
          <w:sz w:val="24"/>
          <w:szCs w:val="24"/>
        </w:rPr>
        <w:t>ПОЗИВ</w:t>
      </w:r>
    </w:p>
    <w:p w14:paraId="1E58EF26" w14:textId="46596AC7" w:rsidR="001D1DDE" w:rsidRPr="00D23F1A" w:rsidRDefault="001D1DDE" w:rsidP="00D23F1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5760716" w14:textId="7C38B377" w:rsidR="007048DC" w:rsidRPr="00D23F1A" w:rsidRDefault="007048DC" w:rsidP="00D23F1A">
      <w:pPr>
        <w:spacing w:after="0" w:line="276" w:lineRule="auto"/>
        <w:contextualSpacing/>
        <w:jc w:val="center"/>
        <w:rPr>
          <w:rFonts w:ascii="Times New Roman" w:hAnsi="Times New Roman" w:cs="Times New Roman"/>
          <w:color w:val="FF0000"/>
          <w:sz w:val="24"/>
          <w:szCs w:val="24"/>
          <w:lang w:val="sr-Cyrl-RS"/>
        </w:rPr>
      </w:pPr>
      <w:bookmarkStart w:id="3" w:name="_Hlk70969037"/>
      <w:r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за учешће </w:t>
      </w:r>
      <w:r w:rsidR="629CC5D9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директних корисника (</w:t>
      </w:r>
      <w:r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ривредних субјеката</w:t>
      </w:r>
      <w:r w:rsidR="72A49A12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)</w:t>
      </w:r>
      <w:r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у спровођењу мера енергетске </w:t>
      </w:r>
      <w:r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CS" w:eastAsia="sr-Cyrl-RS"/>
        </w:rPr>
        <w:t>санације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 xml:space="preserve"> </w:t>
      </w:r>
      <w:r w:rsidR="000A12C0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C26882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ородичних кућа</w:t>
      </w:r>
      <w:r w:rsidR="00F373DF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и станова</w:t>
      </w:r>
      <w:r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на територији </w:t>
      </w:r>
      <w:r w:rsidR="003B67C3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општине</w:t>
      </w:r>
      <w:r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bookmarkEnd w:id="3"/>
      <w:r w:rsidR="009D3BDE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Житиште</w:t>
      </w:r>
    </w:p>
    <w:p w14:paraId="5BFAB986" w14:textId="77777777" w:rsidR="00A87E17" w:rsidRPr="00D23F1A" w:rsidRDefault="00A87E17" w:rsidP="03FDC95B">
      <w:pPr>
        <w:spacing w:after="0" w:line="276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CAC1E0D" w14:textId="7D52C155" w:rsidR="5F003A1A" w:rsidRPr="00D23F1A" w:rsidRDefault="5F003A1A" w:rsidP="0038224A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складу са чланом </w:t>
      </w:r>
      <w:r w:rsidR="00D01433"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>12.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равилника</w:t>
      </w:r>
      <w:r w:rsidRPr="04EFA8BD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 xml:space="preserve"> 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расписује се </w:t>
      </w:r>
      <w:r w:rsidR="0038224A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авни позив </w:t>
      </w:r>
      <w:r w:rsidR="0038224A"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>за учешће директних корисника (привредних субјеката) у спровођењу мера енергетске санације  породични</w:t>
      </w:r>
      <w:r w:rsidR="009D3BD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х кућа и станова на територији </w:t>
      </w:r>
      <w:r w:rsidR="0038224A"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пштине </w:t>
      </w:r>
      <w:r w:rsidR="009D3BDE">
        <w:rPr>
          <w:rFonts w:ascii="Times New Roman" w:eastAsia="Times New Roman" w:hAnsi="Times New Roman" w:cs="Times New Roman"/>
          <w:sz w:val="24"/>
          <w:szCs w:val="24"/>
          <w:lang w:val="sr-Cyrl-RS"/>
        </w:rPr>
        <w:t>Житиште</w:t>
      </w:r>
      <w:r w:rsidR="000E3A6F"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(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даљем тексту: Јавни </w:t>
      </w:r>
      <w:r w:rsidR="00032609"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>позив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). Мере енергетске санације спроводе се кроз сарадњу са привредним субјектима који се баве производњом, услугама и радовима на енергетској санацији стамбених објеката, а крајњи корисници бесповратних средстава су домаћинства на територији </w:t>
      </w:r>
      <w:r w:rsidR="009D3BDE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е Житиште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Домаћинства која испуњавају услове за доделу средстава на основу Јавног </w:t>
      </w:r>
      <w:r w:rsidR="00176C61"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>позива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суфинансирање мера енергетске санације породичних кућа и станова на територији </w:t>
      </w:r>
      <w:r w:rsidR="009D3BD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пштине Житиште 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>за 202</w:t>
      </w:r>
      <w:r w:rsidR="00610B01">
        <w:rPr>
          <w:rFonts w:ascii="Times New Roman" w:eastAsia="Times New Roman" w:hAnsi="Times New Roman" w:cs="Times New Roman"/>
          <w:sz w:val="24"/>
          <w:szCs w:val="24"/>
          <w:lang w:val="sr-Cyrl-RS"/>
        </w:rPr>
        <w:t>5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годину могу набавити добра или услуге искључиво од привредних субјеката изабраних путем овог јавног </w:t>
      </w:r>
      <w:r w:rsidR="00176C61"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>позива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3209A06E" w14:textId="2144AD68" w:rsidR="5F003A1A" w:rsidRPr="00D23F1A" w:rsidRDefault="5F003A1A" w:rsidP="0038224A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Циљ спровођења мера енергетске санације породичних кућа и станова је унапређење енергетске ефикасности у стамбеном сектору и повећано коришћење обновљивих извора енергије у домаћинствима на територији </w:t>
      </w:r>
      <w:r w:rsidR="009D3BDE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е Житиште.</w:t>
      </w:r>
    </w:p>
    <w:p w14:paraId="365C6F48" w14:textId="77777777" w:rsidR="007048DC" w:rsidRPr="00D23F1A" w:rsidRDefault="007048DC" w:rsidP="007048DC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1325F666" w14:textId="77777777" w:rsidR="006F147C" w:rsidRPr="00D23F1A" w:rsidRDefault="0069181A" w:rsidP="03FDC95B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I</w:t>
      </w:r>
      <w:r w:rsidR="00DA64AF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  <w:r w:rsidR="006F147C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6F147C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РЕДМЕТ</w:t>
      </w:r>
      <w:r w:rsidR="00B70E34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И КРИТЕРИЈУМИ ЕНЕРГЕТСКЕ ЕФИКАСНОСТИ</w:t>
      </w:r>
    </w:p>
    <w:p w14:paraId="326A6758" w14:textId="77777777" w:rsidR="006F147C" w:rsidRPr="00D23F1A" w:rsidRDefault="006F147C" w:rsidP="00A87E17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sr-Latn-RS"/>
        </w:rPr>
      </w:pPr>
    </w:p>
    <w:p w14:paraId="370B6EF7" w14:textId="77777777" w:rsidR="00916110" w:rsidRPr="00D23F1A" w:rsidRDefault="00947D65" w:rsidP="00CA74D2">
      <w:pPr>
        <w:spacing w:after="0" w:line="276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Предмет Јавног </w:t>
      </w:r>
      <w:r w:rsidR="24DD6F00" w:rsidRPr="00D23F1A">
        <w:rPr>
          <w:rFonts w:ascii="Times New Roman" w:hAnsi="Times New Roman" w:cs="Times New Roman"/>
          <w:sz w:val="24"/>
          <w:szCs w:val="24"/>
          <w:lang w:val="sr-Cyrl-RS"/>
        </w:rPr>
        <w:t>позива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DA64AF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је с</w:t>
      </w:r>
      <w:r w:rsidR="00916110" w:rsidRPr="00D23F1A">
        <w:rPr>
          <w:rFonts w:ascii="Times New Roman" w:hAnsi="Times New Roman" w:cs="Times New Roman"/>
          <w:sz w:val="24"/>
          <w:szCs w:val="24"/>
          <w:lang w:val="sr-Cyrl-RS"/>
        </w:rPr>
        <w:t>прово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ђење </w:t>
      </w:r>
      <w:r w:rsidR="00916110" w:rsidRPr="00D23F1A">
        <w:rPr>
          <w:rFonts w:ascii="Times New Roman" w:hAnsi="Times New Roman" w:cs="Times New Roman"/>
          <w:sz w:val="24"/>
          <w:szCs w:val="24"/>
          <w:lang w:val="sr-Cyrl-RS"/>
        </w:rPr>
        <w:t>с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ледећих</w:t>
      </w:r>
      <w:r w:rsidR="00916110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мер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="00916110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енергетске ефикасности:</w:t>
      </w:r>
    </w:p>
    <w:p w14:paraId="4CACC4F5" w14:textId="77777777" w:rsidR="00916110" w:rsidRPr="00D23F1A" w:rsidRDefault="00916110" w:rsidP="0091611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1B0CD2EF" w14:textId="07FADD40" w:rsidR="00916110" w:rsidRPr="000E3A6F" w:rsidRDefault="00916110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Latn-CS"/>
        </w:rPr>
        <w:t>1)</w:t>
      </w: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0E3A6F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="7A224CF8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а</w:t>
      </w: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спољних прозора и врата и других транспарентних елемената термичког омотача</w:t>
      </w:r>
    </w:p>
    <w:p w14:paraId="5604CBD4" w14:textId="784A0BF6" w:rsidR="001B1EA7" w:rsidRPr="00D23F1A" w:rsidRDefault="00916110" w:rsidP="000E3A6F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ва мера обухвата и пратећу </w:t>
      </w:r>
      <w:r w:rsidR="00592C21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о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прему за прозоре/врата, као што су окапнице, прозорске даске, ролетне, капци и др</w:t>
      </w:r>
      <w:r w:rsidR="55666FFB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</w:t>
      </w:r>
      <w:r w:rsidR="001B1EA7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а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/врата гипс-картон плочама, глетовање, обрада ивица и кречење око прозора/врата са унутрашње стране зида</w:t>
      </w:r>
      <w:r w:rsidR="005D3966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14:paraId="110C55EA" w14:textId="0A41DC0A" w:rsidR="00750FF3" w:rsidRPr="00D23F1A" w:rsidRDefault="001B1EA7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1) Спољна столарија са следећим минималним техничким карактеристикама (</w:t>
      </w:r>
      <w:r w:rsidR="002F2F5E" w:rsidRPr="04EFA8BD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коефицијент </w:t>
      </w:r>
      <w:r w:rsidR="001053C4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пролаза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топлоте)</w:t>
      </w:r>
      <w:r w:rsidR="78171F80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,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</w:p>
    <w:p w14:paraId="67EE50EE" w14:textId="3BFFABF3" w:rsidR="00A659CF" w:rsidRPr="00A14EB6" w:rsidRDefault="00A659CF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U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≤ 1.3 W/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m2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К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за комплетан пр</w:t>
      </w:r>
      <w:r w:rsidR="009C411F">
        <w:rPr>
          <w:rFonts w:ascii="Times New Roman" w:eastAsia="Calibri" w:hAnsi="Times New Roman" w:cs="Times New Roman"/>
          <w:sz w:val="24"/>
          <w:szCs w:val="24"/>
          <w:lang w:val="sr-Latn-CS"/>
        </w:rPr>
        <w:t>o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зор (када је атест рађен за цео склоп стакла и рама) </w:t>
      </w:r>
      <w:r w:rsidR="4E207E74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,</w:t>
      </w:r>
    </w:p>
    <w:p w14:paraId="2148B9F1" w14:textId="0A705D4E" w:rsidR="00750FF3" w:rsidRPr="00D23F1A" w:rsidRDefault="38BDD043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lastRenderedPageBreak/>
        <w:t xml:space="preserve">- </w:t>
      </w:r>
      <w:r w:rsidR="73CFB858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U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≤ 1.</w:t>
      </w:r>
      <w:r w:rsidR="4EC6BF2A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3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W/</w:t>
      </w:r>
      <w:r w:rsidR="73CFB858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m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2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К за </w:t>
      </w:r>
      <w:r w:rsidR="7C6B98B0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стакљење 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прозор</w:t>
      </w:r>
      <w:r w:rsidR="4A4E805D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а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 балконск</w:t>
      </w:r>
      <w:r w:rsidR="415A6178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их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врата</w:t>
      </w:r>
      <w:r w:rsidR="5437B218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00A659CF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(када је атест рађен за транспарент површине)</w:t>
      </w:r>
      <w:r w:rsidR="2A7D32C2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,</w:t>
      </w:r>
    </w:p>
    <w:p w14:paraId="7E121469" w14:textId="76EB6508" w:rsidR="0AA4D9CE" w:rsidRPr="00D23F1A" w:rsidRDefault="0AA4D9CE" w:rsidP="00A14EB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U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≤ 1.3 W/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m2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К за профиле прозора и балконских врата</w:t>
      </w:r>
      <w:r w:rsidR="44E8FB15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00A659CF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(када је атест рађен за рам)</w:t>
      </w:r>
      <w:r w:rsidR="0E87BCD6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</w:t>
      </w:r>
    </w:p>
    <w:p w14:paraId="16A5F363" w14:textId="77777777" w:rsidR="001B1EA7" w:rsidRPr="00A14EB6" w:rsidRDefault="38BDD043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="73CFB858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U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≤ 1.</w:t>
      </w:r>
      <w:r w:rsidR="7283FB99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6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W/</w:t>
      </w:r>
      <w:r w:rsidR="73CFB858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m</w:t>
      </w:r>
      <w:r w:rsidR="7283FB99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2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К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за врата</w:t>
      </w:r>
      <w:r w:rsidR="4AFA1604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а негрејаним просторима</w:t>
      </w:r>
      <w:r w:rsidR="7283FB99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14:paraId="68591EBC" w14:textId="3CE768E8" w:rsidR="00916110" w:rsidRPr="00D23F1A" w:rsidRDefault="00916110" w:rsidP="009E23A8">
      <w:pPr>
        <w:widowControl w:val="0"/>
        <w:tabs>
          <w:tab w:val="left" w:pos="1636"/>
        </w:tabs>
        <w:autoSpaceDE w:val="0"/>
        <w:autoSpaceDN w:val="0"/>
        <w:adjustRightInd w:val="0"/>
        <w:spacing w:after="0" w:line="247" w:lineRule="exact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2BC06FE2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63713A4F" w:rsidRPr="009E23A8">
        <w:rPr>
          <w:rFonts w:eastAsiaTheme="minorEastAsia"/>
          <w:sz w:val="24"/>
          <w:szCs w:val="24"/>
          <w:lang w:val="sr-Cyrl-CS"/>
        </w:rPr>
        <w:t>Наведени услови за коефицијенте пролаза топлоте важе осим у случају да је условима завода за заштиту споменика културе, или неког другог надлежног органа, прописано другачије.</w:t>
      </w:r>
      <w:r w:rsidR="63713A4F" w:rsidRPr="009E23A8">
        <w:rPr>
          <w:rFonts w:eastAsiaTheme="minorEastAsia"/>
          <w:sz w:val="24"/>
          <w:szCs w:val="24"/>
          <w:lang w:val="sr-Cyrl-RS"/>
        </w:rPr>
        <w:t> </w:t>
      </w:r>
    </w:p>
    <w:p w14:paraId="7776DE86" w14:textId="5998F48D" w:rsidR="00916110" w:rsidRPr="00D23F1A" w:rsidRDefault="00916110" w:rsidP="0CCE7DD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2643B869" w14:textId="3F8FE874" w:rsidR="00916110" w:rsidRPr="000E3A6F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2) </w:t>
      </w:r>
      <w:r w:rsidR="000E3A6F"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П</w:t>
      </w:r>
      <w:r w:rsidR="007C198A"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остављања термичке изолације </w:t>
      </w:r>
      <w:r w:rsidR="06372323"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спољних </w:t>
      </w:r>
      <w:r w:rsidR="000E3A6F"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идова,</w:t>
      </w:r>
      <w:r w:rsidR="003B67C3"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подова на тлу и осталих делова термичког омотача према негрејаном простору</w:t>
      </w:r>
    </w:p>
    <w:p w14:paraId="0F066632" w14:textId="32123063" w:rsidR="00750FF3" w:rsidRPr="005D3966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Овом мером је неопходно испунити</w:t>
      </w:r>
      <w:r w:rsidR="00750FF3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следећ</w:t>
      </w:r>
      <w:r w:rsidR="7234BB3E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и</w:t>
      </w:r>
      <w:r w:rsidR="00750FF3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ритеријум енергетске ефикасности: </w:t>
      </w:r>
    </w:p>
    <w:p w14:paraId="46EDAC6F" w14:textId="1ED1E92A" w:rsidR="002B3E6E" w:rsidRPr="005D3966" w:rsidRDefault="1381021A" w:rsidP="000E3A6F">
      <w:pPr>
        <w:pStyle w:val="ListParagraph"/>
        <w:numPr>
          <w:ilvl w:val="0"/>
          <w:numId w:val="7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м</w:t>
      </w:r>
      <w:r w:rsidR="000E3A6F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инимална дебљина термичке изолације на спољним зидовима мора износити </w:t>
      </w:r>
      <w:r w:rsidR="7283FB99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10 </w:t>
      </w:r>
      <w:r w:rsidR="2D758387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cm</w:t>
      </w:r>
      <w:r w:rsidR="7283FB99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, осим </w:t>
      </w:r>
      <w:r w:rsidR="000E3A6F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уколико не</w:t>
      </w:r>
      <w:r w:rsidR="7283FB99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постоји техничка могућност да се постави та дебљина изолације. </w:t>
      </w:r>
    </w:p>
    <w:p w14:paraId="4743C58A" w14:textId="3F845AC0" w:rsidR="3326A96B" w:rsidRPr="009E23A8" w:rsidRDefault="3326A96B">
      <w:pPr>
        <w:pStyle w:val="ListParagraph"/>
        <w:numPr>
          <w:ilvl w:val="0"/>
          <w:numId w:val="72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9E23A8">
        <w:rPr>
          <w:rFonts w:ascii="Times New Roman" w:eastAsia="Calibri" w:hAnsi="Times New Roman" w:cs="Times New Roman"/>
          <w:sz w:val="24"/>
          <w:szCs w:val="24"/>
          <w:lang w:val="sr-Cyrl-CS"/>
        </w:rPr>
        <w:t>Наведени услов за минималну дебљину изолације важи осим у случају да је условима завода за заштиту споменика културе, или неког другог надлежног органа, прописано другачије</w:t>
      </w:r>
      <w:r w:rsidRPr="009E23A8">
        <w:rPr>
          <w:rFonts w:ascii="Times New Roman" w:eastAsia="Calibri" w:hAnsi="Times New Roman" w:cs="Times New Roman"/>
          <w:sz w:val="24"/>
          <w:szCs w:val="24"/>
          <w:lang w:val="sr-Cyrl-RS"/>
        </w:rPr>
        <w:t>;</w:t>
      </w:r>
    </w:p>
    <w:p w14:paraId="4E476001" w14:textId="13273F17" w:rsidR="0CCE7DD3" w:rsidRDefault="0CCE7DD3" w:rsidP="0CCE7DD3">
      <w:pPr>
        <w:pStyle w:val="ListParagraph"/>
        <w:numPr>
          <w:ilvl w:val="0"/>
          <w:numId w:val="72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26FCFF0F" w14:textId="77777777" w:rsidR="00916110" w:rsidRPr="00D23F1A" w:rsidRDefault="00916110" w:rsidP="000E3A6F">
      <w:pPr>
        <w:tabs>
          <w:tab w:val="left" w:pos="360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52D1A908" w14:textId="6FB00B04" w:rsidR="006C694E" w:rsidRPr="000E3A6F" w:rsidRDefault="006C694E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) </w:t>
      </w:r>
      <w:r w:rsid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>П</w:t>
      </w:r>
      <w:r w:rsidR="007C198A"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>остављања термичке изолације</w:t>
      </w:r>
      <w:r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испод кровног покривача</w:t>
      </w:r>
      <w:r w:rsidR="6202EAD0"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или таванице</w:t>
      </w:r>
    </w:p>
    <w:p w14:paraId="504E75CA" w14:textId="0A159791" w:rsidR="00916110" w:rsidRDefault="03A06E6D" w:rsidP="0CCE7DD3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У оквиру </w:t>
      </w:r>
      <w:r w:rsidR="25535295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ов</w:t>
      </w:r>
      <w:r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25535295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ер</w:t>
      </w:r>
      <w:r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25535295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огуће је </w:t>
      </w:r>
      <w:r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извршити и</w:t>
      </w:r>
      <w:r w:rsidR="25535295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уградњ</w:t>
      </w:r>
      <w:r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у</w:t>
      </w:r>
      <w:r w:rsidR="25535295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 набавк</w:t>
      </w:r>
      <w:r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у</w:t>
      </w:r>
      <w:r w:rsidR="009E23A8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инералне вуне</w:t>
      </w:r>
      <w:r w:rsidR="25535295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за топлотну изолацију </w:t>
      </w:r>
      <w:r w:rsidR="7E475304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крова или таванице изнад грејаног простора</w:t>
      </w:r>
      <w:r w:rsidR="000E3A6F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  <w:r w:rsidR="7E475304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4223E8CD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Ова мера може обухватити, у случају да је оштећен кровни покривач и хидроизолациони кровни систем,</w:t>
      </w:r>
      <w:r w:rsidR="000E3A6F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</w:t>
      </w:r>
      <w:r w:rsidR="4223E8CD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</w:t>
      </w:r>
      <w:r w:rsidR="3CE5A656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14:paraId="47AF543A" w14:textId="47E29A96" w:rsid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Овом мером је неопходно испунити следећ</w:t>
      </w:r>
      <w:r w:rsidR="4304FF58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и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ритеријум енергетске ефикасности: </w:t>
      </w:r>
    </w:p>
    <w:p w14:paraId="28C134F0" w14:textId="5876F760" w:rsidR="002B3E6E" w:rsidRPr="000E3A6F" w:rsidRDefault="28DC3702" w:rsidP="000E3A6F">
      <w:pPr>
        <w:pStyle w:val="ListParagraph"/>
        <w:numPr>
          <w:ilvl w:val="0"/>
          <w:numId w:val="7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м</w:t>
      </w:r>
      <w:r w:rsidR="3CE5A656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инимална дебљина топлотне изолације </w:t>
      </w:r>
      <w:r w:rsidR="0E2CB396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крова</w:t>
      </w:r>
      <w:r w:rsidR="036B840E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таванице</w:t>
      </w:r>
      <w:r w:rsidR="0E2CB396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знад грејаног простора </w:t>
      </w:r>
      <w:r w:rsidR="000E3A6F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ора износити </w:t>
      </w:r>
      <w:r w:rsidR="6F4B6B9D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2</w:t>
      </w:r>
      <w:r w:rsidR="3CE5A656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0 </w:t>
      </w:r>
      <w:r w:rsidR="7C83FBDF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cm</w:t>
      </w:r>
      <w:r w:rsidR="3CE5A656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, осим ако не постоји техничка могућност да се постави та дебљина изолације</w:t>
      </w:r>
      <w:r w:rsidR="005D3966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14:paraId="5F6E38AA" w14:textId="62331FC9" w:rsidR="1D5EB832" w:rsidRDefault="1D5EB832" w:rsidP="0CCE7DD3">
      <w:pPr>
        <w:pStyle w:val="ListParagraph"/>
        <w:numPr>
          <w:ilvl w:val="0"/>
          <w:numId w:val="72"/>
        </w:numPr>
        <w:spacing w:after="0" w:line="240" w:lineRule="auto"/>
        <w:jc w:val="both"/>
        <w:rPr>
          <w:lang w:val="sr-Cyrl-CS"/>
        </w:rPr>
      </w:pPr>
      <w:r w:rsidRPr="2BC06FE2">
        <w:rPr>
          <w:rFonts w:ascii="Arial" w:eastAsia="Arial" w:hAnsi="Arial" w:cs="Arial"/>
          <w:color w:val="000000" w:themeColor="text1"/>
          <w:u w:val="single"/>
          <w:lang w:val="sr-Cyrl-CS"/>
        </w:rPr>
        <w:t>Н</w:t>
      </w:r>
      <w:r w:rsidRPr="009E23A8">
        <w:rPr>
          <w:rFonts w:eastAsiaTheme="minorEastAsia"/>
          <w:sz w:val="24"/>
          <w:szCs w:val="24"/>
          <w:lang w:val="sr-Cyrl-CS"/>
        </w:rPr>
        <w:t>аведени услов за минималну дебљину изолације важи осим у случају да је условима завода за заштиту споменика културе, или неког другог надлежног органа, прописано другачије</w:t>
      </w:r>
      <w:r w:rsidRPr="009E23A8">
        <w:rPr>
          <w:rFonts w:eastAsiaTheme="minorEastAsia"/>
          <w:sz w:val="24"/>
          <w:szCs w:val="24"/>
          <w:lang w:val="sr-Cyrl-RS"/>
        </w:rPr>
        <w:t>;</w:t>
      </w:r>
      <w:r w:rsidRPr="2BC06FE2">
        <w:rPr>
          <w:rFonts w:ascii="Arial" w:eastAsia="Arial" w:hAnsi="Arial" w:cs="Arial"/>
          <w:color w:val="000000" w:themeColor="text1"/>
          <w:lang w:val="en-US"/>
        </w:rPr>
        <w:t> </w:t>
      </w:r>
    </w:p>
    <w:p w14:paraId="26D3684A" w14:textId="58877E69" w:rsidR="0CCE7DD3" w:rsidRDefault="0CCE7DD3" w:rsidP="0CCE7DD3">
      <w:pPr>
        <w:pStyle w:val="ListParagraph"/>
        <w:numPr>
          <w:ilvl w:val="0"/>
          <w:numId w:val="72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1718975C" w14:textId="77777777" w:rsidR="00916110" w:rsidRPr="00D23F1A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1E284F2C" w14:textId="2ED72B11" w:rsidR="000E3A6F" w:rsidRDefault="4223E8CD" w:rsidP="000E3A6F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4) </w:t>
      </w:r>
      <w:r w:rsidR="000E3A6F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="3B1C9A94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</w:t>
      </w:r>
      <w:r w:rsidR="000E3A6F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</w:t>
      </w:r>
      <w:r w:rsidR="3B1C9A94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постојећег грејача простора</w:t>
      </w:r>
      <w:r w:rsidR="5829939F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чврсто гориво</w:t>
      </w:r>
      <w:r w:rsidR="3B1C9A94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(котао или пећ) ефикаснијим</w:t>
      </w:r>
      <w:r w:rsidR="42A62888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152091B7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кот</w:t>
      </w:r>
      <w:r w:rsidR="131A379A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лом</w:t>
      </w:r>
      <w:r w:rsidR="152091B7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</w:t>
      </w:r>
      <w:r w:rsidR="000E3A6F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42A62888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ас</w:t>
      </w:r>
    </w:p>
    <w:p w14:paraId="2573526E" w14:textId="5233E19A" w:rsidR="00C62741" w:rsidRP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E3A6F">
        <w:rPr>
          <w:rFonts w:ascii="Times New Roman" w:hAnsi="Times New Roman" w:cs="Times New Roman"/>
          <w:sz w:val="24"/>
          <w:szCs w:val="24"/>
          <w:lang w:val="sr-Cyrl-CS"/>
        </w:rPr>
        <w:t xml:space="preserve">У оквиру ове мере могуће је извршити </w:t>
      </w:r>
      <w:r>
        <w:rPr>
          <w:rFonts w:ascii="Times New Roman" w:hAnsi="Times New Roman" w:cs="Times New Roman"/>
          <w:sz w:val="24"/>
          <w:szCs w:val="24"/>
          <w:lang w:val="sr-Cyrl-CS"/>
        </w:rPr>
        <w:t>набавку и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инсталациј</w:t>
      </w:r>
      <w:r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котлова на природни гас, грејач</w:t>
      </w:r>
      <w:r w:rsidR="38BDD043" w:rsidRPr="00D23F1A">
        <w:rPr>
          <w:rFonts w:ascii="Times New Roman" w:hAnsi="Times New Roman" w:cs="Times New Roman"/>
          <w:sz w:val="24"/>
          <w:szCs w:val="24"/>
          <w:lang w:val="sr-Cyrl-CS"/>
        </w:rPr>
        <w:t>а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простора, или замена постојећег грејача простора (котао или пећ) ефикаснијим за породичне куће</w:t>
      </w:r>
      <w:r w:rsidR="2722C6B1" w:rsidRPr="00D23F1A">
        <w:rPr>
          <w:rFonts w:ascii="Times New Roman" w:eastAsia="Calibri" w:hAnsi="Times New Roman" w:cs="Times New Roman"/>
          <w:sz w:val="24"/>
          <w:szCs w:val="24"/>
          <w:lang w:val="sr-Latn-CS"/>
        </w:rPr>
        <w:t>.</w:t>
      </w:r>
    </w:p>
    <w:p w14:paraId="6BCED8C9" w14:textId="15B18B60" w:rsid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</w:t>
      </w:r>
      <w:r w:rsidR="28BBD81A" w:rsidRPr="04EFA8BD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критеријум енергетске ефикасности: </w:t>
      </w:r>
    </w:p>
    <w:p w14:paraId="3E0D373D" w14:textId="573C93DA" w:rsidR="00A659CF" w:rsidRPr="00A14EB6" w:rsidRDefault="701BB878" w:rsidP="04EFA8BD">
      <w:pPr>
        <w:pStyle w:val="ListParagraph"/>
        <w:numPr>
          <w:ilvl w:val="0"/>
          <w:numId w:val="7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  <w:r w:rsidRPr="04EFA8BD">
        <w:rPr>
          <w:rFonts w:ascii="Times New Roman" w:hAnsi="Times New Roman" w:cs="Times New Roman"/>
          <w:sz w:val="24"/>
          <w:szCs w:val="24"/>
          <w:lang w:val="sr-Cyrl-CS"/>
        </w:rPr>
        <w:t>м</w:t>
      </w:r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инимални степен корисности </w:t>
      </w:r>
      <w:r w:rsidR="009C1B57" w:rsidRPr="04EFA8BD">
        <w:rPr>
          <w:rFonts w:ascii="Times New Roman" w:hAnsi="Times New Roman" w:cs="Times New Roman"/>
          <w:sz w:val="24"/>
          <w:szCs w:val="24"/>
          <w:lang w:val="sr-Cyrl-CS"/>
        </w:rPr>
        <w:t>котла</w:t>
      </w:r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(грејача простора) који користи природни гас </w:t>
      </w:r>
      <w:bookmarkStart w:id="4" w:name="_Hlk136369982"/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мора бити </w:t>
      </w:r>
      <w:bookmarkEnd w:id="4"/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90%. </w:t>
      </w:r>
      <w:r w:rsidR="000A6364" w:rsidRPr="04EFA8BD">
        <w:rPr>
          <w:rFonts w:ascii="Times New Roman" w:hAnsi="Times New Roman" w:cs="Times New Roman"/>
          <w:sz w:val="24"/>
          <w:szCs w:val="24"/>
          <w:lang w:val="sr-Cyrl-CS"/>
        </w:rPr>
        <w:t>Котао</w:t>
      </w:r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мора бити опремљен прописима предвиђеним </w:t>
      </w:r>
      <w:r w:rsidR="00CC71E4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функцијама </w:t>
      </w:r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>сигурнос</w:t>
      </w:r>
      <w:r w:rsidR="00CC71E4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ти и функцијом </w:t>
      </w:r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>аутоматске регулације, као што је регулација температуре у разводном воду и сл</w:t>
      </w:r>
      <w:r w:rsidR="00A659CF" w:rsidRPr="04EFA8BD">
        <w:rPr>
          <w:rFonts w:ascii="Times New Roman" w:hAnsi="Times New Roman" w:cs="Times New Roman"/>
          <w:sz w:val="24"/>
          <w:szCs w:val="24"/>
          <w:lang w:val="sr-Latn-CS"/>
        </w:rPr>
        <w:t>.</w:t>
      </w:r>
    </w:p>
    <w:p w14:paraId="45E3E349" w14:textId="66A0C459" w:rsidR="00A659CF" w:rsidRDefault="00A659CF" w:rsidP="00A659CF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A03CF2">
        <w:rPr>
          <w:rFonts w:ascii="Times New Roman" w:hAnsi="Times New Roman" w:cs="Times New Roman"/>
          <w:sz w:val="24"/>
          <w:szCs w:val="24"/>
          <w:lang w:val="sr-Cyrl-CS"/>
        </w:rPr>
        <w:t>НАПОМЕНА:</w:t>
      </w:r>
    </w:p>
    <w:p w14:paraId="79CBFE42" w14:textId="3CDF7430" w:rsidR="00A659CF" w:rsidRPr="00A14EB6" w:rsidRDefault="00A659CF" w:rsidP="00A14EB6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  <w:r w:rsidRPr="0CCE7DD3">
        <w:rPr>
          <w:rFonts w:ascii="Times New Roman" w:hAnsi="Times New Roman" w:cs="Times New Roman"/>
          <w:sz w:val="24"/>
          <w:szCs w:val="24"/>
          <w:lang w:val="sr-Cyrl-CS"/>
        </w:rPr>
        <w:lastRenderedPageBreak/>
        <w:t>*</w:t>
      </w:r>
      <w:r w:rsidRPr="0CCE7DD3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Могуће је извршити замену постојећег котла на природан гас</w:t>
      </w:r>
      <w:r w:rsidRPr="0CCE7DD3">
        <w:rPr>
          <w:rFonts w:ascii="Times New Roman" w:hAnsi="Times New Roman" w:cs="Times New Roman"/>
          <w:sz w:val="24"/>
          <w:szCs w:val="24"/>
        </w:rPr>
        <w:t xml:space="preserve"> </w:t>
      </w:r>
      <w:r w:rsidRPr="0CCE7DD3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који је уграђен у периоду </w:t>
      </w:r>
      <w:r w:rsidRPr="0CCE7DD3"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sr-Cyrl-CS"/>
        </w:rPr>
        <w:t>дужем</w:t>
      </w:r>
      <w:r w:rsidRPr="0CCE7DD3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од </w:t>
      </w:r>
      <w:r w:rsidRPr="0CCE7DD3">
        <w:rPr>
          <w:rFonts w:ascii="Times New Roman" w:hAnsi="Times New Roman" w:cs="Times New Roman"/>
          <w:color w:val="000000" w:themeColor="text1"/>
          <w:sz w:val="24"/>
          <w:szCs w:val="24"/>
          <w:lang w:val="sr-Latn-CS"/>
        </w:rPr>
        <w:t>15</w:t>
      </w:r>
      <w:r w:rsidRPr="0CCE7DD3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година од дана објављивања овог Јавног позива. Замена може бити извршена искључиво набавком и  инсталацијом кондензационог котла на природни гас са минималним степеном корисности једнаким 100%</w:t>
      </w:r>
      <w:r w:rsidR="078C48CC" w:rsidRPr="0CCE7DD3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>.</w:t>
      </w:r>
    </w:p>
    <w:p w14:paraId="097AD4B2" w14:textId="56817ACC" w:rsidR="77F75E6A" w:rsidRPr="009E23A8" w:rsidRDefault="009E23A8" w:rsidP="009E23A8">
      <w:pPr>
        <w:widowControl w:val="0"/>
        <w:spacing w:before="1" w:after="0" w:line="240" w:lineRule="auto"/>
        <w:ind w:left="360" w:right="369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E23A8">
        <w:rPr>
          <w:rFonts w:ascii="Times New Roman" w:eastAsiaTheme="minorEastAsia" w:hAnsi="Times New Roman" w:cs="Times New Roman"/>
          <w:sz w:val="24"/>
          <w:szCs w:val="24"/>
          <w:lang w:val="sr-Cyrl-RS"/>
        </w:rPr>
        <w:t>**</w:t>
      </w:r>
      <w:r w:rsidR="77F75E6A" w:rsidRPr="009E23A8">
        <w:rPr>
          <w:rFonts w:ascii="Times New Roman" w:eastAsiaTheme="minorEastAsia" w:hAnsi="Times New Roman" w:cs="Times New Roman"/>
          <w:sz w:val="24"/>
          <w:szCs w:val="24"/>
          <w:lang w:val="sr-Cyrl-RS"/>
        </w:rPr>
        <w:t>Не субвенционише се израда пројекта и извођење радова на гасној инсталацији</w:t>
      </w:r>
    </w:p>
    <w:p w14:paraId="761210CA" w14:textId="46F7331F" w:rsidR="0CCE7DD3" w:rsidRDefault="0CCE7DD3" w:rsidP="0CCE7DD3">
      <w:pPr>
        <w:spacing w:after="0" w:line="240" w:lineRule="auto"/>
        <w:ind w:left="36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</w:pPr>
    </w:p>
    <w:p w14:paraId="695DC11E" w14:textId="77777777" w:rsidR="005D3966" w:rsidRPr="005D3966" w:rsidRDefault="005D3966" w:rsidP="005D3966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14:paraId="3CDC28EA" w14:textId="533BFFD2" w:rsidR="000A6364" w:rsidRPr="00135E4C" w:rsidRDefault="152091B7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5) </w:t>
      </w:r>
      <w:r w:rsidR="00135E4C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</w:t>
      </w:r>
      <w:r w:rsidR="00135E4C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постојећег грејача простора</w:t>
      </w:r>
      <w:r w:rsidR="79FAC05B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чврсто гориво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(котао или пећ) ефикаснијим кот</w:t>
      </w:r>
      <w:r w:rsidR="5D750C20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лом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биомасу</w:t>
      </w:r>
    </w:p>
    <w:p w14:paraId="651A722C" w14:textId="4A00F1F4" w:rsidR="000A6364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hAnsi="Times New Roman" w:cs="Times New Roman"/>
          <w:sz w:val="24"/>
          <w:szCs w:val="24"/>
          <w:lang w:val="sr-Cyrl-CS"/>
        </w:rPr>
        <w:t>У оквиру ове мере могуће је извршити набавку и</w:t>
      </w:r>
      <w:r w:rsidR="000A6364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монтаж</w:t>
      </w:r>
      <w:r w:rsidRPr="04EFA8BD"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000A6364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котла на биомасу (дрвни пелет, брикет</w:t>
      </w:r>
      <w:r w:rsidR="7BF040B3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и</w:t>
      </w:r>
      <w:r w:rsidR="000A6364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сечка). </w:t>
      </w:r>
    </w:p>
    <w:p w14:paraId="3CF2B362" w14:textId="6E42324D" w:rsid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</w:t>
      </w:r>
      <w:r w:rsidR="585B54C3" w:rsidRPr="04EFA8BD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критеријум енергетске ефикасности:</w:t>
      </w:r>
    </w:p>
    <w:p w14:paraId="4AD0353D" w14:textId="7C909FCB" w:rsidR="002B3E6E" w:rsidRPr="005D3966" w:rsidRDefault="40778A27" w:rsidP="000E3A6F">
      <w:pPr>
        <w:pStyle w:val="ListParagraph"/>
        <w:numPr>
          <w:ilvl w:val="0"/>
          <w:numId w:val="7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hAnsi="Times New Roman" w:cs="Times New Roman"/>
          <w:sz w:val="24"/>
          <w:szCs w:val="24"/>
          <w:lang w:val="sr-Cyrl-CS"/>
        </w:rPr>
        <w:t>м</w:t>
      </w:r>
      <w:r w:rsidR="000A6364" w:rsidRPr="04EFA8BD">
        <w:rPr>
          <w:rFonts w:ascii="Times New Roman" w:hAnsi="Times New Roman" w:cs="Times New Roman"/>
          <w:sz w:val="24"/>
          <w:szCs w:val="24"/>
          <w:lang w:val="sr-Cyrl-CS"/>
        </w:rPr>
        <w:t>инимални степен корисности котла на биомасу (грејач простора) (дрвни пелет, брикет, сечка) мора бити 85%. Котао мора бити опремљен прописима предвиђеним функцијама сигурности и функцијом аутоматске регулације, као што је регулација температуре у разводном воду и сл.</w:t>
      </w:r>
      <w:r w:rsidR="00135E4C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</w:p>
    <w:p w14:paraId="2F644F66" w14:textId="77777777" w:rsidR="005D3966" w:rsidRDefault="005D3966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</w:p>
    <w:p w14:paraId="3319CE8A" w14:textId="756E9C05" w:rsidR="000A6364" w:rsidRPr="005D3966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6) </w:t>
      </w:r>
      <w:r w:rsidR="00135E4C"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У</w:t>
      </w: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радња топлотних пумпи</w:t>
      </w:r>
    </w:p>
    <w:p w14:paraId="2280EA74" w14:textId="77777777" w:rsid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5" w:name="_Hlk136517492"/>
      <w:r w:rsidRPr="00135E4C">
        <w:rPr>
          <w:rFonts w:ascii="Times New Roman" w:hAnsi="Times New Roman" w:cs="Times New Roman"/>
          <w:sz w:val="24"/>
          <w:szCs w:val="24"/>
          <w:lang w:val="sr-Cyrl-CS"/>
        </w:rPr>
        <w:t>У оквиру ове мере могуће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је извршити набавку и уградњу</w:t>
      </w:r>
      <w:r w:rsidR="003944EA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топлотне пумпе: топлотне пумпе ваздух-ваздух; топлотне пумпе ваздух-вода или топлотне пумпе земља-вода (са хоризонталним колекторима или са геосондама). </w:t>
      </w:r>
    </w:p>
    <w:p w14:paraId="46AF1E5C" w14:textId="1C3C9AE5" w:rsidR="00135E4C" w:rsidRP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</w:t>
      </w:r>
      <w:r w:rsidR="4C13923F" w:rsidRPr="04EFA8BD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критеријум енергетске ефикасности:</w:t>
      </w:r>
    </w:p>
    <w:p w14:paraId="001549BF" w14:textId="0BA8B268" w:rsidR="003944EA" w:rsidRPr="00135E4C" w:rsidRDefault="003944EA" w:rsidP="00135E4C">
      <w:pPr>
        <w:pStyle w:val="ListParagraph"/>
        <w:numPr>
          <w:ilvl w:val="0"/>
          <w:numId w:val="7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минимални SCOP (сезонски коефицијент </w:t>
      </w:r>
      <w:r w:rsidR="00A7213B" w:rsidRPr="00135E4C">
        <w:rPr>
          <w:rFonts w:ascii="Times New Roman" w:hAnsi="Times New Roman" w:cs="Times New Roman"/>
          <w:sz w:val="24"/>
          <w:szCs w:val="24"/>
          <w:lang w:val="sr-Cyrl-RS"/>
        </w:rPr>
        <w:t>грејања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) према извору </w:t>
      </w:r>
      <w:r w:rsidR="00A7213B" w:rsidRPr="00135E4C">
        <w:rPr>
          <w:rFonts w:ascii="Times New Roman" w:hAnsi="Times New Roman" w:cs="Times New Roman"/>
          <w:sz w:val="24"/>
          <w:szCs w:val="24"/>
          <w:lang w:val="sr-Cyrl-RS"/>
        </w:rPr>
        <w:t xml:space="preserve">топлотне 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>енергије</w:t>
      </w:r>
      <w:r w:rsidR="00135E4C">
        <w:rPr>
          <w:rFonts w:ascii="Times New Roman" w:hAnsi="Times New Roman" w:cs="Times New Roman"/>
          <w:sz w:val="24"/>
          <w:szCs w:val="24"/>
          <w:lang w:val="sr-Cyrl-CS"/>
        </w:rPr>
        <w:t xml:space="preserve"> треба да износи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: </w:t>
      </w:r>
    </w:p>
    <w:p w14:paraId="4BBACE0C" w14:textId="77777777" w:rsidR="003944EA" w:rsidRPr="00135E4C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- 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Ваздух, више од 3,4; </w:t>
      </w:r>
    </w:p>
    <w:p w14:paraId="587F7BE6" w14:textId="77777777" w:rsidR="003944EA" w:rsidRPr="00135E4C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>- Земља, више од 4,0;</w:t>
      </w:r>
    </w:p>
    <w:p w14:paraId="2DC1105B" w14:textId="77777777" w:rsidR="003944EA" w:rsidRPr="00D23F1A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CCE7DD3">
        <w:rPr>
          <w:rFonts w:ascii="Times New Roman" w:hAnsi="Times New Roman" w:cs="Times New Roman"/>
          <w:sz w:val="24"/>
          <w:szCs w:val="24"/>
          <w:lang w:val="sr-Cyrl-CS"/>
        </w:rPr>
        <w:t>- Вода, више од 4,5.</w:t>
      </w:r>
      <w:bookmarkEnd w:id="5"/>
    </w:p>
    <w:p w14:paraId="20140359" w14:textId="5E5743A6" w:rsidR="77D2986B" w:rsidRPr="009E23A8" w:rsidRDefault="77D2986B" w:rsidP="009E23A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lang w:val="sr-Cyrl-CS"/>
        </w:rPr>
      </w:pPr>
      <w:r w:rsidRPr="009E23A8">
        <w:rPr>
          <w:rFonts w:ascii="Times New Roman" w:eastAsiaTheme="minorEastAsia" w:hAnsi="Times New Roman" w:cs="Times New Roman"/>
          <w:sz w:val="24"/>
          <w:szCs w:val="24"/>
        </w:rPr>
        <w:t xml:space="preserve">У </w:t>
      </w:r>
      <w:proofErr w:type="spellStart"/>
      <w:r w:rsidRPr="009E23A8">
        <w:rPr>
          <w:rFonts w:ascii="Times New Roman" w:eastAsiaTheme="minorEastAsia" w:hAnsi="Times New Roman" w:cs="Times New Roman"/>
          <w:sz w:val="24"/>
          <w:szCs w:val="24"/>
        </w:rPr>
        <w:t>случају</w:t>
      </w:r>
      <w:proofErr w:type="spellEnd"/>
      <w:r w:rsidRPr="009E23A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E23A8">
        <w:rPr>
          <w:rFonts w:ascii="Times New Roman" w:eastAsiaTheme="minorEastAsia" w:hAnsi="Times New Roman" w:cs="Times New Roman"/>
          <w:sz w:val="24"/>
          <w:szCs w:val="24"/>
        </w:rPr>
        <w:t>када</w:t>
      </w:r>
      <w:proofErr w:type="spellEnd"/>
      <w:r w:rsidRPr="009E23A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E23A8">
        <w:rPr>
          <w:rFonts w:ascii="Times New Roman" w:eastAsiaTheme="minorEastAsia" w:hAnsi="Times New Roman" w:cs="Times New Roman"/>
          <w:sz w:val="24"/>
          <w:szCs w:val="24"/>
        </w:rPr>
        <w:t>не</w:t>
      </w:r>
      <w:proofErr w:type="spellEnd"/>
      <w:r w:rsidRPr="009E23A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E23A8">
        <w:rPr>
          <w:rFonts w:ascii="Times New Roman" w:eastAsiaTheme="minorEastAsia" w:hAnsi="Times New Roman" w:cs="Times New Roman"/>
          <w:sz w:val="24"/>
          <w:szCs w:val="24"/>
        </w:rPr>
        <w:t>постоји</w:t>
      </w:r>
      <w:proofErr w:type="spellEnd"/>
      <w:r w:rsidRPr="009E23A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E23A8">
        <w:rPr>
          <w:rFonts w:ascii="Times New Roman" w:eastAsiaTheme="minorEastAsia" w:hAnsi="Times New Roman" w:cs="Times New Roman"/>
          <w:sz w:val="24"/>
          <w:szCs w:val="24"/>
        </w:rPr>
        <w:t>сертификат</w:t>
      </w:r>
      <w:proofErr w:type="spellEnd"/>
      <w:r w:rsidRPr="009E23A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E23A8">
        <w:rPr>
          <w:rFonts w:ascii="Times New Roman" w:eastAsiaTheme="minorEastAsia" w:hAnsi="Times New Roman" w:cs="Times New Roman"/>
          <w:sz w:val="24"/>
          <w:szCs w:val="24"/>
        </w:rPr>
        <w:t>којим</w:t>
      </w:r>
      <w:proofErr w:type="spellEnd"/>
      <w:r w:rsidRPr="009E23A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E23A8">
        <w:rPr>
          <w:rFonts w:ascii="Times New Roman" w:eastAsiaTheme="minorEastAsia" w:hAnsi="Times New Roman" w:cs="Times New Roman"/>
          <w:sz w:val="24"/>
          <w:szCs w:val="24"/>
        </w:rPr>
        <w:t>се</w:t>
      </w:r>
      <w:proofErr w:type="spellEnd"/>
      <w:r w:rsidRPr="009E23A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E23A8">
        <w:rPr>
          <w:rFonts w:ascii="Times New Roman" w:eastAsiaTheme="minorEastAsia" w:hAnsi="Times New Roman" w:cs="Times New Roman"/>
          <w:sz w:val="24"/>
          <w:szCs w:val="24"/>
        </w:rPr>
        <w:t>доказује</w:t>
      </w:r>
      <w:proofErr w:type="spellEnd"/>
      <w:r w:rsidRPr="009E23A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E23A8">
        <w:rPr>
          <w:rFonts w:ascii="Times New Roman" w:eastAsiaTheme="minorEastAsia" w:hAnsi="Times New Roman" w:cs="Times New Roman"/>
          <w:sz w:val="24"/>
          <w:szCs w:val="24"/>
        </w:rPr>
        <w:t>вредност</w:t>
      </w:r>
      <w:proofErr w:type="spellEnd"/>
      <w:r w:rsidRPr="009E23A8">
        <w:rPr>
          <w:rFonts w:ascii="Times New Roman" w:eastAsiaTheme="minorEastAsia" w:hAnsi="Times New Roman" w:cs="Times New Roman"/>
          <w:sz w:val="24"/>
          <w:szCs w:val="24"/>
        </w:rPr>
        <w:t xml:space="preserve"> SCOP, </w:t>
      </w:r>
      <w:proofErr w:type="spellStart"/>
      <w:r w:rsidRPr="009E23A8">
        <w:rPr>
          <w:rFonts w:ascii="Times New Roman" w:eastAsiaTheme="minorEastAsia" w:hAnsi="Times New Roman" w:cs="Times New Roman"/>
          <w:sz w:val="24"/>
          <w:szCs w:val="24"/>
        </w:rPr>
        <w:t>потребно</w:t>
      </w:r>
      <w:proofErr w:type="spellEnd"/>
      <w:r w:rsidRPr="009E23A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E23A8">
        <w:rPr>
          <w:rFonts w:ascii="Times New Roman" w:eastAsiaTheme="minorEastAsia" w:hAnsi="Times New Roman" w:cs="Times New Roman"/>
          <w:sz w:val="24"/>
          <w:szCs w:val="24"/>
        </w:rPr>
        <w:t>је</w:t>
      </w:r>
      <w:proofErr w:type="spellEnd"/>
      <w:r w:rsidRPr="009E23A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E23A8">
        <w:rPr>
          <w:rFonts w:ascii="Times New Roman" w:eastAsiaTheme="minorEastAsia" w:hAnsi="Times New Roman" w:cs="Times New Roman"/>
          <w:sz w:val="24"/>
          <w:szCs w:val="24"/>
        </w:rPr>
        <w:t>доставити</w:t>
      </w:r>
      <w:proofErr w:type="spellEnd"/>
      <w:r w:rsidRPr="009E23A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E23A8">
        <w:rPr>
          <w:rFonts w:ascii="Times New Roman" w:eastAsiaTheme="minorEastAsia" w:hAnsi="Times New Roman" w:cs="Times New Roman"/>
          <w:sz w:val="24"/>
          <w:szCs w:val="24"/>
        </w:rPr>
        <w:t>сертификате</w:t>
      </w:r>
      <w:proofErr w:type="spellEnd"/>
      <w:r w:rsidRPr="009E23A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E23A8">
        <w:rPr>
          <w:rFonts w:ascii="Times New Roman" w:eastAsiaTheme="minorEastAsia" w:hAnsi="Times New Roman" w:cs="Times New Roman"/>
          <w:sz w:val="24"/>
          <w:szCs w:val="24"/>
        </w:rPr>
        <w:t>за</w:t>
      </w:r>
      <w:proofErr w:type="spellEnd"/>
      <w:r w:rsidRPr="009E23A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E23A8">
        <w:rPr>
          <w:rFonts w:ascii="Times New Roman" w:eastAsiaTheme="minorEastAsia" w:hAnsi="Times New Roman" w:cs="Times New Roman"/>
          <w:sz w:val="24"/>
          <w:szCs w:val="24"/>
        </w:rPr>
        <w:t>вредности</w:t>
      </w:r>
      <w:proofErr w:type="spellEnd"/>
      <w:r w:rsidRPr="009E23A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E23A8">
        <w:rPr>
          <w:rFonts w:ascii="Times New Roman" w:eastAsiaTheme="minorEastAsia" w:hAnsi="Times New Roman" w:cs="Times New Roman"/>
          <w:sz w:val="24"/>
          <w:szCs w:val="24"/>
        </w:rPr>
        <w:t>коефицијента</w:t>
      </w:r>
      <w:proofErr w:type="spellEnd"/>
      <w:r w:rsidRPr="009E23A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E23A8">
        <w:rPr>
          <w:rFonts w:ascii="Times New Roman" w:eastAsiaTheme="minorEastAsia" w:hAnsi="Times New Roman" w:cs="Times New Roman"/>
          <w:sz w:val="24"/>
          <w:szCs w:val="24"/>
        </w:rPr>
        <w:t>грејања</w:t>
      </w:r>
      <w:proofErr w:type="spellEnd"/>
      <w:r w:rsidRPr="009E23A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E23A8">
        <w:rPr>
          <w:rFonts w:ascii="Times New Roman" w:eastAsiaTheme="minorEastAsia" w:hAnsi="Times New Roman" w:cs="Times New Roman"/>
          <w:sz w:val="24"/>
          <w:szCs w:val="24"/>
        </w:rPr>
        <w:t>за</w:t>
      </w:r>
      <w:proofErr w:type="spellEnd"/>
      <w:r w:rsidRPr="009E23A8">
        <w:rPr>
          <w:rFonts w:ascii="Times New Roman" w:eastAsiaTheme="minorEastAsia" w:hAnsi="Times New Roman" w:cs="Times New Roman"/>
          <w:sz w:val="24"/>
          <w:szCs w:val="24"/>
        </w:rPr>
        <w:t xml:space="preserve"> COP( -7°C ), COP( +2°C ) и COP( +7°C ) </w:t>
      </w:r>
      <w:proofErr w:type="spellStart"/>
      <w:r w:rsidRPr="009E23A8">
        <w:rPr>
          <w:rFonts w:ascii="Times New Roman" w:eastAsiaTheme="minorEastAsia" w:hAnsi="Times New Roman" w:cs="Times New Roman"/>
          <w:sz w:val="24"/>
          <w:szCs w:val="24"/>
        </w:rPr>
        <w:t>за</w:t>
      </w:r>
      <w:proofErr w:type="spellEnd"/>
      <w:r w:rsidRPr="009E23A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E23A8">
        <w:rPr>
          <w:rFonts w:ascii="Times New Roman" w:eastAsiaTheme="minorEastAsia" w:hAnsi="Times New Roman" w:cs="Times New Roman"/>
          <w:sz w:val="24"/>
          <w:szCs w:val="24"/>
        </w:rPr>
        <w:t>спољашње</w:t>
      </w:r>
      <w:proofErr w:type="spellEnd"/>
      <w:r w:rsidRPr="009E23A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E23A8">
        <w:rPr>
          <w:rFonts w:ascii="Times New Roman" w:eastAsiaTheme="minorEastAsia" w:hAnsi="Times New Roman" w:cs="Times New Roman"/>
          <w:sz w:val="24"/>
          <w:szCs w:val="24"/>
        </w:rPr>
        <w:t>температуре</w:t>
      </w:r>
      <w:proofErr w:type="spellEnd"/>
      <w:r w:rsidRPr="009E23A8">
        <w:rPr>
          <w:rFonts w:ascii="Times New Roman" w:eastAsiaTheme="minorEastAsia" w:hAnsi="Times New Roman" w:cs="Times New Roman"/>
          <w:sz w:val="24"/>
          <w:szCs w:val="24"/>
        </w:rPr>
        <w:t xml:space="preserve"> -7°C, +2°C и +7°C.  </w:t>
      </w:r>
      <w:proofErr w:type="spellStart"/>
      <w:r w:rsidRPr="009E23A8">
        <w:rPr>
          <w:rFonts w:ascii="Times New Roman" w:eastAsiaTheme="minorEastAsia" w:hAnsi="Times New Roman" w:cs="Times New Roman"/>
          <w:sz w:val="24"/>
          <w:szCs w:val="24"/>
        </w:rPr>
        <w:t>Тада</w:t>
      </w:r>
      <w:proofErr w:type="spellEnd"/>
      <w:r w:rsidRPr="009E23A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E23A8">
        <w:rPr>
          <w:rFonts w:ascii="Times New Roman" w:eastAsiaTheme="minorEastAsia" w:hAnsi="Times New Roman" w:cs="Times New Roman"/>
          <w:sz w:val="24"/>
          <w:szCs w:val="24"/>
        </w:rPr>
        <w:t>се</w:t>
      </w:r>
      <w:proofErr w:type="spellEnd"/>
      <w:r w:rsidRPr="009E23A8">
        <w:rPr>
          <w:rFonts w:ascii="Times New Roman" w:eastAsiaTheme="minorEastAsia" w:hAnsi="Times New Roman" w:cs="Times New Roman"/>
          <w:sz w:val="24"/>
          <w:szCs w:val="24"/>
        </w:rPr>
        <w:t xml:space="preserve"> SCOP </w:t>
      </w:r>
      <w:proofErr w:type="spellStart"/>
      <w:r w:rsidRPr="009E23A8">
        <w:rPr>
          <w:rFonts w:ascii="Times New Roman" w:eastAsiaTheme="minorEastAsia" w:hAnsi="Times New Roman" w:cs="Times New Roman"/>
          <w:sz w:val="24"/>
          <w:szCs w:val="24"/>
        </w:rPr>
        <w:t>израчунава</w:t>
      </w:r>
      <w:proofErr w:type="spellEnd"/>
      <w:r w:rsidRPr="009E23A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E23A8">
        <w:rPr>
          <w:rFonts w:ascii="Times New Roman" w:eastAsiaTheme="minorEastAsia" w:hAnsi="Times New Roman" w:cs="Times New Roman"/>
          <w:sz w:val="24"/>
          <w:szCs w:val="24"/>
        </w:rPr>
        <w:t>по</w:t>
      </w:r>
      <w:proofErr w:type="spellEnd"/>
      <w:r w:rsidRPr="009E23A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E23A8">
        <w:rPr>
          <w:rFonts w:ascii="Times New Roman" w:eastAsiaTheme="minorEastAsia" w:hAnsi="Times New Roman" w:cs="Times New Roman"/>
          <w:sz w:val="24"/>
          <w:szCs w:val="24"/>
        </w:rPr>
        <w:t>формули</w:t>
      </w:r>
      <w:proofErr w:type="spellEnd"/>
      <w:r w:rsidRPr="009E23A8">
        <w:rPr>
          <w:rFonts w:ascii="Times New Roman" w:eastAsiaTheme="minorEastAsia" w:hAnsi="Times New Roman" w:cs="Times New Roman"/>
          <w:sz w:val="24"/>
          <w:szCs w:val="24"/>
        </w:rPr>
        <w:t>: </w:t>
      </w:r>
      <w:r w:rsidRPr="009E23A8">
        <w:rPr>
          <w:rFonts w:ascii="Times New Roman" w:hAnsi="Times New Roman" w:cs="Times New Roman"/>
          <w:sz w:val="24"/>
          <w:szCs w:val="24"/>
        </w:rPr>
        <w:t>SCOP = 0,3 *  COP( -7°C ) + 0,4 * COP( +2°C ) + 0,3 * COP( +7°C ). </w:t>
      </w:r>
    </w:p>
    <w:p w14:paraId="7AD13BA3" w14:textId="7B931ACE" w:rsidR="77D2986B" w:rsidRPr="009E23A8" w:rsidRDefault="77D2986B" w:rsidP="009E23A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proofErr w:type="spellStart"/>
      <w:proofErr w:type="gramStart"/>
      <w:r w:rsidRPr="009E23A8">
        <w:rPr>
          <w:rFonts w:ascii="Times New Roman" w:hAnsi="Times New Roman" w:cs="Times New Roman"/>
          <w:sz w:val="24"/>
          <w:szCs w:val="24"/>
        </w:rPr>
        <w:t>Овако</w:t>
      </w:r>
      <w:proofErr w:type="spellEnd"/>
      <w:r w:rsidRPr="009E23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23A8">
        <w:rPr>
          <w:rFonts w:ascii="Times New Roman" w:hAnsi="Times New Roman" w:cs="Times New Roman"/>
          <w:sz w:val="24"/>
          <w:szCs w:val="24"/>
        </w:rPr>
        <w:t>добијена</w:t>
      </w:r>
      <w:proofErr w:type="spellEnd"/>
      <w:r w:rsidRPr="009E23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23A8">
        <w:rPr>
          <w:rFonts w:ascii="Times New Roman" w:hAnsi="Times New Roman" w:cs="Times New Roman"/>
          <w:sz w:val="24"/>
          <w:szCs w:val="24"/>
        </w:rPr>
        <w:t>вредност</w:t>
      </w:r>
      <w:proofErr w:type="spellEnd"/>
      <w:r w:rsidRPr="009E23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23A8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9E23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23A8">
        <w:rPr>
          <w:rFonts w:ascii="Times New Roman" w:hAnsi="Times New Roman" w:cs="Times New Roman"/>
          <w:sz w:val="24"/>
          <w:szCs w:val="24"/>
        </w:rPr>
        <w:t>упоређује</w:t>
      </w:r>
      <w:proofErr w:type="spellEnd"/>
      <w:r w:rsidRPr="009E23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23A8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Pr="009E23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23A8">
        <w:rPr>
          <w:rFonts w:ascii="Times New Roman" w:hAnsi="Times New Roman" w:cs="Times New Roman"/>
          <w:sz w:val="24"/>
          <w:szCs w:val="24"/>
        </w:rPr>
        <w:t>наведеним</w:t>
      </w:r>
      <w:proofErr w:type="spellEnd"/>
      <w:r w:rsidRPr="009E23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23A8">
        <w:rPr>
          <w:rFonts w:ascii="Times New Roman" w:hAnsi="Times New Roman" w:cs="Times New Roman"/>
          <w:sz w:val="24"/>
          <w:szCs w:val="24"/>
        </w:rPr>
        <w:t>минималним</w:t>
      </w:r>
      <w:proofErr w:type="spellEnd"/>
      <w:r w:rsidRPr="009E23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23A8">
        <w:rPr>
          <w:rFonts w:ascii="Times New Roman" w:hAnsi="Times New Roman" w:cs="Times New Roman"/>
          <w:sz w:val="24"/>
          <w:szCs w:val="24"/>
        </w:rPr>
        <w:t>вредностима</w:t>
      </w:r>
      <w:proofErr w:type="spellEnd"/>
      <w:r w:rsidRPr="009E23A8">
        <w:rPr>
          <w:rFonts w:ascii="Times New Roman" w:hAnsi="Times New Roman" w:cs="Times New Roman"/>
          <w:sz w:val="24"/>
          <w:szCs w:val="24"/>
        </w:rPr>
        <w:t xml:space="preserve"> SCOP.</w:t>
      </w:r>
      <w:proofErr w:type="gramEnd"/>
      <w:r w:rsidRPr="009E23A8">
        <w:rPr>
          <w:rFonts w:ascii="Times New Roman" w:hAnsi="Times New Roman" w:cs="Times New Roman"/>
          <w:sz w:val="24"/>
          <w:szCs w:val="24"/>
        </w:rPr>
        <w:t> </w:t>
      </w:r>
    </w:p>
    <w:p w14:paraId="3134DB57" w14:textId="096362FA" w:rsidR="0CCE7DD3" w:rsidRDefault="0CCE7DD3" w:rsidP="0CCE7DD3">
      <w:pPr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449987E3" w14:textId="77777777" w:rsidR="00F53A49" w:rsidRPr="00D23F1A" w:rsidRDefault="00F53A49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14:paraId="50FEE0C3" w14:textId="17A26982" w:rsidR="00916110" w:rsidRPr="00135E4C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7</w:t>
      </w:r>
      <w:r w:rsidR="0091611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) </w:t>
      </w:r>
      <w:r w:rsidR="00135E4C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З</w:t>
      </w:r>
      <w:r w:rsidR="007C198A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амен</w:t>
      </w:r>
      <w:r w:rsidR="00135E4C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а</w:t>
      </w:r>
      <w:r w:rsidR="006C694E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постојеће или уградња нове цевне мреже, </w:t>
      </w:r>
      <w:r w:rsid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грејних тела и пратећег прибора</w:t>
      </w:r>
    </w:p>
    <w:p w14:paraId="0B0642EF" w14:textId="07BC2027" w:rsidR="00135E4C" w:rsidRPr="000F4DF4" w:rsidRDefault="00F34C84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6" w:name="_Hlk136517551"/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Ова мера се састоји од (i) уградње електронски регулисаних циркулаторних пумпи, (ii) замене и изолације цевне мреже, (iii) замене радијатора, (iv) опремање система грејања регулацијом и контролним уређајима (балансних вентила, разделника, регулатора протока) и, (v) уређаја за мерење топлоте, као што су калориметри. </w:t>
      </w:r>
      <w:r w:rsidR="000F4DF4" w:rsidRPr="00A14EB6">
        <w:rPr>
          <w:rFonts w:ascii="Times New Roman" w:hAnsi="Times New Roman" w:cs="Times New Roman"/>
          <w:sz w:val="24"/>
          <w:szCs w:val="24"/>
          <w:lang w:val="sr-Cyrl-CS"/>
        </w:rPr>
        <w:t>Обавезна је уградња термостатских вентила на грејним телима. Овом мером може бити обухваћена фреонска инсталације „мулти-сплит“ система са директном експанзијом, ако се врши у комбинацији са мером из става 1, тачка 6) тј. уградњом топлотне пумпе ваздух-ваздух.</w:t>
      </w:r>
    </w:p>
    <w:p w14:paraId="5D0175C0" w14:textId="25C9716E" w:rsidR="00F34C84" w:rsidRPr="00D23F1A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b/>
          <w:sz w:val="24"/>
          <w:szCs w:val="24"/>
          <w:lang w:val="sr-Cyrl-CS"/>
        </w:rPr>
        <w:t>Напомена: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F34C84" w:rsidRPr="00D23F1A">
        <w:rPr>
          <w:rFonts w:ascii="Times New Roman" w:hAnsi="Times New Roman" w:cs="Times New Roman"/>
          <w:sz w:val="24"/>
          <w:szCs w:val="24"/>
          <w:lang w:val="sr-Cyrl-CS"/>
        </w:rPr>
        <w:t>Ова мера се може применити само заједно са мером замене постојећег грејача простора (</w:t>
      </w:r>
      <w:r w:rsidR="009C1B57" w:rsidRPr="00D23F1A">
        <w:rPr>
          <w:rFonts w:ascii="Times New Roman" w:hAnsi="Times New Roman" w:cs="Times New Roman"/>
          <w:sz w:val="24"/>
          <w:szCs w:val="24"/>
          <w:lang w:val="sr-Cyrl-CS"/>
        </w:rPr>
        <w:t>котла</w:t>
      </w:r>
      <w:r w:rsidR="00F34C84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или пећи) ефикаснијим, из става 1, тачка 4) или 5) или 6) овог одељка.</w:t>
      </w:r>
    </w:p>
    <w:p w14:paraId="0CBB0303" w14:textId="7EC0C9E7" w:rsidR="00B70E34" w:rsidRPr="00135E4C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lastRenderedPageBreak/>
        <w:br/>
      </w:r>
      <w:bookmarkEnd w:id="6"/>
      <w:r w:rsidR="000A6364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8</w:t>
      </w:r>
      <w:r w:rsidR="00DF11E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) </w:t>
      </w:r>
      <w:r w:rsid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У</w:t>
      </w:r>
      <w:r w:rsidR="00DF11E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градња</w:t>
      </w:r>
      <w:r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соларних колектора у инсталацију за централну припрему потрошне топле воде.</w:t>
      </w:r>
    </w:p>
    <w:p w14:paraId="30296EE2" w14:textId="77777777" w:rsidR="00F53A49" w:rsidRPr="00D23F1A" w:rsidRDefault="00F53A49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14:paraId="408F9F41" w14:textId="79792FAE" w:rsidR="00916110" w:rsidRDefault="152091B7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9</w:t>
      </w:r>
      <w:r w:rsidR="767F7A1F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) </w:t>
      </w:r>
      <w:r w:rsidR="00135E4C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У</w:t>
      </w:r>
      <w:r w:rsidR="3B1C9A94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радња соларних панела</w:t>
      </w:r>
      <w:r w:rsidR="4223E8CD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и пратеће инсталације </w:t>
      </w:r>
      <w:r w:rsidR="3B1C9A94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а производњу електричне енергије</w:t>
      </w:r>
      <w:r w:rsidR="4223E8CD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3B1C9A94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, уградњ</w:t>
      </w:r>
      <w:r w:rsidR="750DFEB5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a</w:t>
      </w:r>
      <w:r w:rsidR="3B1C9A94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</w:t>
      </w:r>
      <w:r w:rsidR="4223E8CD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.</w:t>
      </w:r>
    </w:p>
    <w:p w14:paraId="79EE615D" w14:textId="491A250B" w:rsidR="00135E4C" w:rsidRDefault="00135E4C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</w:p>
    <w:p w14:paraId="0B0C055E" w14:textId="2CB4B0F2" w:rsidR="00135E4C" w:rsidRPr="00610B01" w:rsidRDefault="00135E4C" w:rsidP="0CCE7DD3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2BC06FE2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10) </w:t>
      </w:r>
      <w:r w:rsidR="0F874856" w:rsidRPr="2BC06FE2">
        <w:rPr>
          <w:rFonts w:ascii="Arial" w:eastAsia="Arial" w:hAnsi="Arial" w:cs="Arial"/>
          <w:b/>
          <w:bCs/>
          <w:color w:val="000000" w:themeColor="text1"/>
          <w:lang w:val="sr-Cyrl-RS"/>
        </w:rPr>
        <w:t xml:space="preserve"> Израда техничке документације</w:t>
      </w:r>
      <w:r w:rsidR="0F874856" w:rsidRPr="009E23A8">
        <w:rPr>
          <w:rFonts w:eastAsiaTheme="minorEastAsia"/>
          <w:b/>
          <w:bCs/>
          <w:color w:val="000000" w:themeColor="text1"/>
          <w:lang w:val="sr-Latn-CS"/>
        </w:rPr>
        <w:t xml:space="preserve"> </w:t>
      </w:r>
      <w:r w:rsidR="0F874856" w:rsidRPr="009E23A8">
        <w:rPr>
          <w:rFonts w:eastAsiaTheme="minorEastAsia"/>
          <w:b/>
          <w:bCs/>
          <w:color w:val="000000" w:themeColor="text1"/>
          <w:lang w:val="sr-Cyrl-CS"/>
        </w:rPr>
        <w:t>у складу са Законом о планирању и изградњи који спроводи општинска служба за урбанизам и грађевинске послове</w:t>
      </w:r>
      <w:r w:rsidR="0F874856" w:rsidRPr="009E23A8">
        <w:rPr>
          <w:rFonts w:eastAsiaTheme="minorEastAsia"/>
          <w:b/>
          <w:bCs/>
          <w:color w:val="000000" w:themeColor="text1"/>
          <w:lang w:val="sr-Cyrl-RS"/>
        </w:rPr>
        <w:t xml:space="preserve"> (навести за које мере је потребна израда техничке докуме</w:t>
      </w:r>
      <w:r w:rsidR="0F874856" w:rsidRPr="2BC06FE2">
        <w:rPr>
          <w:rFonts w:ascii="Arial" w:eastAsia="Arial" w:hAnsi="Arial" w:cs="Arial"/>
          <w:b/>
          <w:bCs/>
          <w:color w:val="000000" w:themeColor="text1"/>
          <w:lang w:val="sr-Cyrl-RS"/>
        </w:rPr>
        <w:t>нтација за одобрење за извођење радова и која врста документација)</w:t>
      </w:r>
      <w:r w:rsidR="005D3966" w:rsidRPr="2BC06FE2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.</w:t>
      </w:r>
    </w:p>
    <w:p w14:paraId="60DD6192" w14:textId="77777777" w:rsidR="0915DFF7" w:rsidRPr="00D23F1A" w:rsidRDefault="0915DFF7" w:rsidP="0915DFF7">
      <w:pPr>
        <w:spacing w:after="0" w:line="240" w:lineRule="auto"/>
        <w:ind w:left="1077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</w:p>
    <w:p w14:paraId="27F4F987" w14:textId="2993A24C" w:rsidR="715704CC" w:rsidRPr="00D23F1A" w:rsidRDefault="715704CC" w:rsidP="006F24CB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За сваку од мера енергетске санације </w:t>
      </w:r>
      <w:r w:rsidR="425E5139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огранич</w:t>
      </w:r>
      <w:r w:rsidR="1C5DA8D1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ена с</w:t>
      </w:r>
      <w:r w:rsidR="5EAD76DA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у</w:t>
      </w:r>
      <w:r w:rsidR="425E5139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максимална укупна средства подстицаја, а крајњи корисник је дужан да обезбеди разлику до пуног износа </w:t>
      </w:r>
      <w:r w:rsidR="00135E4C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укупне </w:t>
      </w:r>
      <w:r w:rsidR="425E5139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вредности појединачног пројекта.</w:t>
      </w:r>
      <w:r w:rsidR="36D99789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Износ </w:t>
      </w:r>
      <w:r w:rsidR="7C404E11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максималних укупних средстава по п</w:t>
      </w:r>
      <w:r w:rsidR="00135E4C">
        <w:rPr>
          <w:rFonts w:ascii="Times New Roman" w:eastAsia="Calibri" w:hAnsi="Times New Roman" w:cs="Times New Roman"/>
          <w:sz w:val="24"/>
          <w:szCs w:val="24"/>
          <w:lang w:val="sr-Cyrl-RS"/>
        </w:rPr>
        <w:t>ојединачним мерама биће одређен</w:t>
      </w:r>
      <w:r w:rsidR="7C404E11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у јавном позиву за </w:t>
      </w:r>
      <w:r w:rsidR="00F10310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крајње кориснике (домаћинства)</w:t>
      </w:r>
      <w:r w:rsidR="7C404E11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.</w:t>
      </w:r>
    </w:p>
    <w:p w14:paraId="7C158190" w14:textId="3FBB8111" w:rsidR="04A401B4" w:rsidRPr="00D23F1A" w:rsidRDefault="04A401B4" w:rsidP="0915DFF7">
      <w:pPr>
        <w:spacing w:after="0" w:line="240" w:lineRule="auto"/>
        <w:ind w:firstLine="612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Крајњи корисници ће имати право да се пријаве за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: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„Ј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едну</w:t>
      </w:r>
      <w:r w:rsidR="00A14EB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две појединачне</w:t>
      </w:r>
      <w:r w:rsidR="1DE80936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ер</w:t>
      </w:r>
      <w:r w:rsidR="00A14EB6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“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за 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„П</w:t>
      </w:r>
      <w:r w:rsidR="4348E6E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акет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“</w:t>
      </w:r>
      <w:r w:rsidR="4348E6E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оји обухвата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више мера енергетске санације.</w:t>
      </w:r>
    </w:p>
    <w:p w14:paraId="229FBF88" w14:textId="77777777" w:rsidR="646E5E51" w:rsidRPr="00D23F1A" w:rsidRDefault="646E5E51" w:rsidP="0915DFF7">
      <w:pPr>
        <w:spacing w:after="0" w:line="240" w:lineRule="auto"/>
        <w:ind w:firstLine="612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бласт енергетске ефикасности у зградарству регулисана је Законом о планирању и изградњи и пратећим правилницима.</w:t>
      </w:r>
    </w:p>
    <w:p w14:paraId="5AE4820B" w14:textId="318B7130" w:rsidR="005D3966" w:rsidRDefault="00916110" w:rsidP="00A14EB6">
      <w:pPr>
        <w:tabs>
          <w:tab w:val="left" w:pos="360"/>
        </w:tabs>
        <w:spacing w:after="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sr-Cyrl-RS"/>
        </w:rPr>
      </w:pPr>
      <w:r w:rsidRPr="00D23F1A">
        <w:rPr>
          <w:rFonts w:ascii="Times New Roman" w:eastAsia="Calibri" w:hAnsi="Times New Roman" w:cs="Times New Roman"/>
          <w:bCs/>
          <w:color w:val="FF0000"/>
          <w:sz w:val="24"/>
          <w:szCs w:val="24"/>
          <w:lang w:val="sr-Cyrl-RS"/>
        </w:rPr>
        <w:tab/>
      </w:r>
    </w:p>
    <w:p w14:paraId="471FE0D2" w14:textId="171D5221" w:rsidR="001703EB" w:rsidRPr="00D23F1A" w:rsidRDefault="00F34C84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 w:eastAsia="sr-Cyrl-RS"/>
        </w:rPr>
      </w:pPr>
      <w:r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eastAsia="sr-Cyrl-RS"/>
        </w:rPr>
        <w:t>II</w:t>
      </w:r>
      <w:r w:rsidR="006C0703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CS" w:eastAsia="sr-Cyrl-RS"/>
        </w:rPr>
        <w:t>.</w:t>
      </w:r>
      <w:r w:rsidR="001703EB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ru-RU" w:eastAsia="sr-Cyrl-RS"/>
        </w:rPr>
        <w:t xml:space="preserve"> </w:t>
      </w:r>
      <w:r w:rsidR="001703EB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RS" w:eastAsia="sr-Cyrl-RS"/>
        </w:rPr>
        <w:t xml:space="preserve">ПРАВО УЧЕШЋА НА ЈАВНОМ </w:t>
      </w:r>
      <w:r w:rsidR="00471446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RS" w:eastAsia="sr-Cyrl-RS"/>
        </w:rPr>
        <w:t>ПОЗИВУ</w:t>
      </w:r>
    </w:p>
    <w:p w14:paraId="2D00A58B" w14:textId="77777777" w:rsidR="001703EB" w:rsidRPr="00D23F1A" w:rsidRDefault="001703EB" w:rsidP="000D7E2A">
      <w:pPr>
        <w:shd w:val="clear" w:color="auto" w:fill="FFFFFF"/>
        <w:spacing w:after="0" w:line="276" w:lineRule="auto"/>
        <w:ind w:left="1080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</w:p>
    <w:p w14:paraId="0CDB8364" w14:textId="5D9AE5F7" w:rsidR="005C0400" w:rsidRDefault="00135E4C" w:rsidP="005C0400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о учешћа на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Ј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вном </w:t>
      </w:r>
      <w:r w:rsidR="00471446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позиву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имају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ривредни субјекти који врше испоруку </w:t>
      </w:r>
      <w:r w:rsidR="00681936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и уградњу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атеријала, опреме и уређаја</w:t>
      </w:r>
      <w:r w:rsidR="005C0400" w:rsidRPr="00D23F1A" w:rsidDel="003207D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7C198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енергетску санацију путем мера енергетске ефикасности из поглавља </w:t>
      </w:r>
      <w:r w:rsidR="00F34C84" w:rsidRPr="00D23F1A">
        <w:rPr>
          <w:rFonts w:ascii="Times New Roman" w:eastAsia="Times New Roman" w:hAnsi="Times New Roman" w:cs="Times New Roman"/>
          <w:sz w:val="24"/>
          <w:szCs w:val="24"/>
          <w:lang w:val="en-US"/>
        </w:rPr>
        <w:t>I</w:t>
      </w:r>
      <w:r w:rsidR="005C0400" w:rsidRPr="00D23F1A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ји 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испуњавају следеће услове:</w:t>
      </w:r>
    </w:p>
    <w:p w14:paraId="65E092E4" w14:textId="53C971DC" w:rsidR="00D23F1A" w:rsidRPr="00135E4C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RS"/>
        </w:rPr>
        <w:t>законском заступнику није изречена ни трајна, ни привремена правоснажна мера забране обављања делатности у последње две године;</w:t>
      </w:r>
    </w:p>
    <w:p w14:paraId="73701AF4" w14:textId="370AFCB7" w:rsidR="00D23F1A" w:rsidRPr="00135E4C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авноснажно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RS"/>
        </w:rPr>
        <w:t>кривична дела против права по основу рада,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RS"/>
        </w:rPr>
        <w:t>;</w:t>
      </w:r>
    </w:p>
    <w:p w14:paraId="2EC6F296" w14:textId="0C3609AD" w:rsidR="00D23F1A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вредни субјект је уписан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 2 године од дана подношења пријав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2155265B" w14:textId="7BB8C54B" w:rsidR="00D23F1A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ниј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д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над њим н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5AAD3DEF" w14:textId="01D12D09" w:rsidR="00D23F1A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48EC23D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поседује </w:t>
      </w:r>
      <w:r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>атесте</w:t>
      </w:r>
      <w:r w:rsidR="0FE97E37"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="61BC95DF"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>(са видно назначеним захтеваним карактеристикама на српском</w:t>
      </w:r>
      <w:r w:rsidR="3493AD7E"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>)</w:t>
      </w:r>
      <w:r w:rsidR="61BC95DF"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и </w:t>
      </w:r>
      <w:r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за материјале и производе које продају и уграђују</w:t>
      </w:r>
      <w:r w:rsidRPr="48EC23DA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432DE19A" w14:textId="629E2CC2" w:rsidR="00D23F1A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lastRenderedPageBreak/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52349A60" w14:textId="121EEEC2" w:rsidR="00D23F1A" w:rsidRPr="00135E4C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н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(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овај услов се односи само на привредне субјекте који се пријављују за меру из Одељка 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Latn-CS"/>
        </w:rPr>
        <w:t>I.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;</w:t>
      </w:r>
    </w:p>
    <w:p w14:paraId="47132F03" w14:textId="3F7854D7" w:rsidR="00D23F1A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д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</w:t>
      </w:r>
      <w:r w:rsidR="00065FF1">
        <w:rPr>
          <w:rFonts w:ascii="Times New Roman" w:eastAsia="Times New Roman" w:hAnsi="Times New Roman" w:cs="Times New Roman"/>
          <w:sz w:val="24"/>
          <w:szCs w:val="24"/>
          <w:lang w:val="sr-Cyrl-RS"/>
        </w:rPr>
        <w:t>панел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од минимално десет година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(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овај услов се односи само на привредне субјекте који се пријављују за меру из Одељка 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Latn-CS"/>
        </w:rPr>
        <w:t>I.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);</w:t>
      </w:r>
    </w:p>
    <w:p w14:paraId="45FF73A3" w14:textId="5469373D" w:rsidR="00D23F1A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онуђени рок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грађанима изности минимум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60 дан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7403FD1E" w14:textId="7491B2D0" w:rsidR="00D23F1A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вредни субјект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="006B5C0A"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су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о доступни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r w:rsidR="00560AFD">
        <w:fldChar w:fldCharType="begin"/>
      </w:r>
      <w:r w:rsidR="00560AFD">
        <w:instrText xml:space="preserve"> HYPERLINK "http://www.mre.gov.rs" </w:instrText>
      </w:r>
      <w:r w:rsidR="00560AFD">
        <w:fldChar w:fldCharType="separate"/>
      </w:r>
      <w:r w:rsidRPr="00135E4C">
        <w:rPr>
          <w:rStyle w:val="Hyperlink"/>
          <w:rFonts w:ascii="Times New Roman" w:eastAsia="Times New Roman" w:hAnsi="Times New Roman" w:cs="Times New Roman"/>
          <w:sz w:val="24"/>
          <w:szCs w:val="24"/>
          <w:lang w:val="sr-Latn-CS"/>
        </w:rPr>
        <w:t>www.mre.gov.rs</w:t>
      </w:r>
      <w:r w:rsidR="00560AFD">
        <w:rPr>
          <w:rStyle w:val="Hyperlink"/>
          <w:rFonts w:ascii="Times New Roman" w:eastAsia="Times New Roman" w:hAnsi="Times New Roman" w:cs="Times New Roman"/>
          <w:sz w:val="24"/>
          <w:szCs w:val="24"/>
          <w:lang w:val="sr-Latn-CS"/>
        </w:rPr>
        <w:fldChar w:fldCharType="end"/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),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 то:</w:t>
      </w:r>
    </w:p>
    <w:p w14:paraId="58125DFC" w14:textId="095D0B7E" w:rsidR="00D23F1A" w:rsidRPr="00210EFB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>„Правилник о раду на пројекту“</w:t>
      </w:r>
      <w:r w:rsidR="2D1BBFE5"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>,</w:t>
      </w:r>
    </w:p>
    <w:p w14:paraId="53AC7093" w14:textId="518EA5B5" w:rsidR="00D23F1A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</w:t>
      </w:r>
      <w:r w:rsidR="274F41C3"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и</w:t>
      </w:r>
    </w:p>
    <w:p w14:paraId="2526E294" w14:textId="140925C1" w:rsidR="004E58C0" w:rsidRPr="00210EFB" w:rsidRDefault="00D23F1A" w:rsidP="004E58C0">
      <w:pPr>
        <w:pStyle w:val="ListParagraph"/>
        <w:numPr>
          <w:ilvl w:val="0"/>
          <w:numId w:val="73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7D828255">
        <w:rPr>
          <w:rFonts w:ascii="Times New Roman" w:eastAsia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.</w:t>
      </w:r>
      <w:r w:rsidR="004E58C0" w:rsidRPr="7D828255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6AE627A6" w14:textId="34542B16" w:rsidR="004E58C0" w:rsidRPr="00210EFB" w:rsidRDefault="12746199" w:rsidP="004E58C0">
      <w:pPr>
        <w:pStyle w:val="ListParagraph"/>
        <w:numPr>
          <w:ilvl w:val="0"/>
          <w:numId w:val="73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7D828255">
        <w:rPr>
          <w:rFonts w:ascii="Times New Roman" w:hAnsi="Times New Roman" w:cs="Times New Roman"/>
          <w:sz w:val="24"/>
          <w:szCs w:val="24"/>
          <w:lang w:val="sr-Cyrl-RS"/>
        </w:rPr>
        <w:t>Жалбени механизам за пројекат</w:t>
      </w:r>
      <w:r w:rsidR="004E58C0" w:rsidRPr="7D828255"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                          </w:t>
      </w:r>
    </w:p>
    <w:p w14:paraId="2A7A8132" w14:textId="77777777" w:rsidR="005D3966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14:paraId="08EA5441" w14:textId="57BB2016" w:rsidR="009F0301" w:rsidRPr="00210EFB" w:rsidRDefault="002A6778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III</w:t>
      </w:r>
      <w:r w:rsidR="00E93CDC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  <w:r w:rsidR="009F0301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210EFB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ОБАВЕЗНА </w:t>
      </w:r>
      <w:r w:rsidR="009F0301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ДОКУМЕНТАЦИЈА </w:t>
      </w:r>
      <w:r w:rsidR="00210EFB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УЗ </w:t>
      </w:r>
      <w:r w:rsidR="009F0301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РИЈАВ</w:t>
      </w:r>
      <w:r w:rsidR="00210EFB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У</w:t>
      </w:r>
    </w:p>
    <w:p w14:paraId="20AEF6D1" w14:textId="77777777" w:rsidR="009060C3" w:rsidRPr="00D23F1A" w:rsidRDefault="009060C3" w:rsidP="009F0301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  <w:lang w:val="sr-Latn-RS"/>
        </w:rPr>
      </w:pPr>
    </w:p>
    <w:p w14:paraId="4935F53D" w14:textId="6877EEC9" w:rsidR="00E217A4" w:rsidRPr="00D23F1A" w:rsidRDefault="009060C3" w:rsidP="0051246C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јава коју на </w:t>
      </w:r>
      <w:r w:rsidR="6AB7DC97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Ј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вни позив подноси привредни субјект </w:t>
      </w:r>
      <w:r w:rsidR="00703791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(у даљем тексту: </w:t>
      </w:r>
      <w:r w:rsidR="005241E5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јава</w:t>
      </w:r>
      <w:r w:rsidR="00703791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)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држи </w:t>
      </w:r>
      <w:r w:rsidR="0051246C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П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ријавни образац</w:t>
      </w:r>
      <w:r w:rsidR="0051246C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, Изјаву и А</w:t>
      </w:r>
      <w:r w:rsidR="5025827A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тест</w:t>
      </w:r>
      <w:r w:rsidR="7643AD87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51246C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/</w:t>
      </w:r>
      <w:r w:rsidR="5025827A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51246C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="5025827A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звештај</w:t>
      </w:r>
      <w:r w:rsidR="1E5CE5F4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5025827A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 испитивању опреме и производа која мора да испуни минималне критеријуме енергетске ефикасности</w:t>
      </w:r>
      <w:r w:rsidR="0051246C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4A202741" w14:textId="38E8239C" w:rsidR="00C925D6" w:rsidRPr="00D23F1A" w:rsidRDefault="00C925D6" w:rsidP="0051246C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За предузетнике </w:t>
      </w:r>
      <w:r w:rsidR="005241E5" w:rsidRPr="00D23F1A">
        <w:rPr>
          <w:rFonts w:ascii="Times New Roman" w:hAnsi="Times New Roman" w:cs="Times New Roman"/>
          <w:sz w:val="24"/>
          <w:szCs w:val="24"/>
          <w:lang w:val="sr-Cyrl-RS"/>
        </w:rPr>
        <w:t>Пријаву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210EFB">
        <w:rPr>
          <w:rFonts w:ascii="Times New Roman" w:hAnsi="Times New Roman" w:cs="Times New Roman"/>
          <w:sz w:val="24"/>
          <w:szCs w:val="24"/>
          <w:lang w:val="sr-Cyrl-RS"/>
        </w:rPr>
        <w:t>потписује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лице које је регистрова</w:t>
      </w:r>
      <w:r w:rsidR="0051246C" w:rsidRPr="00D23F1A">
        <w:rPr>
          <w:rFonts w:ascii="Times New Roman" w:hAnsi="Times New Roman" w:cs="Times New Roman"/>
          <w:sz w:val="24"/>
          <w:szCs w:val="24"/>
          <w:lang w:val="sr-Cyrl-RS"/>
        </w:rPr>
        <w:t>но за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обављање делатности као предузетник. </w:t>
      </w:r>
    </w:p>
    <w:p w14:paraId="4E8EBB1C" w14:textId="2E531803" w:rsidR="00C925D6" w:rsidRPr="00D23F1A" w:rsidRDefault="0051246C" w:rsidP="00CA74D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>Ако је</w:t>
      </w:r>
      <w:r w:rsidR="00C925D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привредн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и субјект, тј. подносилац пријаве</w:t>
      </w:r>
      <w:r w:rsidR="00C925D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страно правно лице, 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Изјаву потписује</w:t>
      </w:r>
      <w:r w:rsidR="00C925D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законски заступник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, односно уколико има</w:t>
      </w:r>
      <w:r w:rsidR="00C925D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више законских заступника потребно је да сви 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потпишу</w:t>
      </w:r>
      <w:r w:rsidR="00C925D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Изјаву. </w:t>
      </w:r>
    </w:p>
    <w:p w14:paraId="0B1254AC" w14:textId="7E8AA36D" w:rsidR="4EF7F908" w:rsidRPr="00D23F1A" w:rsidRDefault="4EF7F908" w:rsidP="0915DFF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>О свим изменама података поднетим у пријави до којих дође током трајања овог јавног позива</w:t>
      </w:r>
      <w:r w:rsidR="08AFD494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, привредни субјекат је дужан да </w:t>
      </w:r>
      <w:r w:rsidR="00681936" w:rsidRPr="00D23F1A">
        <w:rPr>
          <w:rFonts w:ascii="Times New Roman" w:hAnsi="Times New Roman" w:cs="Times New Roman"/>
          <w:sz w:val="24"/>
          <w:szCs w:val="24"/>
          <w:lang w:val="sr-Cyrl-RS"/>
        </w:rPr>
        <w:t>у року од 5 дана</w:t>
      </w:r>
      <w:r w:rsidR="0F17699C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8AFD494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обавести Комисију за </w:t>
      </w:r>
      <w:r w:rsidR="68056318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реализацију мера енергетске санације</w:t>
      </w:r>
      <w:r w:rsidR="00B26F4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(у даљем тексту: Комисија)</w:t>
      </w:r>
      <w:r w:rsidR="66CC9213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5946F3FE" w14:textId="77777777" w:rsidR="001D1DDE" w:rsidRPr="00D23F1A" w:rsidRDefault="001D1DDE" w:rsidP="005D4CA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14:paraId="120B493E" w14:textId="77777777" w:rsidR="005D4CA4" w:rsidRPr="00D23F1A" w:rsidRDefault="002A6778" w:rsidP="005D4CA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en-US"/>
        </w:rPr>
        <w:t>IV</w:t>
      </w:r>
      <w:r w:rsidR="00FC1758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.</w:t>
      </w:r>
      <w:r w:rsidR="005D4CA4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ПРЕУЗИМАЊЕ ДОКУМЕНТАЦИЈЕ ЗА ЈАВНИ </w:t>
      </w:r>
      <w:r w:rsidR="00471446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ОЗИВ</w:t>
      </w:r>
    </w:p>
    <w:p w14:paraId="56058D90" w14:textId="77777777" w:rsidR="009F0301" w:rsidRPr="00D23F1A" w:rsidRDefault="009F0301" w:rsidP="00DB4545">
      <w:pPr>
        <w:spacing w:after="0" w:line="276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  <w:lang w:val="sr-Cyrl-RS"/>
        </w:rPr>
      </w:pPr>
    </w:p>
    <w:p w14:paraId="2E14B670" w14:textId="6E7F2328" w:rsidR="005D4CA4" w:rsidRDefault="00210EFB" w:rsidP="00210EFB">
      <w:pPr>
        <w:spacing w:after="0" w:line="276" w:lineRule="auto"/>
        <w:ind w:firstLine="36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4EFA8BD">
        <w:rPr>
          <w:rFonts w:ascii="Times New Roman" w:hAnsi="Times New Roman" w:cs="Times New Roman"/>
          <w:sz w:val="24"/>
          <w:szCs w:val="24"/>
          <w:lang w:val="sr-Cyrl-RS"/>
        </w:rPr>
        <w:t>Д</w:t>
      </w:r>
      <w:r w:rsidR="005D4CA4" w:rsidRPr="04EFA8BD">
        <w:rPr>
          <w:rFonts w:ascii="Times New Roman" w:hAnsi="Times New Roman" w:cs="Times New Roman"/>
          <w:sz w:val="24"/>
          <w:szCs w:val="24"/>
          <w:lang w:val="sr-Cyrl-RS"/>
        </w:rPr>
        <w:t xml:space="preserve">окументација за Јавни </w:t>
      </w:r>
      <w:r w:rsidR="00471446" w:rsidRPr="04EFA8BD">
        <w:rPr>
          <w:rFonts w:ascii="Times New Roman" w:hAnsi="Times New Roman" w:cs="Times New Roman"/>
          <w:sz w:val="24"/>
          <w:szCs w:val="24"/>
          <w:lang w:val="sr-Cyrl-RS"/>
        </w:rPr>
        <w:t>позив</w:t>
      </w:r>
      <w:r w:rsidR="005D4CA4" w:rsidRPr="04EFA8BD">
        <w:rPr>
          <w:rFonts w:ascii="Times New Roman" w:hAnsi="Times New Roman" w:cs="Times New Roman"/>
          <w:sz w:val="24"/>
          <w:szCs w:val="24"/>
          <w:lang w:val="sr-Cyrl-RS"/>
        </w:rPr>
        <w:t xml:space="preserve"> може се преузети </w:t>
      </w:r>
      <w:r w:rsidR="00946562" w:rsidRPr="04EFA8BD">
        <w:rPr>
          <w:rFonts w:ascii="Times New Roman" w:hAnsi="Times New Roman" w:cs="Times New Roman"/>
          <w:sz w:val="24"/>
          <w:szCs w:val="24"/>
          <w:lang w:val="sr-Cyrl-RS"/>
        </w:rPr>
        <w:t>н</w:t>
      </w:r>
      <w:r w:rsidR="005D4CA4" w:rsidRPr="04EFA8BD">
        <w:rPr>
          <w:rFonts w:ascii="Times New Roman" w:hAnsi="Times New Roman" w:cs="Times New Roman"/>
          <w:sz w:val="24"/>
          <w:szCs w:val="24"/>
          <w:lang w:val="sr-Cyrl-RS"/>
        </w:rPr>
        <w:t xml:space="preserve">а интернет страници </w:t>
      </w:r>
      <w:r w:rsidR="009D3BDE">
        <w:rPr>
          <w:rFonts w:ascii="Times New Roman" w:hAnsi="Times New Roman" w:cs="Times New Roman"/>
          <w:sz w:val="24"/>
          <w:szCs w:val="24"/>
          <w:lang w:val="en-US"/>
        </w:rPr>
        <w:t xml:space="preserve">www. </w:t>
      </w:r>
      <w:proofErr w:type="gramStart"/>
      <w:r w:rsidR="009D3BDE">
        <w:rPr>
          <w:rFonts w:ascii="Times New Roman" w:hAnsi="Times New Roman" w:cs="Times New Roman"/>
          <w:sz w:val="24"/>
          <w:szCs w:val="24"/>
          <w:lang w:val="en-US"/>
        </w:rPr>
        <w:t>zitiste.rs</w:t>
      </w:r>
      <w:proofErr w:type="gramEnd"/>
      <w:r w:rsidR="009D3BD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146C8" w:rsidRPr="04EFA8BD">
        <w:rPr>
          <w:rFonts w:ascii="Times New Roman" w:hAnsi="Times New Roman" w:cs="Times New Roman"/>
          <w:sz w:val="24"/>
          <w:szCs w:val="24"/>
          <w:lang w:val="sr-Cyrl-RS"/>
        </w:rPr>
        <w:t xml:space="preserve">или лично у просторијама </w:t>
      </w:r>
      <w:r w:rsidR="001B3A29" w:rsidRPr="001B3A29">
        <w:rPr>
          <w:rFonts w:ascii="Times New Roman" w:hAnsi="Times New Roman" w:cs="Times New Roman"/>
          <w:sz w:val="24"/>
          <w:szCs w:val="24"/>
          <w:lang w:val="sr-Cyrl-RS"/>
        </w:rPr>
        <w:t>Општине Житиште</w:t>
      </w:r>
      <w:r w:rsidR="005146C8" w:rsidRPr="001B3A29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5D4CA4" w:rsidRPr="04EFA8BD">
        <w:rPr>
          <w:rFonts w:ascii="Times New Roman" w:hAnsi="Times New Roman" w:cs="Times New Roman"/>
          <w:sz w:val="24"/>
          <w:szCs w:val="24"/>
          <w:lang w:val="sr-Cyrl-RS"/>
        </w:rPr>
        <w:t>и садржи:</w:t>
      </w:r>
    </w:p>
    <w:p w14:paraId="6BA7BA74" w14:textId="3D6565BB" w:rsidR="005D4CA4" w:rsidRDefault="005D4CA4" w:rsidP="005D4CA4">
      <w:pPr>
        <w:pStyle w:val="ListParagraph"/>
        <w:numPr>
          <w:ilvl w:val="0"/>
          <w:numId w:val="71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6B5C0A">
        <w:rPr>
          <w:rFonts w:ascii="Times New Roman" w:hAnsi="Times New Roman" w:cs="Times New Roman"/>
          <w:sz w:val="24"/>
          <w:szCs w:val="24"/>
          <w:lang w:val="sr-Cyrl-RS"/>
        </w:rPr>
        <w:t>Јавн</w:t>
      </w:r>
      <w:r w:rsidR="006B5C0A">
        <w:rPr>
          <w:rFonts w:ascii="Times New Roman" w:hAnsi="Times New Roman" w:cs="Times New Roman"/>
          <w:sz w:val="24"/>
          <w:szCs w:val="24"/>
          <w:lang w:val="sr-Cyrl-RS"/>
        </w:rPr>
        <w:t>и позив</w:t>
      </w:r>
      <w:r w:rsidRPr="006B5C0A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1CA8F731" w14:textId="5D0D0C1A" w:rsidR="005D4CA4" w:rsidRDefault="005D4CA4" w:rsidP="005D4CA4">
      <w:pPr>
        <w:pStyle w:val="ListParagraph"/>
        <w:numPr>
          <w:ilvl w:val="0"/>
          <w:numId w:val="71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4EFA8BD">
        <w:rPr>
          <w:rFonts w:ascii="Times New Roman" w:hAnsi="Times New Roman" w:cs="Times New Roman"/>
          <w:sz w:val="24"/>
          <w:szCs w:val="24"/>
          <w:lang w:val="sr-Cyrl-RS"/>
        </w:rPr>
        <w:t>Прилог 1</w:t>
      </w:r>
      <w:r w:rsidR="006B5C0A" w:rsidRPr="04EFA8BD">
        <w:rPr>
          <w:rFonts w:ascii="Times New Roman" w:hAnsi="Times New Roman" w:cs="Times New Roman"/>
          <w:sz w:val="24"/>
          <w:szCs w:val="24"/>
          <w:lang w:val="sr-Cyrl-RS"/>
        </w:rPr>
        <w:t>:</w:t>
      </w:r>
      <w:r w:rsidR="1E0C7B7D" w:rsidRPr="04EFA8BD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4EFA8BD">
        <w:rPr>
          <w:rFonts w:ascii="Times New Roman" w:hAnsi="Times New Roman" w:cs="Times New Roman"/>
          <w:sz w:val="24"/>
          <w:szCs w:val="24"/>
          <w:lang w:val="sr-Cyrl-RS"/>
        </w:rPr>
        <w:t>Пријав</w:t>
      </w:r>
      <w:r w:rsidR="005D3966" w:rsidRPr="04EFA8BD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Pr="04EFA8BD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2AD87029" w14:textId="43C51BED" w:rsidR="5E584DDE" w:rsidRPr="006B5C0A" w:rsidRDefault="005D4CA4" w:rsidP="0051246C">
      <w:pPr>
        <w:pStyle w:val="ListParagraph"/>
        <w:numPr>
          <w:ilvl w:val="0"/>
          <w:numId w:val="71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4EFA8BD">
        <w:rPr>
          <w:rFonts w:ascii="Times New Roman" w:hAnsi="Times New Roman" w:cs="Times New Roman"/>
          <w:sz w:val="24"/>
          <w:szCs w:val="24"/>
          <w:lang w:val="sr-Cyrl-RS"/>
        </w:rPr>
        <w:lastRenderedPageBreak/>
        <w:t>Прилог 2</w:t>
      </w:r>
      <w:r w:rsidR="006B5C0A" w:rsidRPr="04EFA8BD">
        <w:rPr>
          <w:rFonts w:ascii="Times New Roman" w:hAnsi="Times New Roman" w:cs="Times New Roman"/>
          <w:sz w:val="24"/>
          <w:szCs w:val="24"/>
          <w:lang w:val="sr-Cyrl-RS"/>
        </w:rPr>
        <w:t>:</w:t>
      </w:r>
      <w:r w:rsidRPr="04EFA8BD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6B5C0A" w:rsidRPr="04EFA8BD">
        <w:rPr>
          <w:rFonts w:ascii="Times New Roman" w:hAnsi="Times New Roman" w:cs="Times New Roman"/>
          <w:sz w:val="24"/>
          <w:szCs w:val="24"/>
          <w:lang w:val="sr-Cyrl-RS"/>
        </w:rPr>
        <w:t>Изјава</w:t>
      </w:r>
      <w:r w:rsidR="002537D8" w:rsidRPr="04EFA8BD">
        <w:rPr>
          <w:rFonts w:ascii="Times New Roman" w:hAnsi="Times New Roman" w:cs="Times New Roman"/>
          <w:sz w:val="24"/>
          <w:szCs w:val="24"/>
          <w:lang w:val="sr-Cyrl-RS"/>
        </w:rPr>
        <w:t xml:space="preserve"> и</w:t>
      </w:r>
    </w:p>
    <w:p w14:paraId="69162428" w14:textId="2E8B33C5" w:rsidR="202FE99E" w:rsidRPr="006B5C0A" w:rsidRDefault="1EF46CD3" w:rsidP="66F1E562">
      <w:pPr>
        <w:pStyle w:val="ListParagraph"/>
        <w:numPr>
          <w:ilvl w:val="0"/>
          <w:numId w:val="70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6B5C0A">
        <w:rPr>
          <w:rFonts w:ascii="Times New Roman" w:hAnsi="Times New Roman" w:cs="Times New Roman"/>
          <w:sz w:val="24"/>
          <w:szCs w:val="24"/>
          <w:lang w:val="sr-Cyrl-RS"/>
        </w:rPr>
        <w:t xml:space="preserve">Прилог </w:t>
      </w:r>
      <w:r w:rsidR="000D3D18">
        <w:rPr>
          <w:rFonts w:ascii="Times New Roman" w:hAnsi="Times New Roman" w:cs="Times New Roman"/>
          <w:sz w:val="24"/>
          <w:szCs w:val="24"/>
          <w:lang w:val="sr-Latn-CS"/>
        </w:rPr>
        <w:t>3</w:t>
      </w:r>
      <w:r w:rsidR="006B5C0A">
        <w:rPr>
          <w:rFonts w:ascii="Times New Roman" w:hAnsi="Times New Roman" w:cs="Times New Roman"/>
          <w:sz w:val="24"/>
          <w:szCs w:val="24"/>
          <w:lang w:val="sr-Cyrl-CS"/>
        </w:rPr>
        <w:t>:</w:t>
      </w:r>
      <w:r w:rsidRPr="006B5C0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4B6BCA9F" w:rsidRPr="006B5C0A">
        <w:rPr>
          <w:rFonts w:ascii="Times New Roman" w:hAnsi="Times New Roman" w:cs="Times New Roman"/>
          <w:sz w:val="24"/>
          <w:szCs w:val="24"/>
          <w:lang w:val="sr-Cyrl-RS"/>
        </w:rPr>
        <w:t>К</w:t>
      </w:r>
      <w:r w:rsidR="4B6BCA9F" w:rsidRPr="006B5C0A">
        <w:rPr>
          <w:rFonts w:ascii="Times New Roman" w:eastAsia="Times New Roman" w:hAnsi="Times New Roman" w:cs="Times New Roman"/>
          <w:sz w:val="24"/>
          <w:szCs w:val="24"/>
          <w:lang w:val="sr-Cyrl-RS"/>
        </w:rPr>
        <w:t>онтролна листа плана за управљање животном средином и социјалним питањима</w:t>
      </w:r>
      <w:r w:rsidR="006B5C0A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117606D3" w14:textId="77777777" w:rsidR="009060C3" w:rsidRPr="00D23F1A" w:rsidRDefault="009060C3" w:rsidP="00BD6FB4">
      <w:pPr>
        <w:spacing w:after="0" w:line="276" w:lineRule="auto"/>
        <w:jc w:val="center"/>
        <w:rPr>
          <w:rFonts w:ascii="Times New Roman" w:hAnsi="Times New Roman" w:cs="Times New Roman"/>
          <w:bCs/>
          <w:sz w:val="24"/>
          <w:szCs w:val="24"/>
          <w:lang w:val="sr-Latn-RS"/>
        </w:rPr>
      </w:pPr>
      <w:bookmarkStart w:id="7" w:name="_Hlk68985879"/>
      <w:bookmarkEnd w:id="7"/>
    </w:p>
    <w:p w14:paraId="77F07C87" w14:textId="165DF009" w:rsidR="00BD6FB4" w:rsidRPr="00D23F1A" w:rsidRDefault="002A6778" w:rsidP="00BD6FB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en-US"/>
        </w:rPr>
        <w:t>V</w:t>
      </w:r>
      <w:r w:rsidR="00EB60FA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  <w:r w:rsidR="00BD6FB4" w:rsidRPr="00D23F1A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МЕСТО И РОК </w:t>
      </w:r>
      <w:r w:rsidR="00210EFB">
        <w:rPr>
          <w:rFonts w:ascii="Times New Roman" w:hAnsi="Times New Roman" w:cs="Times New Roman"/>
          <w:b/>
          <w:bCs/>
          <w:sz w:val="24"/>
          <w:szCs w:val="24"/>
          <w:lang w:val="ru-RU"/>
        </w:rPr>
        <w:t>ПОДНОШЕЊА</w:t>
      </w:r>
      <w:r w:rsidR="00BD6FB4" w:rsidRPr="00D23F1A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ПРИЈАВА</w:t>
      </w:r>
    </w:p>
    <w:p w14:paraId="5FE649DE" w14:textId="77777777" w:rsidR="00BD6FB4" w:rsidRPr="00D23F1A" w:rsidRDefault="00BD6FB4" w:rsidP="00BD6FB4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  <w:lang w:val="ru-RU"/>
        </w:rPr>
      </w:pPr>
    </w:p>
    <w:p w14:paraId="20ACA92F" w14:textId="2AF4FA33" w:rsidR="00A73C4A" w:rsidRPr="00D23F1A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Јавни позив </w:t>
      </w:r>
      <w:r w:rsidR="007C198A" w:rsidRPr="00D23F1A">
        <w:rPr>
          <w:rFonts w:ascii="Times New Roman" w:hAnsi="Times New Roman" w:cs="Times New Roman"/>
          <w:sz w:val="24"/>
          <w:szCs w:val="24"/>
          <w:lang w:val="sr-Cyrl-CS"/>
        </w:rPr>
        <w:t>ће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7C198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трајати 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до утрошка </w:t>
      </w:r>
      <w:r w:rsidR="00210EFB">
        <w:rPr>
          <w:rFonts w:ascii="Times New Roman" w:hAnsi="Times New Roman" w:cs="Times New Roman"/>
          <w:sz w:val="24"/>
          <w:szCs w:val="24"/>
          <w:lang w:val="sr-Cyrl-RS"/>
        </w:rPr>
        <w:t xml:space="preserve">финансијских 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средстава </w:t>
      </w:r>
      <w:r w:rsidR="00210EFB">
        <w:rPr>
          <w:rFonts w:ascii="Times New Roman" w:hAnsi="Times New Roman" w:cs="Times New Roman"/>
          <w:sz w:val="24"/>
          <w:szCs w:val="24"/>
          <w:lang w:val="sr-Cyrl-RS"/>
        </w:rPr>
        <w:t>за реализацију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пројект</w:t>
      </w:r>
      <w:r w:rsidR="00210EFB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„Чиста енергија и енергетска ефикасност за грађане“, а најдуже до</w:t>
      </w:r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 xml:space="preserve"> 3</w:t>
      </w:r>
      <w:r w:rsidR="503EFA45" w:rsidRPr="00D23F1A">
        <w:rPr>
          <w:rFonts w:ascii="Times New Roman" w:hAnsi="Times New Roman" w:cs="Times New Roman"/>
          <w:sz w:val="24"/>
          <w:szCs w:val="24"/>
          <w:lang w:val="en-US"/>
        </w:rPr>
        <w:t>0</w:t>
      </w:r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22F62B65" w:rsidRPr="00D23F1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>1</w:t>
      </w:r>
      <w:r w:rsidR="4E65AB7D" w:rsidRPr="00D23F1A">
        <w:rPr>
          <w:rFonts w:ascii="Times New Roman" w:hAnsi="Times New Roman" w:cs="Times New Roman"/>
          <w:sz w:val="24"/>
          <w:szCs w:val="24"/>
          <w:lang w:val="en-US"/>
        </w:rPr>
        <w:t>1</w:t>
      </w:r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33170D51" w:rsidRPr="00D23F1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 xml:space="preserve">2027. </w:t>
      </w:r>
      <w:r w:rsidR="002A6778" w:rsidRPr="00D23F1A">
        <w:rPr>
          <w:rFonts w:ascii="Times New Roman" w:hAnsi="Times New Roman" w:cs="Times New Roman"/>
          <w:sz w:val="24"/>
          <w:szCs w:val="24"/>
          <w:lang w:val="sr-Cyrl-RS"/>
        </w:rPr>
        <w:t>године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1A3EA2B6" w14:textId="7BCD1974" w:rsidR="00BD6FB4" w:rsidRPr="00D23F1A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51246C" w:rsidRPr="00D23F1A">
        <w:rPr>
          <w:rFonts w:ascii="Times New Roman" w:hAnsi="Times New Roman" w:cs="Times New Roman"/>
          <w:sz w:val="24"/>
          <w:szCs w:val="24"/>
          <w:lang w:val="sr-Cyrl-RS"/>
        </w:rPr>
        <w:t>Д</w:t>
      </w:r>
      <w:r w:rsidR="00BD6FB4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окументација </w:t>
      </w:r>
      <w:r w:rsidR="0051246C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се </w:t>
      </w:r>
      <w:r w:rsidR="00BD6FB4" w:rsidRPr="00D23F1A">
        <w:rPr>
          <w:rFonts w:ascii="Times New Roman" w:hAnsi="Times New Roman" w:cs="Times New Roman"/>
          <w:sz w:val="24"/>
          <w:szCs w:val="24"/>
          <w:lang w:val="sr-Cyrl-RS"/>
        </w:rPr>
        <w:t>доставља</w:t>
      </w:r>
      <w:r w:rsidR="0051246C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BD6FB4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у затвореној коверти са назнаком:</w:t>
      </w:r>
      <w:r w:rsidR="005146C8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BD6FB4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„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Пријава за </w:t>
      </w:r>
      <w:r w:rsidR="56894AA0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Ј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авни </w:t>
      </w:r>
      <w:r w:rsidR="00307D8B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позив 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за</w:t>
      </w:r>
      <w:r w:rsidR="00476FA5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учешће </w:t>
      </w:r>
      <w:r w:rsidR="3BDA6784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директних корисника</w:t>
      </w:r>
      <w:r w:rsidR="00307D8B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(привредних субјеката)</w:t>
      </w:r>
      <w:r w:rsidR="00476FA5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у спровођењу мера енергетске санације </w:t>
      </w:r>
      <w:r w:rsidR="00307D8B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ородичних кућа и станова</w:t>
      </w:r>
      <w:r w:rsidR="005146C8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– </w:t>
      </w:r>
      <w:r w:rsidR="0051246C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НЕ </w:t>
      </w:r>
      <w:r w:rsidR="0051246C" w:rsidRPr="00D23F1A">
        <w:rPr>
          <w:rStyle w:val="Strong"/>
          <w:rFonts w:ascii="Times New Roman" w:hAnsi="Times New Roman" w:cs="Times New Roman"/>
          <w:sz w:val="24"/>
          <w:szCs w:val="24"/>
          <w:lang w:val="sr-Cyrl-RS"/>
        </w:rPr>
        <w:t>ОТВАРАТИˮ</w:t>
      </w:r>
      <w:r w:rsidR="00210EFB">
        <w:rPr>
          <w:rStyle w:val="Strong"/>
          <w:rFonts w:ascii="Times New Roman" w:hAnsi="Times New Roman" w:cs="Times New Roman"/>
          <w:sz w:val="24"/>
          <w:szCs w:val="24"/>
          <w:lang w:val="sr-Cyrl-RS"/>
        </w:rPr>
        <w:t xml:space="preserve">. </w:t>
      </w:r>
      <w:r w:rsidR="00210EFB" w:rsidRPr="00210EFB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sr-Cyrl-RS"/>
        </w:rPr>
        <w:t>На</w:t>
      </w:r>
      <w:r w:rsidR="00BD6FB4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 полеђини коверте</w:t>
      </w:r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 навести контакт податке подносиоца пријаве</w:t>
      </w:r>
      <w:r w:rsidR="00BD6FB4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. </w:t>
      </w:r>
    </w:p>
    <w:p w14:paraId="6FF4E473" w14:textId="48568B44" w:rsidR="00476FA5" w:rsidRPr="00D23F1A" w:rsidRDefault="002F7A64" w:rsidP="004D3189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sr-Latn-RS"/>
        </w:rPr>
      </w:pP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ab/>
      </w:r>
      <w:r w:rsidR="00476FA5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При</w:t>
      </w: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јаве </w:t>
      </w:r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се </w:t>
      </w: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достав</w:t>
      </w:r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љају непосредно или препорученом</w:t>
      </w: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 поштом на адресу</w:t>
      </w:r>
      <w:r w:rsidR="009D3BDE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 Општина Житиште,</w:t>
      </w:r>
      <w:r w:rsidR="009D3BD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9D3BDE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Цара Душана 15, Житиште 23210</w:t>
      </w:r>
      <w:r w:rsidR="00476FA5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Latn-RS"/>
        </w:rPr>
        <w:t>.</w:t>
      </w:r>
    </w:p>
    <w:p w14:paraId="20ED02CB" w14:textId="11155710" w:rsidR="00476FA5" w:rsidRPr="00D23F1A" w:rsidRDefault="002F7A64" w:rsidP="004D3189">
      <w:pPr>
        <w:spacing w:after="0" w:line="240" w:lineRule="auto"/>
        <w:contextualSpacing/>
        <w:jc w:val="both"/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ab/>
      </w:r>
      <w:r w:rsidR="00BD6FB4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За све додатне информације и обавештења </w:t>
      </w:r>
      <w:r w:rsidR="002F4AAA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у вези Јавног </w:t>
      </w:r>
      <w:r w:rsidR="00471446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позива</w:t>
      </w:r>
      <w:r w:rsidR="002F4AAA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 </w:t>
      </w:r>
      <w:r w:rsidR="0051246C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заинтересована лица се </w:t>
      </w:r>
      <w:r w:rsidR="00FC1758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 </w:t>
      </w:r>
      <w:r w:rsidR="0051246C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могу</w:t>
      </w:r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 обратити на</w:t>
      </w:r>
      <w:r w:rsidR="00476FA5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 контакт телефон </w:t>
      </w:r>
      <w:r w:rsidR="009D3BDE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064/887-67-82</w:t>
      </w:r>
      <w:r w:rsidR="00CB75D9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="002A6778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или</w:t>
      </w:r>
      <w:proofErr w:type="spellEnd"/>
      <w:r w:rsidR="002A6778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електронску адресу: е-</w:t>
      </w:r>
      <w:r w:rsidR="002A6778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>mail</w:t>
      </w:r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:</w:t>
      </w:r>
      <w:r w:rsidR="009D3BDE" w:rsidRPr="009D3BDE">
        <w:rPr>
          <w:rFonts w:ascii="Helvetica" w:hAnsi="Helvetica"/>
          <w:color w:val="5E5E5E"/>
          <w:sz w:val="21"/>
          <w:szCs w:val="21"/>
          <w:shd w:val="clear" w:color="auto" w:fill="FFFFFF"/>
        </w:rPr>
        <w:t xml:space="preserve"> </w:t>
      </w:r>
      <w:r w:rsidR="009D3BDE">
        <w:rPr>
          <w:rFonts w:ascii="Helvetica" w:hAnsi="Helvetica"/>
          <w:color w:val="5E5E5E"/>
          <w:sz w:val="21"/>
          <w:szCs w:val="21"/>
          <w:shd w:val="clear" w:color="auto" w:fill="FFFFFF"/>
        </w:rPr>
        <w:t>opstina.zitiste@gmail.com</w:t>
      </w:r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 </w:t>
      </w:r>
      <w:hyperlink r:id="rId12" w:history="1"/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.</w:t>
      </w:r>
    </w:p>
    <w:p w14:paraId="3F90F8B1" w14:textId="084E5E75" w:rsidR="00ED57EA" w:rsidRPr="00D23F1A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sz w:val="24"/>
          <w:szCs w:val="24"/>
          <w:lang w:val="ru-RU"/>
        </w:rPr>
        <w:tab/>
      </w:r>
      <w:r w:rsidR="00BD6FB4" w:rsidRPr="00D23F1A">
        <w:rPr>
          <w:rFonts w:ascii="Times New Roman" w:hAnsi="Times New Roman" w:cs="Times New Roman"/>
          <w:sz w:val="24"/>
          <w:szCs w:val="24"/>
          <w:lang w:val="ru-RU"/>
        </w:rPr>
        <w:t>Сва питања и одговори биће објављени на интернет страници</w:t>
      </w:r>
      <w:r w:rsidR="009D3BDE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="009D3BDE">
        <w:rPr>
          <w:rFonts w:ascii="Times New Roman" w:hAnsi="Times New Roman" w:cs="Times New Roman"/>
          <w:sz w:val="24"/>
          <w:szCs w:val="24"/>
          <w:lang w:val="sr-Cyrl-RS"/>
        </w:rPr>
        <w:t>Општине Житиште</w:t>
      </w:r>
      <w:r w:rsidR="00476FA5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="00BD6FB4" w:rsidRPr="00D23F1A">
        <w:rPr>
          <w:rFonts w:ascii="Times New Roman" w:hAnsi="Times New Roman" w:cs="Times New Roman"/>
          <w:sz w:val="24"/>
          <w:szCs w:val="24"/>
          <w:lang w:val="ru-RU"/>
        </w:rPr>
        <w:t>линк:</w:t>
      </w:r>
      <w:r w:rsidR="009D3BDE" w:rsidRPr="009D3BD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D3BDE">
        <w:rPr>
          <w:rFonts w:ascii="Times New Roman" w:hAnsi="Times New Roman" w:cs="Times New Roman"/>
          <w:sz w:val="24"/>
          <w:szCs w:val="24"/>
          <w:lang w:val="en-US"/>
        </w:rPr>
        <w:t xml:space="preserve">www. </w:t>
      </w:r>
      <w:proofErr w:type="gramStart"/>
      <w:r w:rsidR="009D3BDE">
        <w:rPr>
          <w:rFonts w:ascii="Times New Roman" w:hAnsi="Times New Roman" w:cs="Times New Roman"/>
          <w:sz w:val="24"/>
          <w:szCs w:val="24"/>
          <w:lang w:val="en-US"/>
        </w:rPr>
        <w:t>zitiste.rs</w:t>
      </w:r>
      <w:r w:rsidR="00476FA5" w:rsidRPr="00D23F1A">
        <w:rPr>
          <w:rFonts w:ascii="Times New Roman" w:hAnsi="Times New Roman" w:cs="Times New Roman"/>
          <w:sz w:val="24"/>
          <w:szCs w:val="24"/>
          <w:lang w:val="sr-Latn-RS"/>
        </w:rPr>
        <w:t>.</w:t>
      </w:r>
      <w:proofErr w:type="gramEnd"/>
    </w:p>
    <w:p w14:paraId="4DFB0441" w14:textId="421778CB" w:rsidR="00A10E30" w:rsidRDefault="00A10E30" w:rsidP="006B5C0A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14:paraId="27231BE6" w14:textId="77777777" w:rsidR="00A14EB6" w:rsidRPr="00A14EB6" w:rsidRDefault="00A14EB6" w:rsidP="006B5C0A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14:paraId="48FAE9B5" w14:textId="5CFC1694" w:rsidR="00083EC5" w:rsidRPr="00D23F1A" w:rsidRDefault="00480FFA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VI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.</w:t>
      </w:r>
      <w:r w:rsidR="00493E3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УТВРЂИВАЊЕ ИСПУЊЕНОСТИ УСЛОВА ЗА ДОДЕЛУ СРЕДСТАВА</w:t>
      </w:r>
    </w:p>
    <w:p w14:paraId="5CE496E0" w14:textId="77777777" w:rsidR="00083EC5" w:rsidRPr="00D23F1A" w:rsidRDefault="00083EC5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</w:p>
    <w:p w14:paraId="487CEC36" w14:textId="77777777"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Комисија утврђује испуњеност услова </w:t>
      </w:r>
      <w:r w:rsidR="00770621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за избор привредног субјекта за спровођење мера енергетске санације </w:t>
      </w: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на основу прегледа поднете документације из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r w:rsidR="00480FFA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III</w:t>
      </w: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.</w:t>
      </w:r>
    </w:p>
    <w:p w14:paraId="7B7EAF7A" w14:textId="47833D9B" w:rsidR="00083EC5" w:rsidRPr="00D23F1A" w:rsidRDefault="00083EC5" w:rsidP="66F1E56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У току поступка утврђивања испуњености услова 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>Комисија</w:t>
      </w:r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може да од </w:t>
      </w:r>
      <w:r w:rsidR="00FC1758" w:rsidRPr="00D23F1A">
        <w:rPr>
          <w:rFonts w:ascii="Times New Roman" w:hAnsi="Times New Roman" w:cs="Times New Roman"/>
          <w:sz w:val="24"/>
          <w:szCs w:val="24"/>
          <w:lang w:val="sr-Cyrl-CS"/>
        </w:rPr>
        <w:t>П</w:t>
      </w:r>
      <w:r w:rsidR="00FC1758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односиоца </w:t>
      </w:r>
      <w:r w:rsidRPr="00D23F1A">
        <w:rPr>
          <w:rFonts w:ascii="Times New Roman" w:hAnsi="Times New Roman" w:cs="Times New Roman"/>
          <w:sz w:val="24"/>
          <w:szCs w:val="24"/>
          <w:lang w:val="sr-Latn-RS"/>
        </w:rPr>
        <w:t>пријаве, према потреби, затражи додатну документацију и информације</w:t>
      </w:r>
      <w:r w:rsidR="6DFCFA71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="6DFCFA7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</w:t>
      </w:r>
      <w:r w:rsidR="00D01433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циљу</w:t>
      </w:r>
      <w:r w:rsidR="6DFCFA7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ровере испуњености неопходних услова за које се привредни субјекат изјаснио поднетим изјав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ом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14:paraId="461ECFAF" w14:textId="77777777"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271249DD" w14:textId="77777777" w:rsidR="00083EC5" w:rsidRPr="00D23F1A" w:rsidRDefault="00480FFA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VII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.</w:t>
      </w:r>
      <w:r w:rsidR="00493E3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УТВРЂИВАЊЕ ЛИСТЕ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ПРИВРЕДНИХ СУБЈЕКАТА</w:t>
      </w:r>
    </w:p>
    <w:p w14:paraId="03A85C3C" w14:textId="77777777" w:rsidR="00083EC5" w:rsidRPr="00D23F1A" w:rsidRDefault="00083EC5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</w:p>
    <w:p w14:paraId="6CE71F12" w14:textId="77777777"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Комисија</w:t>
      </w: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решењем утврђује испуњеност услова и обавештава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FC1758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односиоца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ријаве.</w:t>
      </w:r>
    </w:p>
    <w:p w14:paraId="799FD4FF" w14:textId="77777777" w:rsidR="00D57978" w:rsidRPr="00D23F1A" w:rsidRDefault="00083EC5" w:rsidP="002F4AA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 </w:t>
      </w:r>
      <w:r w:rsidR="002F7A64" w:rsidRPr="00D23F1A">
        <w:rPr>
          <w:rFonts w:ascii="Times New Roman" w:hAnsi="Times New Roman" w:cs="Times New Roman"/>
          <w:sz w:val="24"/>
          <w:szCs w:val="24"/>
          <w:lang w:val="sr-Latn-RS"/>
        </w:rPr>
        <w:tab/>
      </w:r>
      <w:r w:rsidR="00D57978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На 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решење из става</w:t>
      </w:r>
      <w:r w:rsidR="00E15884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1</w:t>
      </w:r>
      <w:r w:rsidR="00E15884" w:rsidRPr="00D23F1A">
        <w:rPr>
          <w:rFonts w:ascii="Times New Roman" w:hAnsi="Times New Roman" w:cs="Times New Roman"/>
          <w:sz w:val="24"/>
          <w:szCs w:val="24"/>
          <w:lang w:val="sr-Cyrl-CS"/>
        </w:rPr>
        <w:t>.</w:t>
      </w:r>
      <w:r w:rsidR="00E15884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поглавља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којим је утврђено да нису испуњени услови за избор привредног субјекта за спровођење мера енергетске санације,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5241E5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односилац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ријаве има</w:t>
      </w:r>
      <w:r w:rsidR="00D57978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право приговора Комисији у року од осам дана од дана 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доношења решења</w:t>
      </w:r>
      <w:r w:rsidR="00D57978" w:rsidRPr="00D23F1A">
        <w:rPr>
          <w:rFonts w:ascii="Times New Roman" w:hAnsi="Times New Roman" w:cs="Times New Roman"/>
          <w:sz w:val="24"/>
          <w:szCs w:val="24"/>
          <w:lang w:val="sr-Latn-RS"/>
        </w:rPr>
        <w:t>.</w:t>
      </w:r>
    </w:p>
    <w:p w14:paraId="03BB245D" w14:textId="77777777" w:rsidR="00D57978" w:rsidRPr="00D23F1A" w:rsidRDefault="00D57978" w:rsidP="00CA74D2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Комисија је дужна да 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одлучи по приговорима из става 2. 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поглавља</w:t>
      </w:r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у року од 15 дана од дана пријема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приговора.</w:t>
      </w:r>
    </w:p>
    <w:p w14:paraId="3D6EC2A7" w14:textId="49D3D791" w:rsidR="002F4AAA" w:rsidRPr="00D23F1A" w:rsidRDefault="51FD49BD" w:rsidP="0915DFF7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2BC06FE2">
        <w:rPr>
          <w:rFonts w:ascii="Times New Roman" w:eastAsia="Times New Roman" w:hAnsi="Times New Roman" w:cs="Times New Roman"/>
          <w:sz w:val="24"/>
          <w:szCs w:val="24"/>
        </w:rPr>
        <w:t xml:space="preserve">У </w:t>
      </w:r>
      <w:proofErr w:type="spellStart"/>
      <w:r w:rsidRPr="2BC06FE2">
        <w:rPr>
          <w:rFonts w:ascii="Times New Roman" w:eastAsia="Times New Roman" w:hAnsi="Times New Roman" w:cs="Times New Roman"/>
          <w:sz w:val="24"/>
          <w:szCs w:val="24"/>
        </w:rPr>
        <w:t>случају</w:t>
      </w:r>
      <w:proofErr w:type="spellEnd"/>
      <w:r w:rsidRPr="2BC06F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BC06FE2">
        <w:rPr>
          <w:rFonts w:ascii="Times New Roman" w:eastAsia="Times New Roman" w:hAnsi="Times New Roman" w:cs="Times New Roman"/>
          <w:sz w:val="24"/>
          <w:szCs w:val="24"/>
        </w:rPr>
        <w:t>одбијања</w:t>
      </w:r>
      <w:proofErr w:type="spellEnd"/>
      <w:r w:rsidRPr="2BC06F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BC06FE2">
        <w:rPr>
          <w:rFonts w:ascii="Times New Roman" w:eastAsia="Times New Roman" w:hAnsi="Times New Roman" w:cs="Times New Roman"/>
          <w:sz w:val="24"/>
          <w:szCs w:val="24"/>
        </w:rPr>
        <w:t>приговора</w:t>
      </w:r>
      <w:proofErr w:type="spellEnd"/>
      <w:r w:rsidRPr="2BC06F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BC06FE2">
        <w:rPr>
          <w:rFonts w:ascii="Times New Roman" w:eastAsia="Times New Roman" w:hAnsi="Times New Roman" w:cs="Times New Roman"/>
          <w:sz w:val="24"/>
          <w:szCs w:val="24"/>
        </w:rPr>
        <w:t>из</w:t>
      </w:r>
      <w:proofErr w:type="spellEnd"/>
      <w:r w:rsidRPr="2BC06F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BC06FE2">
        <w:rPr>
          <w:rFonts w:ascii="Times New Roman" w:eastAsia="Times New Roman" w:hAnsi="Times New Roman" w:cs="Times New Roman"/>
          <w:sz w:val="24"/>
          <w:szCs w:val="24"/>
        </w:rPr>
        <w:t>става</w:t>
      </w:r>
      <w:proofErr w:type="spellEnd"/>
      <w:r w:rsidRPr="2BC06FE2">
        <w:rPr>
          <w:rFonts w:ascii="Times New Roman" w:eastAsia="Times New Roman" w:hAnsi="Times New Roman" w:cs="Times New Roman"/>
          <w:sz w:val="24"/>
          <w:szCs w:val="24"/>
        </w:rPr>
        <w:t xml:space="preserve"> 2.</w:t>
      </w:r>
      <w:proofErr w:type="gramEnd"/>
      <w:r w:rsidRPr="2BC06F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BC06FE2">
        <w:rPr>
          <w:rFonts w:ascii="Times New Roman" w:eastAsia="Times New Roman" w:hAnsi="Times New Roman" w:cs="Times New Roman"/>
          <w:sz w:val="24"/>
          <w:szCs w:val="24"/>
        </w:rPr>
        <w:t>овог</w:t>
      </w:r>
      <w:proofErr w:type="spellEnd"/>
      <w:r w:rsidRPr="2BC06F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BC06FE2">
        <w:rPr>
          <w:rFonts w:ascii="Times New Roman" w:eastAsia="Times New Roman" w:hAnsi="Times New Roman" w:cs="Times New Roman"/>
          <w:sz w:val="24"/>
          <w:szCs w:val="24"/>
        </w:rPr>
        <w:t>члана</w:t>
      </w:r>
      <w:proofErr w:type="spellEnd"/>
      <w:r w:rsidR="00307D8B" w:rsidRPr="2BC06FE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ли уколико се не достави одговор Комисије у року од 15 дана</w:t>
      </w:r>
      <w:r w:rsidRPr="2BC06F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2BC06FE2">
        <w:rPr>
          <w:rFonts w:ascii="Times New Roman" w:eastAsia="Times New Roman" w:hAnsi="Times New Roman" w:cs="Times New Roman"/>
          <w:sz w:val="24"/>
          <w:szCs w:val="24"/>
          <w:lang w:val="sr-Cyrl-CS"/>
        </w:rPr>
        <w:t>директни корисник</w:t>
      </w:r>
      <w:r w:rsidRPr="2BC06F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BC06FE2">
        <w:rPr>
          <w:rFonts w:ascii="Times New Roman" w:eastAsia="Times New Roman" w:hAnsi="Times New Roman" w:cs="Times New Roman"/>
          <w:sz w:val="24"/>
          <w:szCs w:val="24"/>
        </w:rPr>
        <w:t>има</w:t>
      </w:r>
      <w:proofErr w:type="spellEnd"/>
      <w:r w:rsidRPr="2BC06F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BC06FE2">
        <w:rPr>
          <w:rFonts w:ascii="Times New Roman" w:eastAsia="Times New Roman" w:hAnsi="Times New Roman" w:cs="Times New Roman"/>
          <w:sz w:val="24"/>
          <w:szCs w:val="24"/>
        </w:rPr>
        <w:t>право</w:t>
      </w:r>
      <w:proofErr w:type="spellEnd"/>
      <w:r w:rsidRPr="2BC06F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BC06FE2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2BC06F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BC06FE2">
        <w:rPr>
          <w:rFonts w:ascii="Times New Roman" w:eastAsia="Times New Roman" w:hAnsi="Times New Roman" w:cs="Times New Roman"/>
          <w:sz w:val="24"/>
          <w:szCs w:val="24"/>
        </w:rPr>
        <w:t>поднесе</w:t>
      </w:r>
      <w:proofErr w:type="spellEnd"/>
      <w:r w:rsidRPr="2BC06F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BC06FE2">
        <w:rPr>
          <w:rFonts w:ascii="Times New Roman" w:eastAsia="Times New Roman" w:hAnsi="Times New Roman" w:cs="Times New Roman"/>
          <w:sz w:val="24"/>
          <w:szCs w:val="24"/>
        </w:rPr>
        <w:t>приговор</w:t>
      </w:r>
      <w:proofErr w:type="spellEnd"/>
      <w:r w:rsidRPr="2BC06FE2">
        <w:rPr>
          <w:rFonts w:ascii="Times New Roman" w:eastAsia="Times New Roman" w:hAnsi="Times New Roman" w:cs="Times New Roman"/>
          <w:sz w:val="24"/>
          <w:szCs w:val="24"/>
        </w:rPr>
        <w:t> </w:t>
      </w:r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B3A29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пштинском Већу </w:t>
      </w:r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 xml:space="preserve">у </w:t>
      </w:r>
      <w:proofErr w:type="spellStart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>року</w:t>
      </w:r>
      <w:proofErr w:type="spellEnd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>од</w:t>
      </w:r>
      <w:proofErr w:type="spellEnd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 xml:space="preserve"> 8 </w:t>
      </w:r>
      <w:proofErr w:type="spellStart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>дана</w:t>
      </w:r>
      <w:proofErr w:type="spellEnd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>од</w:t>
      </w:r>
      <w:proofErr w:type="spellEnd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>дана</w:t>
      </w:r>
      <w:proofErr w:type="spellEnd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>пријема</w:t>
      </w:r>
      <w:proofErr w:type="spellEnd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>одлуке</w:t>
      </w:r>
      <w:proofErr w:type="spellEnd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>по</w:t>
      </w:r>
      <w:proofErr w:type="spellEnd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>приговору</w:t>
      </w:r>
      <w:proofErr w:type="spellEnd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>из</w:t>
      </w:r>
      <w:proofErr w:type="spellEnd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lastRenderedPageBreak/>
        <w:t>става</w:t>
      </w:r>
      <w:proofErr w:type="spellEnd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 xml:space="preserve"> 2. </w:t>
      </w:r>
      <w:proofErr w:type="spellStart"/>
      <w:proofErr w:type="gramStart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>овог</w:t>
      </w:r>
      <w:proofErr w:type="spellEnd"/>
      <w:proofErr w:type="gramEnd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>члана</w:t>
      </w:r>
      <w:proofErr w:type="spellEnd"/>
      <w:r w:rsidR="00307D8B" w:rsidRPr="2BC06FE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да о приговору обавести Јединицу за имплементацију </w:t>
      </w:r>
      <w:r w:rsidR="00B26F41" w:rsidRPr="2BC06FE2">
        <w:rPr>
          <w:rFonts w:ascii="Times New Roman" w:eastAsia="Times New Roman" w:hAnsi="Times New Roman" w:cs="Times New Roman"/>
          <w:sz w:val="24"/>
          <w:szCs w:val="24"/>
          <w:lang w:val="sr-Cyrl-CS"/>
        </w:rPr>
        <w:t>пројекта „Чиста енергија и енергетска ефикасност за грађане“ (у даљем тексту: ЈИП)</w:t>
      </w:r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D2E435A" w14:textId="01586F94" w:rsidR="002F4AAA" w:rsidRPr="00D23F1A" w:rsidRDefault="1825BA3C" w:rsidP="006F24CB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 w:rsidRPr="00D23F1A">
        <w:rPr>
          <w:rFonts w:ascii="Times New Roman" w:eastAsia="Times New Roman" w:hAnsi="Times New Roman" w:cs="Times New Roman"/>
          <w:sz w:val="24"/>
          <w:szCs w:val="24"/>
        </w:rPr>
        <w:t>Општинско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веће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је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дужно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длучи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о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риговорим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из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став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4.</w:t>
      </w:r>
      <w:proofErr w:type="gram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D23F1A">
        <w:rPr>
          <w:rFonts w:ascii="Times New Roman" w:eastAsia="Times New Roman" w:hAnsi="Times New Roman" w:cs="Times New Roman"/>
          <w:sz w:val="24"/>
          <w:szCs w:val="24"/>
        </w:rPr>
        <w:t>овог</w:t>
      </w:r>
      <w:proofErr w:type="spellEnd"/>
      <w:proofErr w:type="gram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члан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року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д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15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дан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д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дан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ријем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риговор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2E0BC6BB" w14:textId="4949F9DF" w:rsidR="002F7A64" w:rsidRPr="001B3A29" w:rsidRDefault="00D57978" w:rsidP="00471446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формира </w:t>
      </w:r>
      <w:r w:rsidR="00B26F4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ву 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листу привредних субјеката који су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на 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снову решења из тачке 1. испунили услове из Јавног </w:t>
      </w:r>
      <w:r w:rsidR="00471446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зива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</w:t>
      </w:r>
      <w:r w:rsidR="002F7A64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бјављује 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је</w:t>
      </w:r>
      <w:r w:rsidR="00E9711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без одлагања (или у року од једног дана) 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2F7A64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а интернет страници </w:t>
      </w:r>
      <w:r w:rsidR="001B3A29">
        <w:rPr>
          <w:rFonts w:ascii="Times New Roman" w:hAnsi="Times New Roman" w:cs="Times New Roman"/>
          <w:bCs/>
          <w:sz w:val="24"/>
          <w:szCs w:val="24"/>
          <w:lang w:val="sr-Latn-RS"/>
        </w:rPr>
        <w:t>O</w:t>
      </w:r>
      <w:r w:rsidR="001B3A29">
        <w:rPr>
          <w:rFonts w:ascii="Times New Roman" w:hAnsi="Times New Roman" w:cs="Times New Roman"/>
          <w:bCs/>
          <w:sz w:val="24"/>
          <w:szCs w:val="24"/>
          <w:lang w:val="sr-Cyrl-RS"/>
        </w:rPr>
        <w:t>пштине Житиште.</w:t>
      </w:r>
    </w:p>
    <w:p w14:paraId="14D3C17D" w14:textId="32D0D4C1" w:rsidR="00C95969" w:rsidRPr="00D23F1A" w:rsidRDefault="00C95969" w:rsidP="00B67808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Измена и допуна листе из става </w:t>
      </w:r>
      <w:r w:rsidR="00D0143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  <w:r w:rsidR="0070379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е врши</w:t>
      </w:r>
      <w:r w:rsidR="00F71190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о потреби</w:t>
      </w:r>
      <w:r w:rsidR="00B26F4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, а најдуже</w:t>
      </w:r>
      <w:r w:rsidR="006F24CB" w:rsidRPr="00D23F1A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на сваких 15 дана.</w:t>
      </w:r>
    </w:p>
    <w:p w14:paraId="1AB28BD0" w14:textId="41CD904F" w:rsidR="00B67808" w:rsidRPr="00D23F1A" w:rsidRDefault="00B67808" w:rsidP="2BC06FE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Листа из става </w:t>
      </w:r>
      <w:r w:rsidR="00D01433" w:rsidRPr="2BC06FE2">
        <w:rPr>
          <w:rFonts w:ascii="Times New Roman" w:hAnsi="Times New Roman" w:cs="Times New Roman"/>
          <w:sz w:val="24"/>
          <w:szCs w:val="24"/>
          <w:lang w:val="sr-Cyrl-CS"/>
        </w:rPr>
        <w:t>7</w:t>
      </w:r>
      <w:r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. овог </w:t>
      </w:r>
      <w:r w:rsidR="00E93CDC" w:rsidRPr="2BC06FE2">
        <w:rPr>
          <w:rFonts w:ascii="Times New Roman" w:hAnsi="Times New Roman" w:cs="Times New Roman"/>
          <w:sz w:val="24"/>
          <w:szCs w:val="24"/>
          <w:lang w:val="sr-Cyrl-CS"/>
        </w:rPr>
        <w:t>поглавља</w:t>
      </w:r>
      <w:r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 ће важити</w:t>
      </w:r>
      <w:r w:rsidRPr="2BC06FE2">
        <w:rPr>
          <w:rFonts w:ascii="Times New Roman" w:hAnsi="Times New Roman" w:cs="Times New Roman"/>
          <w:sz w:val="24"/>
          <w:szCs w:val="24"/>
        </w:rPr>
        <w:t xml:space="preserve"> </w:t>
      </w:r>
      <w:r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до </w:t>
      </w:r>
      <w:r w:rsidR="00F71190" w:rsidRPr="2BC06FE2">
        <w:rPr>
          <w:rFonts w:ascii="Times New Roman" w:hAnsi="Times New Roman" w:cs="Times New Roman"/>
          <w:sz w:val="24"/>
          <w:szCs w:val="24"/>
          <w:lang w:val="sr-Cyrl-CS"/>
        </w:rPr>
        <w:t>завршетка</w:t>
      </w:r>
      <w:r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 пројект</w:t>
      </w:r>
      <w:r w:rsidR="00F71190" w:rsidRPr="2BC06FE2">
        <w:rPr>
          <w:rFonts w:ascii="Times New Roman" w:hAnsi="Times New Roman" w:cs="Times New Roman"/>
          <w:sz w:val="24"/>
          <w:szCs w:val="24"/>
          <w:lang w:val="sr-Cyrl-CS"/>
        </w:rPr>
        <w:t>а</w:t>
      </w:r>
      <w:r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 „Чиста енергија и енергетска ефикасност за грађане</w:t>
      </w:r>
      <w:r w:rsidR="00703791" w:rsidRPr="2BC06FE2">
        <w:rPr>
          <w:rFonts w:ascii="Times New Roman" w:hAnsi="Times New Roman" w:cs="Times New Roman"/>
          <w:sz w:val="24"/>
          <w:szCs w:val="24"/>
          <w:lang w:val="sr-Cyrl-CS"/>
        </w:rPr>
        <w:t>“</w:t>
      </w:r>
      <w:r w:rsidR="00F71190"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  <w:r w:rsidR="00D72383" w:rsidRPr="2BC06FE2">
        <w:rPr>
          <w:rFonts w:ascii="Times New Roman" w:hAnsi="Times New Roman" w:cs="Times New Roman"/>
          <w:sz w:val="24"/>
          <w:szCs w:val="24"/>
          <w:lang w:val="sr-Cyrl-CS"/>
        </w:rPr>
        <w:t>о чему ће</w:t>
      </w:r>
      <w:r w:rsidR="00D91049"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 Комисија благовремено обавестити привредне субјекте</w:t>
      </w:r>
      <w:r w:rsidR="00D72383" w:rsidRPr="2BC06FE2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14:paraId="4EAA7544" w14:textId="68F16003" w:rsidR="00EB60FA" w:rsidRPr="00D23F1A" w:rsidRDefault="00EB60FA" w:rsidP="00EB60FA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омаћинства која остваре право на суфинансирање могу набавити добра и услуге искључиво од привредних субјеката наведених у листи из става </w:t>
      </w:r>
      <w:r w:rsidR="00D0143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7C618F36" w14:textId="0625F9A6" w:rsidR="004801E4" w:rsidRPr="00D23F1A" w:rsidRDefault="004801E4" w:rsidP="2BC06FE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У складу са чланом 17. Правилника, Комисија задржава право да, привредног субјекта који није реализовао уговор са крајњим корисником у свему у складу са понудом, искључи са листе из става 9. овог члана, и то до краја реализације </w:t>
      </w:r>
      <w:r w:rsidRPr="2BC06FE2">
        <w:rPr>
          <w:rFonts w:ascii="Times New Roman" w:hAnsi="Times New Roman" w:cs="Times New Roman"/>
          <w:sz w:val="24"/>
          <w:szCs w:val="24"/>
          <w:lang w:val="sr-Cyrl-RS"/>
        </w:rPr>
        <w:t>пројекта „Чиста енергија и енергетска ефикасност за грађане“.</w:t>
      </w:r>
      <w:r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   </w:t>
      </w:r>
    </w:p>
    <w:p w14:paraId="5B161A99" w14:textId="25D6B866" w:rsidR="00A10E30" w:rsidRPr="00D23F1A" w:rsidRDefault="00A10E30" w:rsidP="006B5C0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bookmarkStart w:id="8" w:name="_Hlk66995067"/>
    </w:p>
    <w:p w14:paraId="0FB1952A" w14:textId="77777777" w:rsidR="00210EFB" w:rsidRDefault="00210EFB" w:rsidP="0078508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5DBBE3BD" w14:textId="77777777" w:rsidR="00210EFB" w:rsidRDefault="00210EFB" w:rsidP="0078508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71A000BA" w14:textId="2AB430AB" w:rsidR="00785082" w:rsidRPr="00D23F1A" w:rsidRDefault="00480FFA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b/>
          <w:sz w:val="24"/>
          <w:szCs w:val="24"/>
          <w:lang w:val="en-US"/>
        </w:rPr>
        <w:t>VIII</w:t>
      </w:r>
      <w:r w:rsidR="00785082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. </w:t>
      </w:r>
      <w:r w:rsidR="00E10DEA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ПОСТУПАК</w:t>
      </w:r>
      <w:r w:rsidR="00785082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 РЕАЛИЗАЦИЈЕ </w:t>
      </w:r>
    </w:p>
    <w:p w14:paraId="2248C720" w14:textId="77777777" w:rsidR="00785082" w:rsidRPr="00D23F1A" w:rsidRDefault="00785082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5D0BCB4C" w14:textId="77777777" w:rsidR="22B47D86" w:rsidRPr="00D23F1A" w:rsidRDefault="00B26F41" w:rsidP="00210EFB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Комисија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ће обезбедити активну комуникацију са 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ЈИП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одговар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ти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на захтеве у смислу обезбеђивања примене стандарда Међународне банке за обнову и развој у испуњавању обавеза јединице локалне самоуправе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(градске општине)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дефинисаних у следећим документима:</w:t>
      </w:r>
    </w:p>
    <w:p w14:paraId="2883170D" w14:textId="3B0D03E0" w:rsidR="22B47D86" w:rsidRPr="00D23F1A" w:rsidRDefault="22B47D86" w:rsidP="00210EFB">
      <w:pPr>
        <w:pStyle w:val="ListParagraph"/>
        <w:numPr>
          <w:ilvl w:val="0"/>
          <w:numId w:val="6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>„Правилник о раду на пројекту“</w:t>
      </w:r>
      <w:r w:rsidR="5F768963"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</w:p>
    <w:p w14:paraId="48180B8A" w14:textId="7D5A6AD5" w:rsidR="22B47D86" w:rsidRPr="00D23F1A" w:rsidRDefault="22B47D86" w:rsidP="00210EFB">
      <w:pPr>
        <w:pStyle w:val="ListParagraph"/>
        <w:numPr>
          <w:ilvl w:val="0"/>
          <w:numId w:val="6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>„План ангажовања заинтересованих страна“</w:t>
      </w:r>
      <w:r w:rsidR="7E6930CB"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</w:p>
    <w:p w14:paraId="5D7F815A" w14:textId="10C17201" w:rsidR="22B47D86" w:rsidRPr="00D23F1A" w:rsidRDefault="22B47D86" w:rsidP="00210EFB">
      <w:pPr>
        <w:pStyle w:val="ListParagraph"/>
        <w:numPr>
          <w:ilvl w:val="0"/>
          <w:numId w:val="6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>„План преузимања обавеза из области животне средине и социјалних питања (ESCP)“</w:t>
      </w:r>
      <w:r w:rsidR="6F0E228C"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</w:p>
    <w:p w14:paraId="7F9239D3" w14:textId="77777777" w:rsidR="22B47D86" w:rsidRPr="00D23F1A" w:rsidRDefault="22B47D86" w:rsidP="00210EFB">
      <w:pPr>
        <w:pStyle w:val="ListParagraph"/>
        <w:numPr>
          <w:ilvl w:val="0"/>
          <w:numId w:val="6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„Оквир за управљање заштитом животне средине и социјалним утицајима пројекта (ESMF)“ и</w:t>
      </w:r>
    </w:p>
    <w:p w14:paraId="3C318614" w14:textId="77777777" w:rsidR="00A67F2F" w:rsidRDefault="22B47D86" w:rsidP="00210EFB">
      <w:pPr>
        <w:pStyle w:val="ListParagraph"/>
        <w:numPr>
          <w:ilvl w:val="0"/>
          <w:numId w:val="6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„Контролна листа плана за управљање животном средином и социјалним питањима (ESMP)“</w:t>
      </w:r>
    </w:p>
    <w:p w14:paraId="27C15594" w14:textId="762D7876" w:rsidR="22B47D86" w:rsidRPr="00D23F1A" w:rsidRDefault="00A67F2F" w:rsidP="00210EFB">
      <w:pPr>
        <w:pStyle w:val="ListParagraph"/>
        <w:numPr>
          <w:ilvl w:val="0"/>
          <w:numId w:val="6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RS"/>
        </w:rPr>
        <w:t>Жалбени механизам за пројекат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3EFCE768" w14:textId="77777777" w:rsidR="22B47D86" w:rsidRPr="00D23F1A" w:rsidRDefault="22B47D86" w:rsidP="00210EFB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Сва документа су доступна на интернет страници Министарства: (</w:t>
      </w:r>
      <w:hyperlink r:id="rId13" w:history="1">
        <w:r w:rsidRPr="00D23F1A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sr-Cyrl-RS"/>
          </w:rPr>
          <w:t>https://www.mre.gov.rs</w:t>
        </w:r>
      </w:hyperlink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).</w:t>
      </w:r>
    </w:p>
    <w:p w14:paraId="0746560E" w14:textId="77777777" w:rsidR="22B47D86" w:rsidRPr="00D23F1A" w:rsidRDefault="00B26F41" w:rsidP="00210EFB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ЈИП ће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безбеди</w:t>
      </w:r>
      <w:r w:rsidR="0075447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ти</w:t>
      </w:r>
      <w:r w:rsidR="006F24CB" w:rsidRPr="00D23F1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стручну и техничку подршку током реализације </w:t>
      </w:r>
      <w:r w:rsidR="0075447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ојектних 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активности.</w:t>
      </w:r>
    </w:p>
    <w:p w14:paraId="305FFF53" w14:textId="683F5751" w:rsidR="00B41A15" w:rsidRPr="00D23F1A" w:rsidRDefault="002F7A64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ab/>
      </w:r>
      <w:r w:rsidR="008A13A9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Након </w:t>
      </w:r>
      <w:r w:rsidR="00F71190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бјаве прве листе из става </w:t>
      </w:r>
      <w:r w:rsidR="00D01433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7</w:t>
      </w:r>
      <w:r w:rsidR="00F71190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оглавља </w:t>
      </w:r>
      <w:r w:rsidR="00480FFA" w:rsidRPr="00D23F1A">
        <w:rPr>
          <w:rFonts w:ascii="Times New Roman" w:eastAsia="Times New Roman" w:hAnsi="Times New Roman" w:cs="Times New Roman"/>
          <w:sz w:val="24"/>
          <w:szCs w:val="24"/>
          <w:lang w:val="en-US"/>
        </w:rPr>
        <w:t>VII</w:t>
      </w:r>
      <w:r w:rsidR="002F4AA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авног позива</w:t>
      </w:r>
      <w:r w:rsidR="008A13A9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,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ЈЛС</w:t>
      </w:r>
      <w:r w:rsidR="008A13A9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ће започети</w:t>
      </w:r>
      <w:r w:rsidR="008C6680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оступак одабира крајњих корисник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(домаћинстава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)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утем </w:t>
      </w:r>
      <w:r w:rsidR="4369B88B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Ј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авног позива</w:t>
      </w:r>
      <w:r w:rsidR="008C6680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</w:t>
      </w:r>
    </w:p>
    <w:p w14:paraId="6DD2DB61" w14:textId="77777777"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lastRenderedPageBreak/>
        <w:tab/>
        <w:t xml:space="preserve">Након 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утврђивања 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слова за доделу средстава субвенције за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појединачн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и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ојекат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крајњ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ег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корисника потписуј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е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е тројни уговори између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ЈЛС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,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вредног субјект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крајњег корисника о реализацији мера енергетске санације.</w:t>
      </w:r>
    </w:p>
    <w:p w14:paraId="4D371C56" w14:textId="77777777"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ab/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ЈЛС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ће вршити пренос средстава искључиво </w:t>
      </w:r>
      <w:r w:rsidR="002F4AA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директним корисницима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не крајњим корисницима, након што појединачни крајњи корисник изврши уплату 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целокупне своје обавезе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након завршетка </w:t>
      </w:r>
      <w:r w:rsidR="002F4AA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радов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</w:t>
      </w:r>
    </w:p>
    <w:p w14:paraId="5646F212" w14:textId="77777777"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ab/>
      </w:r>
    </w:p>
    <w:p w14:paraId="7AC18CC7" w14:textId="77777777" w:rsidR="00931866" w:rsidRPr="00D23F1A" w:rsidRDefault="00361D25" w:rsidP="00CA74D2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RS"/>
        </w:rPr>
        <w:tab/>
      </w:r>
      <w:bookmarkEnd w:id="8"/>
    </w:p>
    <w:p w14:paraId="6E42B23D" w14:textId="51A6F0B6" w:rsidR="003716E7" w:rsidRPr="000D0529" w:rsidRDefault="0026569A" w:rsidP="000D0529">
      <w:pPr>
        <w:jc w:val="both"/>
        <w:rPr>
          <w:lang w:val="sr-Latn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Број </w:t>
      </w:r>
      <w:r w:rsidR="000D0529" w:rsidRPr="000D0529">
        <w:rPr>
          <w:rFonts w:ascii="Times New Roman" w:hAnsi="Times New Roman" w:cs="Times New Roman"/>
          <w:sz w:val="24"/>
          <w:szCs w:val="24"/>
        </w:rPr>
        <w:t>IV-06-32</w:t>
      </w:r>
      <w:r w:rsidR="000D0529" w:rsidRPr="000D0529">
        <w:rPr>
          <w:rFonts w:ascii="Times New Roman" w:hAnsi="Times New Roman" w:cs="Times New Roman"/>
          <w:sz w:val="24"/>
          <w:szCs w:val="24"/>
          <w:lang w:val="sr-Latn-RS"/>
        </w:rPr>
        <w:t>/2025</w:t>
      </w:r>
      <w:r w:rsidR="009541C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                   </w:t>
      </w:r>
      <w:r w:rsidR="0048533E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           </w:t>
      </w:r>
      <w:r w:rsidR="009541C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5887E011" w14:textId="1C1ABBA0" w:rsidR="00271E14" w:rsidRDefault="003716E7" w:rsidP="000D0529">
      <w:pPr>
        <w:spacing w:after="0"/>
        <w:rPr>
          <w:rFonts w:ascii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                                                                                                                                                                                        </w:t>
      </w:r>
      <w:r w:rsidR="009541C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</w:t>
      </w:r>
      <w:r w:rsidR="000D0529">
        <w:rPr>
          <w:rFonts w:ascii="Times New Roman" w:hAnsi="Times New Roman" w:cs="Times New Roman"/>
          <w:sz w:val="24"/>
          <w:szCs w:val="24"/>
          <w:lang w:val="sr-Cyrl-RS"/>
        </w:rPr>
        <w:t>О</w:t>
      </w:r>
      <w:r w:rsidR="00361D25" w:rsidRPr="48EC23DA">
        <w:rPr>
          <w:rFonts w:ascii="Times New Roman" w:hAnsi="Times New Roman" w:cs="Times New Roman"/>
          <w:sz w:val="24"/>
          <w:szCs w:val="24"/>
          <w:lang w:val="sr-Cyrl-RS"/>
        </w:rPr>
        <w:t>пштина</w:t>
      </w:r>
      <w:r w:rsidR="00CB75D9" w:rsidRPr="48EC23D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0D0529">
        <w:rPr>
          <w:rFonts w:ascii="Times New Roman" w:hAnsi="Times New Roman" w:cs="Times New Roman"/>
          <w:sz w:val="24"/>
          <w:szCs w:val="24"/>
          <w:lang w:val="sr-Cyrl-RS"/>
        </w:rPr>
        <w:t>Житиште</w:t>
      </w:r>
      <w:r w:rsidR="00CB75D9" w:rsidRPr="48EC23D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0D0529">
        <w:rPr>
          <w:rFonts w:ascii="Times New Roman" w:hAnsi="Times New Roman" w:cs="Times New Roman"/>
          <w:sz w:val="24"/>
          <w:szCs w:val="24"/>
          <w:lang w:val="sr-Cyrl-RS"/>
        </w:rPr>
        <w:t>31.10.</w:t>
      </w:r>
      <w:r w:rsidR="00CB75D9" w:rsidRPr="48EC23DA">
        <w:rPr>
          <w:rFonts w:ascii="Times New Roman" w:hAnsi="Times New Roman" w:cs="Times New Roman"/>
          <w:sz w:val="24"/>
          <w:szCs w:val="24"/>
          <w:lang w:val="sr-Cyrl-RS"/>
        </w:rPr>
        <w:t>202</w:t>
      </w:r>
      <w:r w:rsidR="00A67F2F">
        <w:rPr>
          <w:rFonts w:ascii="Times New Roman" w:hAnsi="Times New Roman" w:cs="Times New Roman"/>
          <w:sz w:val="24"/>
          <w:szCs w:val="24"/>
          <w:lang w:val="sr-Cyrl-CS"/>
        </w:rPr>
        <w:t>5</w:t>
      </w:r>
      <w:r w:rsidR="00CB75D9" w:rsidRPr="48EC23DA">
        <w:rPr>
          <w:rFonts w:ascii="Times New Roman" w:hAnsi="Times New Roman" w:cs="Times New Roman"/>
          <w:sz w:val="24"/>
          <w:szCs w:val="24"/>
          <w:lang w:val="sr-Cyrl-RS"/>
        </w:rPr>
        <w:t>. године</w:t>
      </w:r>
      <w:r w:rsidR="009541C6" w:rsidRPr="48EC23DA">
        <w:rPr>
          <w:rFonts w:ascii="Times New Roman" w:hAnsi="Times New Roman" w:cs="Times New Roman"/>
          <w:sz w:val="24"/>
          <w:szCs w:val="24"/>
          <w:lang w:val="sr-Cyrl-RS"/>
        </w:rPr>
        <w:t xml:space="preserve">  </w:t>
      </w:r>
      <w:r w:rsidR="000D0529">
        <w:tab/>
      </w:r>
      <w:r w:rsidR="000D0529">
        <w:tab/>
      </w:r>
      <w:r w:rsidR="000D0529">
        <w:tab/>
      </w:r>
      <w:r w:rsidR="000D0529">
        <w:tab/>
      </w:r>
      <w:r w:rsidR="000D0529">
        <w:rPr>
          <w:rFonts w:ascii="Times New Roman" w:hAnsi="Times New Roman" w:cs="Times New Roman"/>
          <w:sz w:val="24"/>
          <w:szCs w:val="24"/>
          <w:lang w:val="sr-Cyrl-RS"/>
        </w:rPr>
        <w:t>Председник Комисије</w:t>
      </w:r>
    </w:p>
    <w:p w14:paraId="489CBACC" w14:textId="2D67C61B" w:rsidR="000D0529" w:rsidRPr="000D0529" w:rsidRDefault="000D0529" w:rsidP="000D0529">
      <w:pPr>
        <w:spacing w:after="0"/>
        <w:jc w:val="center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           </w:t>
      </w:r>
      <w:bookmarkStart w:id="9" w:name="_GoBack"/>
      <w:bookmarkEnd w:id="9"/>
      <w:r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                                         Предраг Лучић с.р.</w:t>
      </w:r>
    </w:p>
    <w:sectPr w:rsidR="000D0529" w:rsidRPr="000D0529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844F454" w14:textId="77777777" w:rsidR="007E02E2" w:rsidRDefault="007E02E2" w:rsidP="008A6F6C">
      <w:pPr>
        <w:spacing w:after="0" w:line="240" w:lineRule="auto"/>
      </w:pPr>
      <w:r>
        <w:separator/>
      </w:r>
    </w:p>
  </w:endnote>
  <w:endnote w:type="continuationSeparator" w:id="0">
    <w:p w14:paraId="4B7C4186" w14:textId="77777777" w:rsidR="007E02E2" w:rsidRDefault="007E02E2" w:rsidP="008A6F6C">
      <w:pPr>
        <w:spacing w:after="0" w:line="240" w:lineRule="auto"/>
      </w:pPr>
      <w:r>
        <w:continuationSeparator/>
      </w:r>
    </w:p>
  </w:endnote>
  <w:endnote w:type="continuationNotice" w:id="1">
    <w:p w14:paraId="5AAC2B54" w14:textId="77777777" w:rsidR="007E02E2" w:rsidRDefault="007E02E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MT">
    <w:panose1 w:val="00000000000000000000"/>
    <w:charset w:val="00"/>
    <w:family w:val="roman"/>
    <w:notTrueType/>
    <w:pitch w:val="default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&quot;Times New Roman&quot;,serif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7E0AF7D" w14:textId="77777777" w:rsidR="00271E14" w:rsidRDefault="00271E1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9117399" w14:textId="77777777" w:rsidR="007E02E2" w:rsidRDefault="007E02E2" w:rsidP="008A6F6C">
      <w:pPr>
        <w:spacing w:after="0" w:line="240" w:lineRule="auto"/>
      </w:pPr>
      <w:r>
        <w:separator/>
      </w:r>
    </w:p>
  </w:footnote>
  <w:footnote w:type="continuationSeparator" w:id="0">
    <w:p w14:paraId="5215E6DE" w14:textId="77777777" w:rsidR="007E02E2" w:rsidRDefault="007E02E2" w:rsidP="008A6F6C">
      <w:pPr>
        <w:spacing w:after="0" w:line="240" w:lineRule="auto"/>
      </w:pPr>
      <w:r>
        <w:continuationSeparator/>
      </w:r>
    </w:p>
  </w:footnote>
  <w:footnote w:type="continuationNotice" w:id="1">
    <w:p w14:paraId="0E1CE903" w14:textId="77777777" w:rsidR="007E02E2" w:rsidRDefault="007E02E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4DC91B1" w14:textId="77777777" w:rsidR="00271E14" w:rsidRDefault="00271E1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6B5994D"/>
    <w:multiLevelType w:val="hybridMultilevel"/>
    <w:tmpl w:val="703C2B26"/>
    <w:lvl w:ilvl="0" w:tplc="97E841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560F6E">
      <w:numFmt w:val="bullet"/>
      <w:lvlText w:val="-"/>
      <w:lvlJc w:val="left"/>
      <w:pPr>
        <w:ind w:left="1440" w:hanging="135"/>
      </w:pPr>
      <w:rPr>
        <w:rFonts w:ascii="Arial MT" w:hAnsi="Arial MT" w:hint="default"/>
      </w:rPr>
    </w:lvl>
    <w:lvl w:ilvl="2" w:tplc="4DA89E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1A7C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A879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B6EA3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6871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636D0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F70FC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929CE16"/>
    <w:multiLevelType w:val="hybridMultilevel"/>
    <w:tmpl w:val="2654C170"/>
    <w:lvl w:ilvl="0" w:tplc="743A6D2E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1E88A2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EE810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BE59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85087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E6A7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AC2B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664A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3DAD6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DD2604C"/>
    <w:multiLevelType w:val="hybridMultilevel"/>
    <w:tmpl w:val="35D48274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11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7">
    <w:nsid w:val="1BC86C3D"/>
    <w:multiLevelType w:val="hybridMultilevel"/>
    <w:tmpl w:val="18FCFB5C"/>
    <w:lvl w:ilvl="0" w:tplc="B2EC74D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23146C58"/>
    <w:multiLevelType w:val="hybridMultilevel"/>
    <w:tmpl w:val="2458B120"/>
    <w:lvl w:ilvl="0" w:tplc="FFFFFFFF">
      <w:start w:val="1"/>
      <w:numFmt w:val="decimal"/>
      <w:lvlText w:val="%1)"/>
      <w:lvlJc w:val="left"/>
      <w:pPr>
        <w:ind w:left="1080" w:hanging="360"/>
      </w:p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27E8C2B1"/>
    <w:multiLevelType w:val="hybridMultilevel"/>
    <w:tmpl w:val="3814E8F4"/>
    <w:lvl w:ilvl="0" w:tplc="6C6024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2C12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5E88F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0235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C0C9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16AC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F61A10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5A722E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A692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298301F5"/>
    <w:multiLevelType w:val="hybridMultilevel"/>
    <w:tmpl w:val="4ED6D654"/>
    <w:lvl w:ilvl="0" w:tplc="EB386C06">
      <w:start w:val="1"/>
      <w:numFmt w:val="decimal"/>
      <w:lvlText w:val="%1."/>
      <w:lvlJc w:val="left"/>
      <w:pPr>
        <w:ind w:left="720" w:hanging="360"/>
      </w:pPr>
    </w:lvl>
    <w:lvl w:ilvl="1" w:tplc="90302390">
      <w:start w:val="1"/>
      <w:numFmt w:val="lowerLetter"/>
      <w:lvlText w:val="%2."/>
      <w:lvlJc w:val="left"/>
      <w:pPr>
        <w:ind w:left="1440" w:hanging="360"/>
      </w:pPr>
    </w:lvl>
    <w:lvl w:ilvl="2" w:tplc="CB1453C2">
      <w:start w:val="1"/>
      <w:numFmt w:val="lowerRoman"/>
      <w:lvlText w:val="%3."/>
      <w:lvlJc w:val="right"/>
      <w:pPr>
        <w:ind w:left="2160" w:hanging="180"/>
      </w:pPr>
    </w:lvl>
    <w:lvl w:ilvl="3" w:tplc="AD7E4C56">
      <w:start w:val="1"/>
      <w:numFmt w:val="decimal"/>
      <w:lvlText w:val="%4."/>
      <w:lvlJc w:val="left"/>
      <w:pPr>
        <w:ind w:left="2880" w:hanging="360"/>
      </w:pPr>
    </w:lvl>
    <w:lvl w:ilvl="4" w:tplc="DEF4E588">
      <w:start w:val="1"/>
      <w:numFmt w:val="lowerLetter"/>
      <w:lvlText w:val="%5."/>
      <w:lvlJc w:val="left"/>
      <w:pPr>
        <w:ind w:left="3600" w:hanging="360"/>
      </w:pPr>
    </w:lvl>
    <w:lvl w:ilvl="5" w:tplc="3B2A06FE">
      <w:start w:val="1"/>
      <w:numFmt w:val="lowerRoman"/>
      <w:lvlText w:val="%6."/>
      <w:lvlJc w:val="right"/>
      <w:pPr>
        <w:ind w:left="4320" w:hanging="180"/>
      </w:pPr>
    </w:lvl>
    <w:lvl w:ilvl="6" w:tplc="92CE7C84">
      <w:start w:val="1"/>
      <w:numFmt w:val="decimal"/>
      <w:lvlText w:val="%7."/>
      <w:lvlJc w:val="left"/>
      <w:pPr>
        <w:ind w:left="5040" w:hanging="360"/>
      </w:pPr>
    </w:lvl>
    <w:lvl w:ilvl="7" w:tplc="4DA4DF1A">
      <w:start w:val="1"/>
      <w:numFmt w:val="lowerLetter"/>
      <w:lvlText w:val="%8."/>
      <w:lvlJc w:val="left"/>
      <w:pPr>
        <w:ind w:left="5760" w:hanging="360"/>
      </w:pPr>
    </w:lvl>
    <w:lvl w:ilvl="8" w:tplc="7F6E35E8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25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3713AF6E"/>
    <w:multiLevelType w:val="hybridMultilevel"/>
    <w:tmpl w:val="A45ABA06"/>
    <w:lvl w:ilvl="0" w:tplc="26001E2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BD9A6F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848B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6475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AC03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E243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7CE3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741A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6262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37693AFE"/>
    <w:multiLevelType w:val="hybridMultilevel"/>
    <w:tmpl w:val="600C065C"/>
    <w:lvl w:ilvl="0" w:tplc="415A6A22">
      <w:start w:val="3"/>
      <w:numFmt w:val="decimal"/>
      <w:lvlText w:val="%1."/>
      <w:lvlJc w:val="left"/>
      <w:pPr>
        <w:ind w:left="720" w:hanging="360"/>
      </w:pPr>
    </w:lvl>
    <w:lvl w:ilvl="1" w:tplc="05B89DB8">
      <w:start w:val="1"/>
      <w:numFmt w:val="lowerLetter"/>
      <w:lvlText w:val="%2."/>
      <w:lvlJc w:val="left"/>
      <w:pPr>
        <w:ind w:left="1440" w:hanging="360"/>
      </w:pPr>
    </w:lvl>
    <w:lvl w:ilvl="2" w:tplc="36F81F88">
      <w:start w:val="1"/>
      <w:numFmt w:val="lowerRoman"/>
      <w:lvlText w:val="%3."/>
      <w:lvlJc w:val="right"/>
      <w:pPr>
        <w:ind w:left="2160" w:hanging="180"/>
      </w:pPr>
    </w:lvl>
    <w:lvl w:ilvl="3" w:tplc="FF82A772">
      <w:start w:val="1"/>
      <w:numFmt w:val="decimal"/>
      <w:lvlText w:val="%4."/>
      <w:lvlJc w:val="left"/>
      <w:pPr>
        <w:ind w:left="2880" w:hanging="360"/>
      </w:pPr>
    </w:lvl>
    <w:lvl w:ilvl="4" w:tplc="2AA094DA">
      <w:start w:val="1"/>
      <w:numFmt w:val="lowerLetter"/>
      <w:lvlText w:val="%5."/>
      <w:lvlJc w:val="left"/>
      <w:pPr>
        <w:ind w:left="3600" w:hanging="360"/>
      </w:pPr>
    </w:lvl>
    <w:lvl w:ilvl="5" w:tplc="142ACF86">
      <w:start w:val="1"/>
      <w:numFmt w:val="lowerRoman"/>
      <w:lvlText w:val="%6."/>
      <w:lvlJc w:val="right"/>
      <w:pPr>
        <w:ind w:left="4320" w:hanging="180"/>
      </w:pPr>
    </w:lvl>
    <w:lvl w:ilvl="6" w:tplc="F3803734">
      <w:start w:val="1"/>
      <w:numFmt w:val="decimal"/>
      <w:lvlText w:val="%7."/>
      <w:lvlJc w:val="left"/>
      <w:pPr>
        <w:ind w:left="5040" w:hanging="360"/>
      </w:pPr>
    </w:lvl>
    <w:lvl w:ilvl="7" w:tplc="2FC62F96">
      <w:start w:val="1"/>
      <w:numFmt w:val="lowerLetter"/>
      <w:lvlText w:val="%8."/>
      <w:lvlJc w:val="left"/>
      <w:pPr>
        <w:ind w:left="5760" w:hanging="360"/>
      </w:pPr>
    </w:lvl>
    <w:lvl w:ilvl="8" w:tplc="E22C454C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3D4D7A1C"/>
    <w:multiLevelType w:val="hybridMultilevel"/>
    <w:tmpl w:val="DA1E4BD2"/>
    <w:lvl w:ilvl="0" w:tplc="B2FAC71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3FB62108"/>
    <w:multiLevelType w:val="hybridMultilevel"/>
    <w:tmpl w:val="5404B18C"/>
    <w:lvl w:ilvl="0" w:tplc="CE8C64F6">
      <w:start w:val="2"/>
      <w:numFmt w:val="decimal"/>
      <w:lvlText w:val="%1."/>
      <w:lvlJc w:val="left"/>
      <w:pPr>
        <w:ind w:left="720" w:hanging="360"/>
      </w:pPr>
    </w:lvl>
    <w:lvl w:ilvl="1" w:tplc="A92CAC9C">
      <w:start w:val="1"/>
      <w:numFmt w:val="lowerLetter"/>
      <w:lvlText w:val="%2."/>
      <w:lvlJc w:val="left"/>
      <w:pPr>
        <w:ind w:left="1440" w:hanging="360"/>
      </w:pPr>
    </w:lvl>
    <w:lvl w:ilvl="2" w:tplc="6024991E">
      <w:start w:val="1"/>
      <w:numFmt w:val="lowerRoman"/>
      <w:lvlText w:val="%3."/>
      <w:lvlJc w:val="right"/>
      <w:pPr>
        <w:ind w:left="2160" w:hanging="180"/>
      </w:pPr>
    </w:lvl>
    <w:lvl w:ilvl="3" w:tplc="8FA2C8BC">
      <w:start w:val="1"/>
      <w:numFmt w:val="decimal"/>
      <w:lvlText w:val="%4."/>
      <w:lvlJc w:val="left"/>
      <w:pPr>
        <w:ind w:left="2880" w:hanging="360"/>
      </w:pPr>
    </w:lvl>
    <w:lvl w:ilvl="4" w:tplc="5C708BE4">
      <w:start w:val="1"/>
      <w:numFmt w:val="lowerLetter"/>
      <w:lvlText w:val="%5."/>
      <w:lvlJc w:val="left"/>
      <w:pPr>
        <w:ind w:left="3600" w:hanging="360"/>
      </w:pPr>
    </w:lvl>
    <w:lvl w:ilvl="5" w:tplc="3B524654">
      <w:start w:val="1"/>
      <w:numFmt w:val="lowerRoman"/>
      <w:lvlText w:val="%6."/>
      <w:lvlJc w:val="right"/>
      <w:pPr>
        <w:ind w:left="4320" w:hanging="180"/>
      </w:pPr>
    </w:lvl>
    <w:lvl w:ilvl="6" w:tplc="70841C32">
      <w:start w:val="1"/>
      <w:numFmt w:val="decimal"/>
      <w:lvlText w:val="%7."/>
      <w:lvlJc w:val="left"/>
      <w:pPr>
        <w:ind w:left="5040" w:hanging="360"/>
      </w:pPr>
    </w:lvl>
    <w:lvl w:ilvl="7" w:tplc="2C7AC2A4">
      <w:start w:val="1"/>
      <w:numFmt w:val="lowerLetter"/>
      <w:lvlText w:val="%8."/>
      <w:lvlJc w:val="left"/>
      <w:pPr>
        <w:ind w:left="5760" w:hanging="360"/>
      </w:pPr>
    </w:lvl>
    <w:lvl w:ilvl="8" w:tplc="9C32CB58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7">
    <w:nsid w:val="4104741F"/>
    <w:multiLevelType w:val="hybridMultilevel"/>
    <w:tmpl w:val="32A66D1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4563CCBC"/>
    <w:multiLevelType w:val="hybridMultilevel"/>
    <w:tmpl w:val="F48070E8"/>
    <w:lvl w:ilvl="0" w:tplc="FF0CF792">
      <w:start w:val="1"/>
      <w:numFmt w:val="decimal"/>
      <w:lvlText w:val="%1."/>
      <w:lvlJc w:val="left"/>
      <w:pPr>
        <w:ind w:left="720" w:hanging="360"/>
      </w:pPr>
    </w:lvl>
    <w:lvl w:ilvl="1" w:tplc="2AB4C0EA">
      <w:start w:val="1"/>
      <w:numFmt w:val="lowerLetter"/>
      <w:lvlText w:val="%2."/>
      <w:lvlJc w:val="left"/>
      <w:pPr>
        <w:ind w:left="1440" w:hanging="360"/>
      </w:pPr>
    </w:lvl>
    <w:lvl w:ilvl="2" w:tplc="75DA9468">
      <w:start w:val="1"/>
      <w:numFmt w:val="lowerRoman"/>
      <w:lvlText w:val="%3."/>
      <w:lvlJc w:val="right"/>
      <w:pPr>
        <w:ind w:left="2160" w:hanging="180"/>
      </w:pPr>
    </w:lvl>
    <w:lvl w:ilvl="3" w:tplc="E654EB28">
      <w:start w:val="1"/>
      <w:numFmt w:val="decimal"/>
      <w:lvlText w:val="%4."/>
      <w:lvlJc w:val="left"/>
      <w:pPr>
        <w:ind w:left="2880" w:hanging="360"/>
      </w:pPr>
    </w:lvl>
    <w:lvl w:ilvl="4" w:tplc="0E3C80CE">
      <w:start w:val="1"/>
      <w:numFmt w:val="lowerLetter"/>
      <w:lvlText w:val="%5."/>
      <w:lvlJc w:val="left"/>
      <w:pPr>
        <w:ind w:left="3600" w:hanging="360"/>
      </w:pPr>
    </w:lvl>
    <w:lvl w:ilvl="5" w:tplc="FB3A8A86">
      <w:start w:val="1"/>
      <w:numFmt w:val="lowerRoman"/>
      <w:lvlText w:val="%6."/>
      <w:lvlJc w:val="right"/>
      <w:pPr>
        <w:ind w:left="4320" w:hanging="180"/>
      </w:pPr>
    </w:lvl>
    <w:lvl w:ilvl="6" w:tplc="9FB21680">
      <w:start w:val="1"/>
      <w:numFmt w:val="decimal"/>
      <w:lvlText w:val="%7."/>
      <w:lvlJc w:val="left"/>
      <w:pPr>
        <w:ind w:left="5040" w:hanging="360"/>
      </w:pPr>
    </w:lvl>
    <w:lvl w:ilvl="7" w:tplc="8A22BC1A">
      <w:start w:val="1"/>
      <w:numFmt w:val="lowerLetter"/>
      <w:lvlText w:val="%8."/>
      <w:lvlJc w:val="left"/>
      <w:pPr>
        <w:ind w:left="5760" w:hanging="360"/>
      </w:pPr>
    </w:lvl>
    <w:lvl w:ilvl="8" w:tplc="AAA64502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483A02BC"/>
    <w:multiLevelType w:val="hybridMultilevel"/>
    <w:tmpl w:val="E1F861D4"/>
    <w:lvl w:ilvl="0" w:tplc="6674E5B2">
      <w:start w:val="2"/>
      <w:numFmt w:val="decimal"/>
      <w:lvlText w:val="%1."/>
      <w:lvlJc w:val="left"/>
      <w:pPr>
        <w:ind w:left="720" w:hanging="360"/>
      </w:pPr>
    </w:lvl>
    <w:lvl w:ilvl="1" w:tplc="780ABCD2">
      <w:start w:val="1"/>
      <w:numFmt w:val="lowerLetter"/>
      <w:lvlText w:val="%2."/>
      <w:lvlJc w:val="left"/>
      <w:pPr>
        <w:ind w:left="1440" w:hanging="360"/>
      </w:pPr>
    </w:lvl>
    <w:lvl w:ilvl="2" w:tplc="7DE6619C">
      <w:start w:val="1"/>
      <w:numFmt w:val="lowerRoman"/>
      <w:lvlText w:val="%3."/>
      <w:lvlJc w:val="right"/>
      <w:pPr>
        <w:ind w:left="2160" w:hanging="180"/>
      </w:pPr>
    </w:lvl>
    <w:lvl w:ilvl="3" w:tplc="29E46A7C">
      <w:start w:val="1"/>
      <w:numFmt w:val="decimal"/>
      <w:lvlText w:val="%4."/>
      <w:lvlJc w:val="left"/>
      <w:pPr>
        <w:ind w:left="2880" w:hanging="360"/>
      </w:pPr>
    </w:lvl>
    <w:lvl w:ilvl="4" w:tplc="8826A48E">
      <w:start w:val="1"/>
      <w:numFmt w:val="lowerLetter"/>
      <w:lvlText w:val="%5."/>
      <w:lvlJc w:val="left"/>
      <w:pPr>
        <w:ind w:left="3600" w:hanging="360"/>
      </w:pPr>
    </w:lvl>
    <w:lvl w:ilvl="5" w:tplc="7A8EFD4A">
      <w:start w:val="1"/>
      <w:numFmt w:val="lowerRoman"/>
      <w:lvlText w:val="%6."/>
      <w:lvlJc w:val="right"/>
      <w:pPr>
        <w:ind w:left="4320" w:hanging="180"/>
      </w:pPr>
    </w:lvl>
    <w:lvl w:ilvl="6" w:tplc="B69E67E0">
      <w:start w:val="1"/>
      <w:numFmt w:val="decimal"/>
      <w:lvlText w:val="%7."/>
      <w:lvlJc w:val="left"/>
      <w:pPr>
        <w:ind w:left="5040" w:hanging="360"/>
      </w:pPr>
    </w:lvl>
    <w:lvl w:ilvl="7" w:tplc="660677CE">
      <w:start w:val="1"/>
      <w:numFmt w:val="lowerLetter"/>
      <w:lvlText w:val="%8."/>
      <w:lvlJc w:val="left"/>
      <w:pPr>
        <w:ind w:left="5760" w:hanging="360"/>
      </w:pPr>
    </w:lvl>
    <w:lvl w:ilvl="8" w:tplc="B98EFA70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4B9E30B9"/>
    <w:multiLevelType w:val="hybridMultilevel"/>
    <w:tmpl w:val="877AD34E"/>
    <w:lvl w:ilvl="0" w:tplc="D10C6A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61E06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782D7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4047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7E3B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1C18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60D3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1614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D036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4CEE1169"/>
    <w:multiLevelType w:val="hybridMultilevel"/>
    <w:tmpl w:val="ED184318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4FFB2476"/>
    <w:multiLevelType w:val="hybridMultilevel"/>
    <w:tmpl w:val="4E8010E4"/>
    <w:lvl w:ilvl="0" w:tplc="67DE4F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2CF1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0747F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A4B8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F021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8616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AAC7D4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946089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FC66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529BBA91"/>
    <w:multiLevelType w:val="hybridMultilevel"/>
    <w:tmpl w:val="C68EA752"/>
    <w:lvl w:ilvl="0" w:tplc="865013B8">
      <w:start w:val="5"/>
      <w:numFmt w:val="decimal"/>
      <w:lvlText w:val="%1."/>
      <w:lvlJc w:val="left"/>
      <w:pPr>
        <w:ind w:left="720" w:hanging="360"/>
      </w:pPr>
    </w:lvl>
    <w:lvl w:ilvl="1" w:tplc="E02693AE">
      <w:start w:val="1"/>
      <w:numFmt w:val="lowerLetter"/>
      <w:lvlText w:val="%2."/>
      <w:lvlJc w:val="left"/>
      <w:pPr>
        <w:ind w:left="1440" w:hanging="360"/>
      </w:pPr>
    </w:lvl>
    <w:lvl w:ilvl="2" w:tplc="FE56D69A">
      <w:start w:val="1"/>
      <w:numFmt w:val="lowerRoman"/>
      <w:lvlText w:val="%3."/>
      <w:lvlJc w:val="right"/>
      <w:pPr>
        <w:ind w:left="2160" w:hanging="180"/>
      </w:pPr>
    </w:lvl>
    <w:lvl w:ilvl="3" w:tplc="7496F948">
      <w:start w:val="1"/>
      <w:numFmt w:val="decimal"/>
      <w:lvlText w:val="%4."/>
      <w:lvlJc w:val="left"/>
      <w:pPr>
        <w:ind w:left="2880" w:hanging="360"/>
      </w:pPr>
    </w:lvl>
    <w:lvl w:ilvl="4" w:tplc="C4A474D2">
      <w:start w:val="1"/>
      <w:numFmt w:val="lowerLetter"/>
      <w:lvlText w:val="%5."/>
      <w:lvlJc w:val="left"/>
      <w:pPr>
        <w:ind w:left="3600" w:hanging="360"/>
      </w:pPr>
    </w:lvl>
    <w:lvl w:ilvl="5" w:tplc="099E4A66">
      <w:start w:val="1"/>
      <w:numFmt w:val="lowerRoman"/>
      <w:lvlText w:val="%6."/>
      <w:lvlJc w:val="right"/>
      <w:pPr>
        <w:ind w:left="4320" w:hanging="180"/>
      </w:pPr>
    </w:lvl>
    <w:lvl w:ilvl="6" w:tplc="A74CA018">
      <w:start w:val="1"/>
      <w:numFmt w:val="decimal"/>
      <w:lvlText w:val="%7."/>
      <w:lvlJc w:val="left"/>
      <w:pPr>
        <w:ind w:left="5040" w:hanging="360"/>
      </w:pPr>
    </w:lvl>
    <w:lvl w:ilvl="7" w:tplc="5DC269CC">
      <w:start w:val="1"/>
      <w:numFmt w:val="lowerLetter"/>
      <w:lvlText w:val="%8."/>
      <w:lvlJc w:val="left"/>
      <w:pPr>
        <w:ind w:left="5760" w:hanging="360"/>
      </w:pPr>
    </w:lvl>
    <w:lvl w:ilvl="8" w:tplc="431E31AE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53C7B748"/>
    <w:multiLevelType w:val="hybridMultilevel"/>
    <w:tmpl w:val="36802EA4"/>
    <w:lvl w:ilvl="0" w:tplc="9A74C9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28099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76DC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F637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926B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8CB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7C14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1294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52AC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>
    <w:nsid w:val="59000B0D"/>
    <w:multiLevelType w:val="hybridMultilevel"/>
    <w:tmpl w:val="3F0057AC"/>
    <w:lvl w:ilvl="0" w:tplc="FFFFFFFF">
      <w:start w:val="1"/>
      <w:numFmt w:val="bullet"/>
      <w:lvlText w:val="-"/>
      <w:lvlJc w:val="left"/>
      <w:pPr>
        <w:ind w:left="1320" w:hanging="360"/>
      </w:pPr>
      <w:rPr>
        <w:rFonts w:ascii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50">
    <w:nsid w:val="5A8E4AD1"/>
    <w:multiLevelType w:val="hybridMultilevel"/>
    <w:tmpl w:val="0F8E20CE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52">
    <w:nsid w:val="5D7612C3"/>
    <w:multiLevelType w:val="hybridMultilevel"/>
    <w:tmpl w:val="6A5E0786"/>
    <w:lvl w:ilvl="0" w:tplc="F982AF72">
      <w:start w:val="4"/>
      <w:numFmt w:val="decimal"/>
      <w:lvlText w:val="%1."/>
      <w:lvlJc w:val="left"/>
      <w:pPr>
        <w:ind w:left="720" w:hanging="360"/>
      </w:pPr>
    </w:lvl>
    <w:lvl w:ilvl="1" w:tplc="4BF6AF14">
      <w:start w:val="1"/>
      <w:numFmt w:val="lowerLetter"/>
      <w:lvlText w:val="%2."/>
      <w:lvlJc w:val="left"/>
      <w:pPr>
        <w:ind w:left="1440" w:hanging="360"/>
      </w:pPr>
    </w:lvl>
    <w:lvl w:ilvl="2" w:tplc="402095C0">
      <w:start w:val="1"/>
      <w:numFmt w:val="lowerRoman"/>
      <w:lvlText w:val="%3."/>
      <w:lvlJc w:val="right"/>
      <w:pPr>
        <w:ind w:left="2160" w:hanging="180"/>
      </w:pPr>
    </w:lvl>
    <w:lvl w:ilvl="3" w:tplc="782CCDF2">
      <w:start w:val="1"/>
      <w:numFmt w:val="decimal"/>
      <w:lvlText w:val="%4."/>
      <w:lvlJc w:val="left"/>
      <w:pPr>
        <w:ind w:left="2880" w:hanging="360"/>
      </w:pPr>
    </w:lvl>
    <w:lvl w:ilvl="4" w:tplc="48B83826">
      <w:start w:val="1"/>
      <w:numFmt w:val="lowerLetter"/>
      <w:lvlText w:val="%5."/>
      <w:lvlJc w:val="left"/>
      <w:pPr>
        <w:ind w:left="3600" w:hanging="360"/>
      </w:pPr>
    </w:lvl>
    <w:lvl w:ilvl="5" w:tplc="6D5AAB3E">
      <w:start w:val="1"/>
      <w:numFmt w:val="lowerRoman"/>
      <w:lvlText w:val="%6."/>
      <w:lvlJc w:val="right"/>
      <w:pPr>
        <w:ind w:left="4320" w:hanging="180"/>
      </w:pPr>
    </w:lvl>
    <w:lvl w:ilvl="6" w:tplc="E0E69690">
      <w:start w:val="1"/>
      <w:numFmt w:val="decimal"/>
      <w:lvlText w:val="%7."/>
      <w:lvlJc w:val="left"/>
      <w:pPr>
        <w:ind w:left="5040" w:hanging="360"/>
      </w:pPr>
    </w:lvl>
    <w:lvl w:ilvl="7" w:tplc="9C32C104">
      <w:start w:val="1"/>
      <w:numFmt w:val="lowerLetter"/>
      <w:lvlText w:val="%8."/>
      <w:lvlJc w:val="left"/>
      <w:pPr>
        <w:ind w:left="5760" w:hanging="360"/>
      </w:pPr>
    </w:lvl>
    <w:lvl w:ilvl="8" w:tplc="2EBA1A2C">
      <w:start w:val="1"/>
      <w:numFmt w:val="lowerRoman"/>
      <w:lvlText w:val="%9."/>
      <w:lvlJc w:val="right"/>
      <w:pPr>
        <w:ind w:left="6480" w:hanging="180"/>
      </w:pPr>
    </w:lvl>
  </w:abstractNum>
  <w:abstractNum w:abstractNumId="5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5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>
    <w:nsid w:val="66BDF5A9"/>
    <w:multiLevelType w:val="hybridMultilevel"/>
    <w:tmpl w:val="A5BA4804"/>
    <w:lvl w:ilvl="0" w:tplc="53C4F122">
      <w:start w:val="1"/>
      <w:numFmt w:val="decimal"/>
      <w:lvlText w:val="%1."/>
      <w:lvlJc w:val="left"/>
      <w:pPr>
        <w:ind w:left="720" w:hanging="360"/>
      </w:pPr>
    </w:lvl>
    <w:lvl w:ilvl="1" w:tplc="284C614C">
      <w:start w:val="1"/>
      <w:numFmt w:val="lowerLetter"/>
      <w:lvlText w:val="%2."/>
      <w:lvlJc w:val="left"/>
      <w:pPr>
        <w:ind w:left="1440" w:hanging="360"/>
      </w:pPr>
    </w:lvl>
    <w:lvl w:ilvl="2" w:tplc="005ADD00">
      <w:start w:val="1"/>
      <w:numFmt w:val="lowerRoman"/>
      <w:lvlText w:val="%3."/>
      <w:lvlJc w:val="right"/>
      <w:pPr>
        <w:ind w:left="2160" w:hanging="180"/>
      </w:pPr>
    </w:lvl>
    <w:lvl w:ilvl="3" w:tplc="F0E4155E">
      <w:start w:val="1"/>
      <w:numFmt w:val="decimal"/>
      <w:lvlText w:val="%4."/>
      <w:lvlJc w:val="left"/>
      <w:pPr>
        <w:ind w:left="2880" w:hanging="360"/>
      </w:pPr>
    </w:lvl>
    <w:lvl w:ilvl="4" w:tplc="226AA038">
      <w:start w:val="1"/>
      <w:numFmt w:val="lowerLetter"/>
      <w:lvlText w:val="%5."/>
      <w:lvlJc w:val="left"/>
      <w:pPr>
        <w:ind w:left="3600" w:hanging="360"/>
      </w:pPr>
    </w:lvl>
    <w:lvl w:ilvl="5" w:tplc="02749F84">
      <w:start w:val="1"/>
      <w:numFmt w:val="lowerRoman"/>
      <w:lvlText w:val="%6."/>
      <w:lvlJc w:val="right"/>
      <w:pPr>
        <w:ind w:left="4320" w:hanging="180"/>
      </w:pPr>
    </w:lvl>
    <w:lvl w:ilvl="6" w:tplc="043CC71C">
      <w:start w:val="1"/>
      <w:numFmt w:val="decimal"/>
      <w:lvlText w:val="%7."/>
      <w:lvlJc w:val="left"/>
      <w:pPr>
        <w:ind w:left="5040" w:hanging="360"/>
      </w:pPr>
    </w:lvl>
    <w:lvl w:ilvl="7" w:tplc="1C820EC0">
      <w:start w:val="1"/>
      <w:numFmt w:val="lowerLetter"/>
      <w:lvlText w:val="%8."/>
      <w:lvlJc w:val="left"/>
      <w:pPr>
        <w:ind w:left="5760" w:hanging="360"/>
      </w:pPr>
    </w:lvl>
    <w:lvl w:ilvl="8" w:tplc="4FEA2F74">
      <w:start w:val="1"/>
      <w:numFmt w:val="lowerRoman"/>
      <w:lvlText w:val="%9."/>
      <w:lvlJc w:val="right"/>
      <w:pPr>
        <w:ind w:left="6480" w:hanging="180"/>
      </w:pPr>
    </w:lvl>
  </w:abstractNum>
  <w:abstractNum w:abstractNumId="59">
    <w:nsid w:val="67951088"/>
    <w:multiLevelType w:val="hybridMultilevel"/>
    <w:tmpl w:val="63C01936"/>
    <w:lvl w:ilvl="0" w:tplc="AA24D9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DE17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C12CF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B8C1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A4F9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08D8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1CB136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DDFE09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D7E29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1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2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68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>
    <w:nsid w:val="7E9BF502"/>
    <w:multiLevelType w:val="hybridMultilevel"/>
    <w:tmpl w:val="D4BA63DA"/>
    <w:lvl w:ilvl="0" w:tplc="2CC2923C">
      <w:start w:val="1"/>
      <w:numFmt w:val="bullet"/>
      <w:lvlText w:val="-"/>
      <w:lvlJc w:val="left"/>
      <w:pPr>
        <w:ind w:left="720" w:hanging="360"/>
      </w:pPr>
      <w:rPr>
        <w:rFonts w:ascii="&quot;Times New Roman&quot;,serif" w:hAnsi="&quot;Times New Roman&quot;,serif" w:hint="default"/>
      </w:rPr>
    </w:lvl>
    <w:lvl w:ilvl="1" w:tplc="81727A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61ECC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0E1B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9C65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358F9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1E26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143A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FABF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>
    <w:nsid w:val="7F29EFAA"/>
    <w:multiLevelType w:val="hybridMultilevel"/>
    <w:tmpl w:val="34E82A42"/>
    <w:lvl w:ilvl="0" w:tplc="ADBA3474">
      <w:start w:val="3"/>
      <w:numFmt w:val="decimal"/>
      <w:lvlText w:val="%1."/>
      <w:lvlJc w:val="left"/>
      <w:pPr>
        <w:ind w:left="720" w:hanging="360"/>
      </w:pPr>
    </w:lvl>
    <w:lvl w:ilvl="1" w:tplc="929035E2">
      <w:start w:val="1"/>
      <w:numFmt w:val="lowerLetter"/>
      <w:lvlText w:val="%2."/>
      <w:lvlJc w:val="left"/>
      <w:pPr>
        <w:ind w:left="1440" w:hanging="360"/>
      </w:pPr>
    </w:lvl>
    <w:lvl w:ilvl="2" w:tplc="85442BF4">
      <w:start w:val="1"/>
      <w:numFmt w:val="lowerRoman"/>
      <w:lvlText w:val="%3."/>
      <w:lvlJc w:val="right"/>
      <w:pPr>
        <w:ind w:left="2160" w:hanging="180"/>
      </w:pPr>
    </w:lvl>
    <w:lvl w:ilvl="3" w:tplc="A3405942">
      <w:start w:val="1"/>
      <w:numFmt w:val="decimal"/>
      <w:lvlText w:val="%4."/>
      <w:lvlJc w:val="left"/>
      <w:pPr>
        <w:ind w:left="2880" w:hanging="360"/>
      </w:pPr>
    </w:lvl>
    <w:lvl w:ilvl="4" w:tplc="ADBA4204">
      <w:start w:val="1"/>
      <w:numFmt w:val="lowerLetter"/>
      <w:lvlText w:val="%5."/>
      <w:lvlJc w:val="left"/>
      <w:pPr>
        <w:ind w:left="3600" w:hanging="360"/>
      </w:pPr>
    </w:lvl>
    <w:lvl w:ilvl="5" w:tplc="F814B8A0">
      <w:start w:val="1"/>
      <w:numFmt w:val="lowerRoman"/>
      <w:lvlText w:val="%6."/>
      <w:lvlJc w:val="right"/>
      <w:pPr>
        <w:ind w:left="4320" w:hanging="180"/>
      </w:pPr>
    </w:lvl>
    <w:lvl w:ilvl="6" w:tplc="69E0243C">
      <w:start w:val="1"/>
      <w:numFmt w:val="decimal"/>
      <w:lvlText w:val="%7."/>
      <w:lvlJc w:val="left"/>
      <w:pPr>
        <w:ind w:left="5040" w:hanging="360"/>
      </w:pPr>
    </w:lvl>
    <w:lvl w:ilvl="7" w:tplc="52E0BC9C">
      <w:start w:val="1"/>
      <w:numFmt w:val="lowerLetter"/>
      <w:lvlText w:val="%8."/>
      <w:lvlJc w:val="left"/>
      <w:pPr>
        <w:ind w:left="5760" w:hanging="360"/>
      </w:pPr>
    </w:lvl>
    <w:lvl w:ilvl="8" w:tplc="4BCE730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59"/>
  </w:num>
  <w:num w:numId="4">
    <w:abstractNumId w:val="45"/>
  </w:num>
  <w:num w:numId="5">
    <w:abstractNumId w:val="22"/>
  </w:num>
  <w:num w:numId="6">
    <w:abstractNumId w:val="40"/>
  </w:num>
  <w:num w:numId="7">
    <w:abstractNumId w:val="70"/>
  </w:num>
  <w:num w:numId="8">
    <w:abstractNumId w:val="71"/>
  </w:num>
  <w:num w:numId="9">
    <w:abstractNumId w:val="35"/>
  </w:num>
  <w:num w:numId="10">
    <w:abstractNumId w:val="58"/>
  </w:num>
  <w:num w:numId="11">
    <w:abstractNumId w:val="47"/>
  </w:num>
  <w:num w:numId="12">
    <w:abstractNumId w:val="52"/>
  </w:num>
  <w:num w:numId="13">
    <w:abstractNumId w:val="30"/>
  </w:num>
  <w:num w:numId="14">
    <w:abstractNumId w:val="41"/>
  </w:num>
  <w:num w:numId="15">
    <w:abstractNumId w:val="23"/>
  </w:num>
  <w:num w:numId="16">
    <w:abstractNumId w:val="43"/>
  </w:num>
  <w:num w:numId="17">
    <w:abstractNumId w:val="29"/>
  </w:num>
  <w:num w:numId="18">
    <w:abstractNumId w:val="48"/>
  </w:num>
  <w:num w:numId="19">
    <w:abstractNumId w:val="53"/>
  </w:num>
  <w:num w:numId="20">
    <w:abstractNumId w:val="65"/>
  </w:num>
  <w:num w:numId="21">
    <w:abstractNumId w:val="20"/>
  </w:num>
  <w:num w:numId="22">
    <w:abstractNumId w:val="38"/>
  </w:num>
  <w:num w:numId="23">
    <w:abstractNumId w:val="5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67"/>
  </w:num>
  <w:num w:numId="25">
    <w:abstractNumId w:val="61"/>
  </w:num>
  <w:num w:numId="26">
    <w:abstractNumId w:val="63"/>
  </w:num>
  <w:num w:numId="27">
    <w:abstractNumId w:val="14"/>
  </w:num>
  <w:num w:numId="28">
    <w:abstractNumId w:val="60"/>
  </w:num>
  <w:num w:numId="29">
    <w:abstractNumId w:val="51"/>
  </w:num>
  <w:num w:numId="30">
    <w:abstractNumId w:val="19"/>
  </w:num>
  <w:num w:numId="31">
    <w:abstractNumId w:val="34"/>
  </w:num>
  <w:num w:numId="32">
    <w:abstractNumId w:val="2"/>
  </w:num>
  <w:num w:numId="33">
    <w:abstractNumId w:val="8"/>
  </w:num>
  <w:num w:numId="34">
    <w:abstractNumId w:val="13"/>
  </w:num>
  <w:num w:numId="35">
    <w:abstractNumId w:val="26"/>
  </w:num>
  <w:num w:numId="36">
    <w:abstractNumId w:val="12"/>
  </w:num>
  <w:num w:numId="37">
    <w:abstractNumId w:val="28"/>
  </w:num>
  <w:num w:numId="38">
    <w:abstractNumId w:val="32"/>
  </w:num>
  <w:num w:numId="39">
    <w:abstractNumId w:val="6"/>
  </w:num>
  <w:num w:numId="40">
    <w:abstractNumId w:val="27"/>
  </w:num>
  <w:num w:numId="41">
    <w:abstractNumId w:val="69"/>
  </w:num>
  <w:num w:numId="42">
    <w:abstractNumId w:val="10"/>
  </w:num>
  <w:num w:numId="43">
    <w:abstractNumId w:val="0"/>
  </w:num>
  <w:num w:numId="44">
    <w:abstractNumId w:val="42"/>
  </w:num>
  <w:num w:numId="45">
    <w:abstractNumId w:val="39"/>
  </w:num>
  <w:num w:numId="46">
    <w:abstractNumId w:val="64"/>
  </w:num>
  <w:num w:numId="47">
    <w:abstractNumId w:val="9"/>
  </w:num>
  <w:num w:numId="48">
    <w:abstractNumId w:val="62"/>
  </w:num>
  <w:num w:numId="49">
    <w:abstractNumId w:val="54"/>
  </w:num>
  <w:num w:numId="50">
    <w:abstractNumId w:val="55"/>
  </w:num>
  <w:num w:numId="51">
    <w:abstractNumId w:val="36"/>
  </w:num>
  <w:num w:numId="52">
    <w:abstractNumId w:val="25"/>
  </w:num>
  <w:num w:numId="53">
    <w:abstractNumId w:val="16"/>
  </w:num>
  <w:num w:numId="54">
    <w:abstractNumId w:val="56"/>
  </w:num>
  <w:num w:numId="55">
    <w:abstractNumId w:val="49"/>
  </w:num>
  <w:num w:numId="56">
    <w:abstractNumId w:val="31"/>
  </w:num>
  <w:num w:numId="57">
    <w:abstractNumId w:val="21"/>
  </w:num>
  <w:num w:numId="58">
    <w:abstractNumId w:val="24"/>
  </w:num>
  <w:num w:numId="59">
    <w:abstractNumId w:val="15"/>
  </w:num>
  <w:num w:numId="60">
    <w:abstractNumId w:val="46"/>
  </w:num>
  <w:num w:numId="61">
    <w:abstractNumId w:val="18"/>
  </w:num>
  <w:num w:numId="62">
    <w:abstractNumId w:val="57"/>
  </w:num>
  <w:num w:numId="63">
    <w:abstractNumId w:val="5"/>
  </w:num>
  <w:num w:numId="64">
    <w:abstractNumId w:val="11"/>
  </w:num>
  <w:num w:numId="65">
    <w:abstractNumId w:val="68"/>
  </w:num>
  <w:num w:numId="66">
    <w:abstractNumId w:val="66"/>
  </w:num>
  <w:num w:numId="67">
    <w:abstractNumId w:val="1"/>
  </w:num>
  <w:num w:numId="68">
    <w:abstractNumId w:val="37"/>
  </w:num>
  <w:num w:numId="69">
    <w:abstractNumId w:val="17"/>
  </w:num>
  <w:num w:numId="70">
    <w:abstractNumId w:val="50"/>
  </w:num>
  <w:num w:numId="71">
    <w:abstractNumId w:val="7"/>
  </w:num>
  <w:num w:numId="72">
    <w:abstractNumId w:val="44"/>
  </w:num>
  <w:num w:numId="73">
    <w:abstractNumId w:val="33"/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3BD6"/>
    <w:rsid w:val="0000446F"/>
    <w:rsid w:val="00011C3E"/>
    <w:rsid w:val="00023DD5"/>
    <w:rsid w:val="00032609"/>
    <w:rsid w:val="00045BFA"/>
    <w:rsid w:val="00053B09"/>
    <w:rsid w:val="00065FF1"/>
    <w:rsid w:val="00075535"/>
    <w:rsid w:val="00083EC5"/>
    <w:rsid w:val="0009375D"/>
    <w:rsid w:val="00094CF5"/>
    <w:rsid w:val="000960D1"/>
    <w:rsid w:val="000A12C0"/>
    <w:rsid w:val="000A29DE"/>
    <w:rsid w:val="000A6364"/>
    <w:rsid w:val="000B75EC"/>
    <w:rsid w:val="000C3FDD"/>
    <w:rsid w:val="000D0529"/>
    <w:rsid w:val="000D3D18"/>
    <w:rsid w:val="000D566E"/>
    <w:rsid w:val="000D7E2A"/>
    <w:rsid w:val="000E1196"/>
    <w:rsid w:val="000E3A6F"/>
    <w:rsid w:val="000F39ED"/>
    <w:rsid w:val="000F41C6"/>
    <w:rsid w:val="000F4DF4"/>
    <w:rsid w:val="001053C4"/>
    <w:rsid w:val="001134A7"/>
    <w:rsid w:val="00121BAB"/>
    <w:rsid w:val="00126C2F"/>
    <w:rsid w:val="00131A93"/>
    <w:rsid w:val="00135E4C"/>
    <w:rsid w:val="001703EB"/>
    <w:rsid w:val="00171D78"/>
    <w:rsid w:val="00176C61"/>
    <w:rsid w:val="001778A7"/>
    <w:rsid w:val="00181B57"/>
    <w:rsid w:val="00186020"/>
    <w:rsid w:val="0019004A"/>
    <w:rsid w:val="00197ABA"/>
    <w:rsid w:val="001B1EA7"/>
    <w:rsid w:val="001B3A29"/>
    <w:rsid w:val="001B70DB"/>
    <w:rsid w:val="001C4675"/>
    <w:rsid w:val="001D1DDE"/>
    <w:rsid w:val="001D1F12"/>
    <w:rsid w:val="001D3D5A"/>
    <w:rsid w:val="001E20C1"/>
    <w:rsid w:val="001F7FED"/>
    <w:rsid w:val="00205D42"/>
    <w:rsid w:val="00210EFB"/>
    <w:rsid w:val="002112BE"/>
    <w:rsid w:val="00222982"/>
    <w:rsid w:val="00224453"/>
    <w:rsid w:val="0022582D"/>
    <w:rsid w:val="002408F2"/>
    <w:rsid w:val="0024474C"/>
    <w:rsid w:val="0024606D"/>
    <w:rsid w:val="00247242"/>
    <w:rsid w:val="002537D8"/>
    <w:rsid w:val="002551D0"/>
    <w:rsid w:val="00255FBA"/>
    <w:rsid w:val="0026569A"/>
    <w:rsid w:val="00271E14"/>
    <w:rsid w:val="00273B83"/>
    <w:rsid w:val="002A4305"/>
    <w:rsid w:val="002A6778"/>
    <w:rsid w:val="002B0129"/>
    <w:rsid w:val="002B20A2"/>
    <w:rsid w:val="002B261C"/>
    <w:rsid w:val="002B2A7A"/>
    <w:rsid w:val="002B2AF5"/>
    <w:rsid w:val="002B3E6E"/>
    <w:rsid w:val="002C34D6"/>
    <w:rsid w:val="002F2CD4"/>
    <w:rsid w:val="002F2F5E"/>
    <w:rsid w:val="002F33E9"/>
    <w:rsid w:val="002F4AAA"/>
    <w:rsid w:val="002F5FA0"/>
    <w:rsid w:val="002F7A64"/>
    <w:rsid w:val="00302E58"/>
    <w:rsid w:val="00307D8B"/>
    <w:rsid w:val="00314207"/>
    <w:rsid w:val="00320D05"/>
    <w:rsid w:val="00354E21"/>
    <w:rsid w:val="00361417"/>
    <w:rsid w:val="00361D25"/>
    <w:rsid w:val="00363869"/>
    <w:rsid w:val="00364243"/>
    <w:rsid w:val="003716E7"/>
    <w:rsid w:val="003734C4"/>
    <w:rsid w:val="0038177E"/>
    <w:rsid w:val="0038224A"/>
    <w:rsid w:val="00392223"/>
    <w:rsid w:val="00392B09"/>
    <w:rsid w:val="003944EA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42B79"/>
    <w:rsid w:val="00452549"/>
    <w:rsid w:val="004551AE"/>
    <w:rsid w:val="004558C3"/>
    <w:rsid w:val="00471446"/>
    <w:rsid w:val="00476FA5"/>
    <w:rsid w:val="004801E4"/>
    <w:rsid w:val="00480FFA"/>
    <w:rsid w:val="0048533E"/>
    <w:rsid w:val="00485371"/>
    <w:rsid w:val="00486979"/>
    <w:rsid w:val="00493E35"/>
    <w:rsid w:val="00497FF3"/>
    <w:rsid w:val="004B3604"/>
    <w:rsid w:val="004B5A70"/>
    <w:rsid w:val="004C24EA"/>
    <w:rsid w:val="004C5799"/>
    <w:rsid w:val="004D3189"/>
    <w:rsid w:val="004D4559"/>
    <w:rsid w:val="004E07DF"/>
    <w:rsid w:val="004E58C0"/>
    <w:rsid w:val="004F5F7F"/>
    <w:rsid w:val="0051246C"/>
    <w:rsid w:val="00513019"/>
    <w:rsid w:val="005146C8"/>
    <w:rsid w:val="005241E5"/>
    <w:rsid w:val="0052478F"/>
    <w:rsid w:val="005267EC"/>
    <w:rsid w:val="00541CBD"/>
    <w:rsid w:val="00544D6E"/>
    <w:rsid w:val="0055220F"/>
    <w:rsid w:val="0055273E"/>
    <w:rsid w:val="005544E7"/>
    <w:rsid w:val="00560AFD"/>
    <w:rsid w:val="0056283D"/>
    <w:rsid w:val="0056740E"/>
    <w:rsid w:val="0057038C"/>
    <w:rsid w:val="005736D7"/>
    <w:rsid w:val="005902C6"/>
    <w:rsid w:val="00592C21"/>
    <w:rsid w:val="005A1365"/>
    <w:rsid w:val="005A49E3"/>
    <w:rsid w:val="005A7BCB"/>
    <w:rsid w:val="005B1C4E"/>
    <w:rsid w:val="005B74E1"/>
    <w:rsid w:val="005C0400"/>
    <w:rsid w:val="005C09B9"/>
    <w:rsid w:val="005D3966"/>
    <w:rsid w:val="005D4CA4"/>
    <w:rsid w:val="005D4CC6"/>
    <w:rsid w:val="005E1600"/>
    <w:rsid w:val="005F2D5E"/>
    <w:rsid w:val="005F4071"/>
    <w:rsid w:val="005F7566"/>
    <w:rsid w:val="005F7990"/>
    <w:rsid w:val="00604BC5"/>
    <w:rsid w:val="0060772A"/>
    <w:rsid w:val="00610B01"/>
    <w:rsid w:val="0062D99A"/>
    <w:rsid w:val="00630070"/>
    <w:rsid w:val="00643110"/>
    <w:rsid w:val="00652569"/>
    <w:rsid w:val="00655160"/>
    <w:rsid w:val="00662589"/>
    <w:rsid w:val="00672907"/>
    <w:rsid w:val="00674CB1"/>
    <w:rsid w:val="00675EE8"/>
    <w:rsid w:val="00676D62"/>
    <w:rsid w:val="00681936"/>
    <w:rsid w:val="0069181A"/>
    <w:rsid w:val="006A006B"/>
    <w:rsid w:val="006A20BC"/>
    <w:rsid w:val="006A536C"/>
    <w:rsid w:val="006B5C0A"/>
    <w:rsid w:val="006C0200"/>
    <w:rsid w:val="006C0703"/>
    <w:rsid w:val="006C663A"/>
    <w:rsid w:val="006C694E"/>
    <w:rsid w:val="006D5AFD"/>
    <w:rsid w:val="006F147C"/>
    <w:rsid w:val="006F24CB"/>
    <w:rsid w:val="006F32B5"/>
    <w:rsid w:val="00703791"/>
    <w:rsid w:val="007048DC"/>
    <w:rsid w:val="0070730F"/>
    <w:rsid w:val="00720170"/>
    <w:rsid w:val="00720555"/>
    <w:rsid w:val="00722564"/>
    <w:rsid w:val="00733B9A"/>
    <w:rsid w:val="007413B2"/>
    <w:rsid w:val="00746FA6"/>
    <w:rsid w:val="0075050A"/>
    <w:rsid w:val="00750FF3"/>
    <w:rsid w:val="007515B4"/>
    <w:rsid w:val="007520E3"/>
    <w:rsid w:val="00754476"/>
    <w:rsid w:val="007567D2"/>
    <w:rsid w:val="00764A8B"/>
    <w:rsid w:val="00770621"/>
    <w:rsid w:val="00770C1B"/>
    <w:rsid w:val="00776242"/>
    <w:rsid w:val="00785082"/>
    <w:rsid w:val="00793551"/>
    <w:rsid w:val="007A1085"/>
    <w:rsid w:val="007A2030"/>
    <w:rsid w:val="007A73B2"/>
    <w:rsid w:val="007B5C2E"/>
    <w:rsid w:val="007B7222"/>
    <w:rsid w:val="007C1785"/>
    <w:rsid w:val="007C198A"/>
    <w:rsid w:val="007D02A2"/>
    <w:rsid w:val="007D5DBE"/>
    <w:rsid w:val="007E02E2"/>
    <w:rsid w:val="007E3DDF"/>
    <w:rsid w:val="007E4D50"/>
    <w:rsid w:val="007F2C93"/>
    <w:rsid w:val="007F7966"/>
    <w:rsid w:val="00802ADA"/>
    <w:rsid w:val="00815779"/>
    <w:rsid w:val="00820788"/>
    <w:rsid w:val="0083236B"/>
    <w:rsid w:val="00836454"/>
    <w:rsid w:val="00836C30"/>
    <w:rsid w:val="00840207"/>
    <w:rsid w:val="00840524"/>
    <w:rsid w:val="0086005E"/>
    <w:rsid w:val="00862072"/>
    <w:rsid w:val="008621C7"/>
    <w:rsid w:val="008638F3"/>
    <w:rsid w:val="008651DC"/>
    <w:rsid w:val="00877B78"/>
    <w:rsid w:val="008823C7"/>
    <w:rsid w:val="00887240"/>
    <w:rsid w:val="00890CD3"/>
    <w:rsid w:val="008931D9"/>
    <w:rsid w:val="008942E0"/>
    <w:rsid w:val="008A0CE0"/>
    <w:rsid w:val="008A13A9"/>
    <w:rsid w:val="008A6F6C"/>
    <w:rsid w:val="008B1306"/>
    <w:rsid w:val="008B3394"/>
    <w:rsid w:val="008C1E23"/>
    <w:rsid w:val="008C6680"/>
    <w:rsid w:val="008C7FD7"/>
    <w:rsid w:val="008D192C"/>
    <w:rsid w:val="008D2AED"/>
    <w:rsid w:val="008F0DAA"/>
    <w:rsid w:val="009006A6"/>
    <w:rsid w:val="00903722"/>
    <w:rsid w:val="00903DD1"/>
    <w:rsid w:val="0090597B"/>
    <w:rsid w:val="009060C3"/>
    <w:rsid w:val="009076A1"/>
    <w:rsid w:val="00915846"/>
    <w:rsid w:val="00916110"/>
    <w:rsid w:val="00923060"/>
    <w:rsid w:val="00925CC4"/>
    <w:rsid w:val="00931866"/>
    <w:rsid w:val="00941F36"/>
    <w:rsid w:val="00946562"/>
    <w:rsid w:val="00947D65"/>
    <w:rsid w:val="009541C6"/>
    <w:rsid w:val="00954EC3"/>
    <w:rsid w:val="00955135"/>
    <w:rsid w:val="0096628B"/>
    <w:rsid w:val="009723D0"/>
    <w:rsid w:val="009723DC"/>
    <w:rsid w:val="009759FE"/>
    <w:rsid w:val="00987936"/>
    <w:rsid w:val="00992643"/>
    <w:rsid w:val="00993BE3"/>
    <w:rsid w:val="009A2B7F"/>
    <w:rsid w:val="009B78AC"/>
    <w:rsid w:val="009C0ABE"/>
    <w:rsid w:val="009C1B57"/>
    <w:rsid w:val="009C3E14"/>
    <w:rsid w:val="009C3FE8"/>
    <w:rsid w:val="009C411F"/>
    <w:rsid w:val="009C76FA"/>
    <w:rsid w:val="009D3BDE"/>
    <w:rsid w:val="009D72F7"/>
    <w:rsid w:val="009E10BB"/>
    <w:rsid w:val="009E23A8"/>
    <w:rsid w:val="009E249D"/>
    <w:rsid w:val="009E7AAE"/>
    <w:rsid w:val="009F0301"/>
    <w:rsid w:val="009F0EF8"/>
    <w:rsid w:val="009F2981"/>
    <w:rsid w:val="00A00729"/>
    <w:rsid w:val="00A10E30"/>
    <w:rsid w:val="00A14EB6"/>
    <w:rsid w:val="00A204A3"/>
    <w:rsid w:val="00A35B3D"/>
    <w:rsid w:val="00A40E14"/>
    <w:rsid w:val="00A63FD4"/>
    <w:rsid w:val="00A648AA"/>
    <w:rsid w:val="00A659CF"/>
    <w:rsid w:val="00A67F2F"/>
    <w:rsid w:val="00A713B6"/>
    <w:rsid w:val="00A7213B"/>
    <w:rsid w:val="00A73C4A"/>
    <w:rsid w:val="00A81DEC"/>
    <w:rsid w:val="00A849F0"/>
    <w:rsid w:val="00A87E17"/>
    <w:rsid w:val="00A90A3B"/>
    <w:rsid w:val="00A9235C"/>
    <w:rsid w:val="00A939F2"/>
    <w:rsid w:val="00A9555D"/>
    <w:rsid w:val="00A9622D"/>
    <w:rsid w:val="00AA6919"/>
    <w:rsid w:val="00AB09E7"/>
    <w:rsid w:val="00AB694E"/>
    <w:rsid w:val="00AC1F8C"/>
    <w:rsid w:val="00AC248C"/>
    <w:rsid w:val="00AC4923"/>
    <w:rsid w:val="00AD70D8"/>
    <w:rsid w:val="00AE17B4"/>
    <w:rsid w:val="00AF236A"/>
    <w:rsid w:val="00AF3786"/>
    <w:rsid w:val="00AF78C7"/>
    <w:rsid w:val="00B018A2"/>
    <w:rsid w:val="00B16F20"/>
    <w:rsid w:val="00B21640"/>
    <w:rsid w:val="00B2274A"/>
    <w:rsid w:val="00B2281B"/>
    <w:rsid w:val="00B26F41"/>
    <w:rsid w:val="00B33359"/>
    <w:rsid w:val="00B4147D"/>
    <w:rsid w:val="00B41A15"/>
    <w:rsid w:val="00B44BBF"/>
    <w:rsid w:val="00B46F1E"/>
    <w:rsid w:val="00B51F32"/>
    <w:rsid w:val="00B54C6F"/>
    <w:rsid w:val="00B66104"/>
    <w:rsid w:val="00B67808"/>
    <w:rsid w:val="00B70E34"/>
    <w:rsid w:val="00B7415A"/>
    <w:rsid w:val="00B8273D"/>
    <w:rsid w:val="00B84A96"/>
    <w:rsid w:val="00B97152"/>
    <w:rsid w:val="00BA2DCE"/>
    <w:rsid w:val="00BA5401"/>
    <w:rsid w:val="00BA736A"/>
    <w:rsid w:val="00BC6760"/>
    <w:rsid w:val="00BC7C96"/>
    <w:rsid w:val="00BD6FB4"/>
    <w:rsid w:val="00BE446D"/>
    <w:rsid w:val="00BF1788"/>
    <w:rsid w:val="00C05567"/>
    <w:rsid w:val="00C1008C"/>
    <w:rsid w:val="00C119E3"/>
    <w:rsid w:val="00C1442D"/>
    <w:rsid w:val="00C165A4"/>
    <w:rsid w:val="00C21497"/>
    <w:rsid w:val="00C25A33"/>
    <w:rsid w:val="00C26187"/>
    <w:rsid w:val="00C26882"/>
    <w:rsid w:val="00C27EA6"/>
    <w:rsid w:val="00C423AC"/>
    <w:rsid w:val="00C4289A"/>
    <w:rsid w:val="00C54785"/>
    <w:rsid w:val="00C555B2"/>
    <w:rsid w:val="00C62741"/>
    <w:rsid w:val="00C677C2"/>
    <w:rsid w:val="00C87F2B"/>
    <w:rsid w:val="00C925D6"/>
    <w:rsid w:val="00C9379F"/>
    <w:rsid w:val="00C940BD"/>
    <w:rsid w:val="00C95969"/>
    <w:rsid w:val="00CA08BC"/>
    <w:rsid w:val="00CA74D2"/>
    <w:rsid w:val="00CB511E"/>
    <w:rsid w:val="00CB75D9"/>
    <w:rsid w:val="00CC71E4"/>
    <w:rsid w:val="00CC74C0"/>
    <w:rsid w:val="00CE321C"/>
    <w:rsid w:val="00CF7DD8"/>
    <w:rsid w:val="00D01433"/>
    <w:rsid w:val="00D0233C"/>
    <w:rsid w:val="00D051E1"/>
    <w:rsid w:val="00D12924"/>
    <w:rsid w:val="00D12E98"/>
    <w:rsid w:val="00D16452"/>
    <w:rsid w:val="00D170C3"/>
    <w:rsid w:val="00D221A2"/>
    <w:rsid w:val="00D23F1A"/>
    <w:rsid w:val="00D2630E"/>
    <w:rsid w:val="00D41775"/>
    <w:rsid w:val="00D4376A"/>
    <w:rsid w:val="00D46627"/>
    <w:rsid w:val="00D54064"/>
    <w:rsid w:val="00D55EE3"/>
    <w:rsid w:val="00D57978"/>
    <w:rsid w:val="00D709E6"/>
    <w:rsid w:val="00D72383"/>
    <w:rsid w:val="00D73271"/>
    <w:rsid w:val="00D7568D"/>
    <w:rsid w:val="00D91049"/>
    <w:rsid w:val="00D920E5"/>
    <w:rsid w:val="00D92F7C"/>
    <w:rsid w:val="00D951D6"/>
    <w:rsid w:val="00DA436B"/>
    <w:rsid w:val="00DA64AF"/>
    <w:rsid w:val="00DA72DE"/>
    <w:rsid w:val="00DB2BA0"/>
    <w:rsid w:val="00DB4545"/>
    <w:rsid w:val="00DD0820"/>
    <w:rsid w:val="00DD24B1"/>
    <w:rsid w:val="00DD4293"/>
    <w:rsid w:val="00DE12C6"/>
    <w:rsid w:val="00DE1F91"/>
    <w:rsid w:val="00DE5902"/>
    <w:rsid w:val="00DF11E0"/>
    <w:rsid w:val="00E017E3"/>
    <w:rsid w:val="00E038A9"/>
    <w:rsid w:val="00E0441B"/>
    <w:rsid w:val="00E04734"/>
    <w:rsid w:val="00E07AD1"/>
    <w:rsid w:val="00E106FC"/>
    <w:rsid w:val="00E10DEA"/>
    <w:rsid w:val="00E113A5"/>
    <w:rsid w:val="00E12A23"/>
    <w:rsid w:val="00E12BE3"/>
    <w:rsid w:val="00E15884"/>
    <w:rsid w:val="00E217A4"/>
    <w:rsid w:val="00E30593"/>
    <w:rsid w:val="00E32822"/>
    <w:rsid w:val="00E54413"/>
    <w:rsid w:val="00E57B13"/>
    <w:rsid w:val="00E60267"/>
    <w:rsid w:val="00E704B4"/>
    <w:rsid w:val="00E7422E"/>
    <w:rsid w:val="00E755DD"/>
    <w:rsid w:val="00E7783A"/>
    <w:rsid w:val="00E826EF"/>
    <w:rsid w:val="00E93CDC"/>
    <w:rsid w:val="00E96382"/>
    <w:rsid w:val="00E9711C"/>
    <w:rsid w:val="00EB60FA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0310"/>
    <w:rsid w:val="00F15FEC"/>
    <w:rsid w:val="00F16C75"/>
    <w:rsid w:val="00F22EE7"/>
    <w:rsid w:val="00F26EF0"/>
    <w:rsid w:val="00F34189"/>
    <w:rsid w:val="00F34C84"/>
    <w:rsid w:val="00F373DF"/>
    <w:rsid w:val="00F44361"/>
    <w:rsid w:val="00F53A49"/>
    <w:rsid w:val="00F548B8"/>
    <w:rsid w:val="00F568DE"/>
    <w:rsid w:val="00F649A9"/>
    <w:rsid w:val="00F653E2"/>
    <w:rsid w:val="00F65461"/>
    <w:rsid w:val="00F71190"/>
    <w:rsid w:val="00F81788"/>
    <w:rsid w:val="00F82876"/>
    <w:rsid w:val="00F92E26"/>
    <w:rsid w:val="00FB142F"/>
    <w:rsid w:val="00FB59BD"/>
    <w:rsid w:val="00FC1758"/>
    <w:rsid w:val="00FC4A03"/>
    <w:rsid w:val="00FC5328"/>
    <w:rsid w:val="00FE044A"/>
    <w:rsid w:val="00FE05DB"/>
    <w:rsid w:val="00FF5F34"/>
    <w:rsid w:val="01224099"/>
    <w:rsid w:val="015EB323"/>
    <w:rsid w:val="01B807FB"/>
    <w:rsid w:val="01FD289F"/>
    <w:rsid w:val="02133B0B"/>
    <w:rsid w:val="02B96448"/>
    <w:rsid w:val="02C2E93B"/>
    <w:rsid w:val="034045F3"/>
    <w:rsid w:val="036B840E"/>
    <w:rsid w:val="039A7A5C"/>
    <w:rsid w:val="03A06E6D"/>
    <w:rsid w:val="03FDC95B"/>
    <w:rsid w:val="045534A9"/>
    <w:rsid w:val="04A401B4"/>
    <w:rsid w:val="04BA402E"/>
    <w:rsid w:val="04EFA8BD"/>
    <w:rsid w:val="05364ABD"/>
    <w:rsid w:val="06372323"/>
    <w:rsid w:val="068E6E55"/>
    <w:rsid w:val="06A03743"/>
    <w:rsid w:val="06D21B1E"/>
    <w:rsid w:val="0719F53E"/>
    <w:rsid w:val="0788997F"/>
    <w:rsid w:val="078C48CC"/>
    <w:rsid w:val="07EBB0AA"/>
    <w:rsid w:val="085F482B"/>
    <w:rsid w:val="086A714E"/>
    <w:rsid w:val="086DEB7F"/>
    <w:rsid w:val="08A8C70E"/>
    <w:rsid w:val="08AFD494"/>
    <w:rsid w:val="08C68B6C"/>
    <w:rsid w:val="091285F8"/>
    <w:rsid w:val="0915DFF7"/>
    <w:rsid w:val="092A591A"/>
    <w:rsid w:val="09639D69"/>
    <w:rsid w:val="09AA27F1"/>
    <w:rsid w:val="09BA9CFA"/>
    <w:rsid w:val="09C8D614"/>
    <w:rsid w:val="0A20D245"/>
    <w:rsid w:val="0A80C9EF"/>
    <w:rsid w:val="0A82576D"/>
    <w:rsid w:val="0AA4D9CE"/>
    <w:rsid w:val="0AAE5659"/>
    <w:rsid w:val="0AE6FD54"/>
    <w:rsid w:val="0B3132C5"/>
    <w:rsid w:val="0BD481E4"/>
    <w:rsid w:val="0C17CB97"/>
    <w:rsid w:val="0C683414"/>
    <w:rsid w:val="0C6AEFFA"/>
    <w:rsid w:val="0CCE7DD3"/>
    <w:rsid w:val="0D8936C2"/>
    <w:rsid w:val="0E149E5F"/>
    <w:rsid w:val="0E2CB396"/>
    <w:rsid w:val="0E808DA6"/>
    <w:rsid w:val="0E87BCD6"/>
    <w:rsid w:val="0EC59F67"/>
    <w:rsid w:val="0EDBBAB5"/>
    <w:rsid w:val="0F17699C"/>
    <w:rsid w:val="0F4601AB"/>
    <w:rsid w:val="0F58DC34"/>
    <w:rsid w:val="0F874856"/>
    <w:rsid w:val="0FA440B6"/>
    <w:rsid w:val="0FB2E80C"/>
    <w:rsid w:val="0FE97E37"/>
    <w:rsid w:val="1050D9A5"/>
    <w:rsid w:val="10F26F21"/>
    <w:rsid w:val="10F4AC95"/>
    <w:rsid w:val="11149CC9"/>
    <w:rsid w:val="11261E57"/>
    <w:rsid w:val="1145A65E"/>
    <w:rsid w:val="115A5F80"/>
    <w:rsid w:val="11904823"/>
    <w:rsid w:val="119F3BF7"/>
    <w:rsid w:val="122909B8"/>
    <w:rsid w:val="125738D8"/>
    <w:rsid w:val="12746199"/>
    <w:rsid w:val="12DC13C9"/>
    <w:rsid w:val="131A379A"/>
    <w:rsid w:val="13231C4D"/>
    <w:rsid w:val="132A1214"/>
    <w:rsid w:val="1381021A"/>
    <w:rsid w:val="13F30939"/>
    <w:rsid w:val="1413B71C"/>
    <w:rsid w:val="146E7751"/>
    <w:rsid w:val="147AFBA0"/>
    <w:rsid w:val="14AF28B2"/>
    <w:rsid w:val="14BEECAE"/>
    <w:rsid w:val="150B5CDB"/>
    <w:rsid w:val="152091B7"/>
    <w:rsid w:val="154FC4C0"/>
    <w:rsid w:val="15DFF42E"/>
    <w:rsid w:val="16A9ADEB"/>
    <w:rsid w:val="16F6A9D5"/>
    <w:rsid w:val="1700BC43"/>
    <w:rsid w:val="17264851"/>
    <w:rsid w:val="174AC5BC"/>
    <w:rsid w:val="17715D4E"/>
    <w:rsid w:val="17E3598F"/>
    <w:rsid w:val="1825BA3C"/>
    <w:rsid w:val="1867A30C"/>
    <w:rsid w:val="186E2F93"/>
    <w:rsid w:val="189FDB3D"/>
    <w:rsid w:val="18D3C229"/>
    <w:rsid w:val="19021561"/>
    <w:rsid w:val="19089475"/>
    <w:rsid w:val="19C85466"/>
    <w:rsid w:val="19FF346E"/>
    <w:rsid w:val="1A6A2C4F"/>
    <w:rsid w:val="1A6ED33B"/>
    <w:rsid w:val="1A6FA750"/>
    <w:rsid w:val="1AA76FA8"/>
    <w:rsid w:val="1B2401FF"/>
    <w:rsid w:val="1B2E2E32"/>
    <w:rsid w:val="1BA92AA4"/>
    <w:rsid w:val="1BFE1B1E"/>
    <w:rsid w:val="1C4CEBD1"/>
    <w:rsid w:val="1C5DA8D1"/>
    <w:rsid w:val="1C9ED379"/>
    <w:rsid w:val="1CC9FE93"/>
    <w:rsid w:val="1CCA1F0A"/>
    <w:rsid w:val="1D22E462"/>
    <w:rsid w:val="1D3B151D"/>
    <w:rsid w:val="1D5EB832"/>
    <w:rsid w:val="1D6C5685"/>
    <w:rsid w:val="1D70E0DA"/>
    <w:rsid w:val="1DDF106A"/>
    <w:rsid w:val="1DE80936"/>
    <w:rsid w:val="1E0C7B7D"/>
    <w:rsid w:val="1E588594"/>
    <w:rsid w:val="1E5CE5F4"/>
    <w:rsid w:val="1E714C60"/>
    <w:rsid w:val="1EF46CD3"/>
    <w:rsid w:val="1FAAB8A8"/>
    <w:rsid w:val="1FD61CE5"/>
    <w:rsid w:val="1FF455F5"/>
    <w:rsid w:val="1FF6EF72"/>
    <w:rsid w:val="1FF7DB92"/>
    <w:rsid w:val="202FE99E"/>
    <w:rsid w:val="203C3B09"/>
    <w:rsid w:val="20537295"/>
    <w:rsid w:val="20D0255F"/>
    <w:rsid w:val="21537C4F"/>
    <w:rsid w:val="21902656"/>
    <w:rsid w:val="22256076"/>
    <w:rsid w:val="222C6397"/>
    <w:rsid w:val="223FC7A8"/>
    <w:rsid w:val="226DBAA4"/>
    <w:rsid w:val="22B47D86"/>
    <w:rsid w:val="22CB37D8"/>
    <w:rsid w:val="22D7798E"/>
    <w:rsid w:val="22F62B65"/>
    <w:rsid w:val="2315FF2A"/>
    <w:rsid w:val="23244062"/>
    <w:rsid w:val="2369E466"/>
    <w:rsid w:val="239EAC52"/>
    <w:rsid w:val="23C833F8"/>
    <w:rsid w:val="23DB9809"/>
    <w:rsid w:val="2492B932"/>
    <w:rsid w:val="24D9064F"/>
    <w:rsid w:val="24DC3815"/>
    <w:rsid w:val="24DD6F00"/>
    <w:rsid w:val="2547B37F"/>
    <w:rsid w:val="25535295"/>
    <w:rsid w:val="25C9F307"/>
    <w:rsid w:val="25DC097E"/>
    <w:rsid w:val="26024FC8"/>
    <w:rsid w:val="2606B4F2"/>
    <w:rsid w:val="2626ED72"/>
    <w:rsid w:val="2679F61C"/>
    <w:rsid w:val="2722C6B1"/>
    <w:rsid w:val="273BFBBC"/>
    <w:rsid w:val="274A9105"/>
    <w:rsid w:val="274F41C3"/>
    <w:rsid w:val="2765C368"/>
    <w:rsid w:val="2825350D"/>
    <w:rsid w:val="283626E6"/>
    <w:rsid w:val="283BE36D"/>
    <w:rsid w:val="288D1A48"/>
    <w:rsid w:val="28BBD81A"/>
    <w:rsid w:val="28BDEC8D"/>
    <w:rsid w:val="28DC3702"/>
    <w:rsid w:val="28ED404C"/>
    <w:rsid w:val="292A9E58"/>
    <w:rsid w:val="2962A2F9"/>
    <w:rsid w:val="297FF93B"/>
    <w:rsid w:val="299381E6"/>
    <w:rsid w:val="2994796D"/>
    <w:rsid w:val="29A9C1FA"/>
    <w:rsid w:val="29B738BC"/>
    <w:rsid w:val="29F89A5B"/>
    <w:rsid w:val="2A154C08"/>
    <w:rsid w:val="2A430454"/>
    <w:rsid w:val="2A4AD98D"/>
    <w:rsid w:val="2A682A61"/>
    <w:rsid w:val="2A7D32C2"/>
    <w:rsid w:val="2A87663D"/>
    <w:rsid w:val="2AC66EB9"/>
    <w:rsid w:val="2ADB6AAA"/>
    <w:rsid w:val="2AFE735A"/>
    <w:rsid w:val="2B642F8D"/>
    <w:rsid w:val="2B74EDBD"/>
    <w:rsid w:val="2BAA4FAD"/>
    <w:rsid w:val="2BBA1D80"/>
    <w:rsid w:val="2BC06FE2"/>
    <w:rsid w:val="2C13C13E"/>
    <w:rsid w:val="2C1C6CCF"/>
    <w:rsid w:val="2CAFC4A4"/>
    <w:rsid w:val="2D1B2E9E"/>
    <w:rsid w:val="2D1BBFE5"/>
    <w:rsid w:val="2D7072F0"/>
    <w:rsid w:val="2D758387"/>
    <w:rsid w:val="2D945906"/>
    <w:rsid w:val="2DDF303A"/>
    <w:rsid w:val="2DF0D78C"/>
    <w:rsid w:val="2E147BAD"/>
    <w:rsid w:val="2E246032"/>
    <w:rsid w:val="2E64BD62"/>
    <w:rsid w:val="2EAB57C2"/>
    <w:rsid w:val="2F063D73"/>
    <w:rsid w:val="2F2E1B0D"/>
    <w:rsid w:val="2FAF9194"/>
    <w:rsid w:val="2FEBFCB3"/>
    <w:rsid w:val="2FF38F12"/>
    <w:rsid w:val="300DD1D4"/>
    <w:rsid w:val="3019F9C1"/>
    <w:rsid w:val="30562196"/>
    <w:rsid w:val="30848D8C"/>
    <w:rsid w:val="318335C7"/>
    <w:rsid w:val="32076F8C"/>
    <w:rsid w:val="32C3082C"/>
    <w:rsid w:val="32DBA696"/>
    <w:rsid w:val="32E2EE46"/>
    <w:rsid w:val="33170D51"/>
    <w:rsid w:val="3326A96B"/>
    <w:rsid w:val="332B9FF7"/>
    <w:rsid w:val="33A934D7"/>
    <w:rsid w:val="33E73DF6"/>
    <w:rsid w:val="342A45C1"/>
    <w:rsid w:val="34712653"/>
    <w:rsid w:val="347DCC0A"/>
    <w:rsid w:val="348302B7"/>
    <w:rsid w:val="3493AD7E"/>
    <w:rsid w:val="34C950D5"/>
    <w:rsid w:val="34DE2213"/>
    <w:rsid w:val="34FA4965"/>
    <w:rsid w:val="354E9A35"/>
    <w:rsid w:val="357716DB"/>
    <w:rsid w:val="35BFED49"/>
    <w:rsid w:val="3656A6EA"/>
    <w:rsid w:val="36D99789"/>
    <w:rsid w:val="36FAD55B"/>
    <w:rsid w:val="37053585"/>
    <w:rsid w:val="371F1799"/>
    <w:rsid w:val="372D50C1"/>
    <w:rsid w:val="3812A89E"/>
    <w:rsid w:val="383EE8B8"/>
    <w:rsid w:val="38594D6B"/>
    <w:rsid w:val="3872BDC9"/>
    <w:rsid w:val="38A105E6"/>
    <w:rsid w:val="38B31DC4"/>
    <w:rsid w:val="38BDD043"/>
    <w:rsid w:val="390966EF"/>
    <w:rsid w:val="39497A72"/>
    <w:rsid w:val="3971AE6F"/>
    <w:rsid w:val="39A58BD8"/>
    <w:rsid w:val="39B46FA6"/>
    <w:rsid w:val="39BB0CF7"/>
    <w:rsid w:val="39FD40A2"/>
    <w:rsid w:val="3A0D4777"/>
    <w:rsid w:val="3A2F1414"/>
    <w:rsid w:val="3A844046"/>
    <w:rsid w:val="3A9D68A3"/>
    <w:rsid w:val="3AC51129"/>
    <w:rsid w:val="3AE54AD3"/>
    <w:rsid w:val="3B1C9A94"/>
    <w:rsid w:val="3B6C1A9F"/>
    <w:rsid w:val="3BAA5E8B"/>
    <w:rsid w:val="3BDA6784"/>
    <w:rsid w:val="3C00C1E4"/>
    <w:rsid w:val="3C73AC9F"/>
    <w:rsid w:val="3CE5A656"/>
    <w:rsid w:val="3D29F2EB"/>
    <w:rsid w:val="3DB84FDD"/>
    <w:rsid w:val="3DC1B3DF"/>
    <w:rsid w:val="3E111EBD"/>
    <w:rsid w:val="3E306C6F"/>
    <w:rsid w:val="3E7338AF"/>
    <w:rsid w:val="3EC93641"/>
    <w:rsid w:val="3F57B169"/>
    <w:rsid w:val="3F9DF7D7"/>
    <w:rsid w:val="404D4030"/>
    <w:rsid w:val="40778A27"/>
    <w:rsid w:val="40F381CA"/>
    <w:rsid w:val="41292E9F"/>
    <w:rsid w:val="415A6178"/>
    <w:rsid w:val="41BDB04B"/>
    <w:rsid w:val="4223E8CD"/>
    <w:rsid w:val="423E5623"/>
    <w:rsid w:val="425E5139"/>
    <w:rsid w:val="42A62888"/>
    <w:rsid w:val="42D4EDA1"/>
    <w:rsid w:val="4304FF58"/>
    <w:rsid w:val="430E6EFB"/>
    <w:rsid w:val="4348E6E5"/>
    <w:rsid w:val="4351B418"/>
    <w:rsid w:val="4369B88B"/>
    <w:rsid w:val="43733075"/>
    <w:rsid w:val="437C2C52"/>
    <w:rsid w:val="442B228C"/>
    <w:rsid w:val="447A00A7"/>
    <w:rsid w:val="448BDC26"/>
    <w:rsid w:val="44E8FB15"/>
    <w:rsid w:val="44FDC666"/>
    <w:rsid w:val="45044363"/>
    <w:rsid w:val="4517FCB3"/>
    <w:rsid w:val="45E3E028"/>
    <w:rsid w:val="466AE683"/>
    <w:rsid w:val="46B3CD14"/>
    <w:rsid w:val="472C8D0A"/>
    <w:rsid w:val="4760A1B4"/>
    <w:rsid w:val="4762C34E"/>
    <w:rsid w:val="47758456"/>
    <w:rsid w:val="4785B4C9"/>
    <w:rsid w:val="47E28F83"/>
    <w:rsid w:val="47E48D70"/>
    <w:rsid w:val="4810889B"/>
    <w:rsid w:val="48370E81"/>
    <w:rsid w:val="489AC329"/>
    <w:rsid w:val="48BC00D8"/>
    <w:rsid w:val="48EC23DA"/>
    <w:rsid w:val="4966FEA4"/>
    <w:rsid w:val="497BAB2E"/>
    <w:rsid w:val="49B905EC"/>
    <w:rsid w:val="4A1E5DFB"/>
    <w:rsid w:val="4A47323A"/>
    <w:rsid w:val="4A4E805D"/>
    <w:rsid w:val="4A86E6D9"/>
    <w:rsid w:val="4AFA1604"/>
    <w:rsid w:val="4B6BCA9F"/>
    <w:rsid w:val="4C13923F"/>
    <w:rsid w:val="4C3E21F7"/>
    <w:rsid w:val="4D74A233"/>
    <w:rsid w:val="4DB87D48"/>
    <w:rsid w:val="4DCFE338"/>
    <w:rsid w:val="4E207E74"/>
    <w:rsid w:val="4E65AB7D"/>
    <w:rsid w:val="4E9149FF"/>
    <w:rsid w:val="4EC6BF2A"/>
    <w:rsid w:val="4EF09FF4"/>
    <w:rsid w:val="4EF7F908"/>
    <w:rsid w:val="4F24DE07"/>
    <w:rsid w:val="4F6BB399"/>
    <w:rsid w:val="4FB0A294"/>
    <w:rsid w:val="4FD676F8"/>
    <w:rsid w:val="50176BA0"/>
    <w:rsid w:val="5025827A"/>
    <w:rsid w:val="5027DF3E"/>
    <w:rsid w:val="502C2280"/>
    <w:rsid w:val="503EFA45"/>
    <w:rsid w:val="50A04927"/>
    <w:rsid w:val="50B0E001"/>
    <w:rsid w:val="50D6E014"/>
    <w:rsid w:val="50FF5B84"/>
    <w:rsid w:val="5159C408"/>
    <w:rsid w:val="51AF4C78"/>
    <w:rsid w:val="51B413CF"/>
    <w:rsid w:val="51FD49BD"/>
    <w:rsid w:val="52520A31"/>
    <w:rsid w:val="5266B333"/>
    <w:rsid w:val="529F2243"/>
    <w:rsid w:val="52AD637B"/>
    <w:rsid w:val="5338EC47"/>
    <w:rsid w:val="53608F74"/>
    <w:rsid w:val="53929C98"/>
    <w:rsid w:val="53963316"/>
    <w:rsid w:val="53A3391E"/>
    <w:rsid w:val="5437B218"/>
    <w:rsid w:val="54517698"/>
    <w:rsid w:val="54645D23"/>
    <w:rsid w:val="54B3E095"/>
    <w:rsid w:val="54B94BBA"/>
    <w:rsid w:val="55008B83"/>
    <w:rsid w:val="5521809E"/>
    <w:rsid w:val="55666FFB"/>
    <w:rsid w:val="55DB24B1"/>
    <w:rsid w:val="56220E68"/>
    <w:rsid w:val="56551C1B"/>
    <w:rsid w:val="5662851B"/>
    <w:rsid w:val="56894AA0"/>
    <w:rsid w:val="569C5BE4"/>
    <w:rsid w:val="56BD50FF"/>
    <w:rsid w:val="56BF43D2"/>
    <w:rsid w:val="5775751B"/>
    <w:rsid w:val="57F0EC7C"/>
    <w:rsid w:val="5829939F"/>
    <w:rsid w:val="585B54C3"/>
    <w:rsid w:val="59375FF8"/>
    <w:rsid w:val="593D2E26"/>
    <w:rsid w:val="598CBCDD"/>
    <w:rsid w:val="5997E647"/>
    <w:rsid w:val="59D68F11"/>
    <w:rsid w:val="5A388C91"/>
    <w:rsid w:val="5AD11EC7"/>
    <w:rsid w:val="5AD33059"/>
    <w:rsid w:val="5AF93453"/>
    <w:rsid w:val="5B9A8EDA"/>
    <w:rsid w:val="5C0DC5D3"/>
    <w:rsid w:val="5C7E27FA"/>
    <w:rsid w:val="5CB3DAE7"/>
    <w:rsid w:val="5CCAFBA7"/>
    <w:rsid w:val="5D6FBA5D"/>
    <w:rsid w:val="5D750C20"/>
    <w:rsid w:val="5DB58A7B"/>
    <w:rsid w:val="5DD4B81E"/>
    <w:rsid w:val="5E584DDE"/>
    <w:rsid w:val="5EAD76DA"/>
    <w:rsid w:val="5ED5843A"/>
    <w:rsid w:val="5EE5B4AD"/>
    <w:rsid w:val="5F003A1A"/>
    <w:rsid w:val="5F507F4A"/>
    <w:rsid w:val="5F768963"/>
    <w:rsid w:val="5F794B10"/>
    <w:rsid w:val="601A036B"/>
    <w:rsid w:val="60357CF0"/>
    <w:rsid w:val="6040A274"/>
    <w:rsid w:val="60D4850E"/>
    <w:rsid w:val="60D4D6C6"/>
    <w:rsid w:val="6124CE9B"/>
    <w:rsid w:val="6125954A"/>
    <w:rsid w:val="6127B6E4"/>
    <w:rsid w:val="618B5E33"/>
    <w:rsid w:val="61942F73"/>
    <w:rsid w:val="61BC95DF"/>
    <w:rsid w:val="61D14D51"/>
    <w:rsid w:val="6202EAD0"/>
    <w:rsid w:val="62630D56"/>
    <w:rsid w:val="628A385D"/>
    <w:rsid w:val="629CC5D9"/>
    <w:rsid w:val="62A82941"/>
    <w:rsid w:val="62C67B36"/>
    <w:rsid w:val="6319B977"/>
    <w:rsid w:val="6368E034"/>
    <w:rsid w:val="636D1DB2"/>
    <w:rsid w:val="63713A4F"/>
    <w:rsid w:val="6394458C"/>
    <w:rsid w:val="646E5E51"/>
    <w:rsid w:val="64EC14D2"/>
    <w:rsid w:val="656C02D1"/>
    <w:rsid w:val="656D3AF0"/>
    <w:rsid w:val="65B25336"/>
    <w:rsid w:val="65DFCA03"/>
    <w:rsid w:val="65F149E3"/>
    <w:rsid w:val="6659E09B"/>
    <w:rsid w:val="66B2FD4F"/>
    <w:rsid w:val="66C78165"/>
    <w:rsid w:val="66CC9213"/>
    <w:rsid w:val="66CF1A32"/>
    <w:rsid w:val="66D88FBC"/>
    <w:rsid w:val="66F1E562"/>
    <w:rsid w:val="67A5185D"/>
    <w:rsid w:val="67B265E4"/>
    <w:rsid w:val="67CF5926"/>
    <w:rsid w:val="68056318"/>
    <w:rsid w:val="6824CC2A"/>
    <w:rsid w:val="682A63CD"/>
    <w:rsid w:val="68408ED5"/>
    <w:rsid w:val="686351C6"/>
    <w:rsid w:val="68942E9E"/>
    <w:rsid w:val="68A7CD61"/>
    <w:rsid w:val="68F22F85"/>
    <w:rsid w:val="696628B4"/>
    <w:rsid w:val="69804FDB"/>
    <w:rsid w:val="69A54638"/>
    <w:rsid w:val="69D86FAD"/>
    <w:rsid w:val="69DC5F36"/>
    <w:rsid w:val="6A6C87B5"/>
    <w:rsid w:val="6AB7DC97"/>
    <w:rsid w:val="6AE5B021"/>
    <w:rsid w:val="6B031C07"/>
    <w:rsid w:val="6B08BF78"/>
    <w:rsid w:val="6B35033B"/>
    <w:rsid w:val="6B74400E"/>
    <w:rsid w:val="6B782F97"/>
    <w:rsid w:val="6BB7E006"/>
    <w:rsid w:val="6BBA22A0"/>
    <w:rsid w:val="6BC7EAC8"/>
    <w:rsid w:val="6C8A175F"/>
    <w:rsid w:val="6D13404D"/>
    <w:rsid w:val="6DB7954C"/>
    <w:rsid w:val="6DE8F7B7"/>
    <w:rsid w:val="6DFCFA71"/>
    <w:rsid w:val="6EC2B4F2"/>
    <w:rsid w:val="6EDA00CB"/>
    <w:rsid w:val="6EE3CFC0"/>
    <w:rsid w:val="6F0E228C"/>
    <w:rsid w:val="6F4B6B9D"/>
    <w:rsid w:val="6F6AA5BA"/>
    <w:rsid w:val="6F84C818"/>
    <w:rsid w:val="6FFB6979"/>
    <w:rsid w:val="701BB878"/>
    <w:rsid w:val="70ACD218"/>
    <w:rsid w:val="715704CC"/>
    <w:rsid w:val="71ACE8EB"/>
    <w:rsid w:val="71C142FF"/>
    <w:rsid w:val="71DFFE24"/>
    <w:rsid w:val="7234BB3E"/>
    <w:rsid w:val="7281D76A"/>
    <w:rsid w:val="7283FB99"/>
    <w:rsid w:val="729FB276"/>
    <w:rsid w:val="72A49A12"/>
    <w:rsid w:val="72BFFC4B"/>
    <w:rsid w:val="731AB5DE"/>
    <w:rsid w:val="734E8677"/>
    <w:rsid w:val="737BCE85"/>
    <w:rsid w:val="73CFB858"/>
    <w:rsid w:val="74360FC7"/>
    <w:rsid w:val="746B5339"/>
    <w:rsid w:val="7474D85A"/>
    <w:rsid w:val="74A4FF8C"/>
    <w:rsid w:val="74BFF219"/>
    <w:rsid w:val="74DB40FD"/>
    <w:rsid w:val="750DFEB5"/>
    <w:rsid w:val="755E1A3F"/>
    <w:rsid w:val="7561B584"/>
    <w:rsid w:val="756D0341"/>
    <w:rsid w:val="75B9194B"/>
    <w:rsid w:val="75F4099C"/>
    <w:rsid w:val="762936DD"/>
    <w:rsid w:val="7643AD87"/>
    <w:rsid w:val="767F7A1F"/>
    <w:rsid w:val="76B36F47"/>
    <w:rsid w:val="76B49E7A"/>
    <w:rsid w:val="779CAFCF"/>
    <w:rsid w:val="77D2986B"/>
    <w:rsid w:val="77F75E6A"/>
    <w:rsid w:val="78171F80"/>
    <w:rsid w:val="78506EDB"/>
    <w:rsid w:val="786AFD40"/>
    <w:rsid w:val="789E4E8A"/>
    <w:rsid w:val="7954D4DB"/>
    <w:rsid w:val="79A17B3E"/>
    <w:rsid w:val="79B32C87"/>
    <w:rsid w:val="79D56B1A"/>
    <w:rsid w:val="79FAC05B"/>
    <w:rsid w:val="7A224CF8"/>
    <w:rsid w:val="7A3F3C12"/>
    <w:rsid w:val="7A6A78D4"/>
    <w:rsid w:val="7A7FED9F"/>
    <w:rsid w:val="7B4EFCE8"/>
    <w:rsid w:val="7B880F9D"/>
    <w:rsid w:val="7B96923A"/>
    <w:rsid w:val="7BDB0C73"/>
    <w:rsid w:val="7BF040B3"/>
    <w:rsid w:val="7C28334B"/>
    <w:rsid w:val="7C404E11"/>
    <w:rsid w:val="7C4A22C3"/>
    <w:rsid w:val="7C6B98B0"/>
    <w:rsid w:val="7C6C6A35"/>
    <w:rsid w:val="7C72C72C"/>
    <w:rsid w:val="7C73BBAE"/>
    <w:rsid w:val="7C83FBDF"/>
    <w:rsid w:val="7D828255"/>
    <w:rsid w:val="7DA6A007"/>
    <w:rsid w:val="7E15D2C0"/>
    <w:rsid w:val="7E2BE632"/>
    <w:rsid w:val="7E475304"/>
    <w:rsid w:val="7E6930CB"/>
    <w:rsid w:val="7E7FF449"/>
    <w:rsid w:val="7EECC7F6"/>
    <w:rsid w:val="7F12AD35"/>
    <w:rsid w:val="7F1B0D24"/>
    <w:rsid w:val="7F49620A"/>
    <w:rsid w:val="7FA08EB9"/>
    <w:rsid w:val="7FC7B693"/>
    <w:rsid w:val="7FCD94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168B0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1E14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1E14"/>
    <w:rPr>
      <w:lang w:val="en-GB"/>
    </w:rPr>
  </w:style>
  <w:style w:type="character" w:customStyle="1" w:styleId="ts-alignment-element-highlighted">
    <w:name w:val="ts-alignment-element-highlighted"/>
    <w:basedOn w:val="DefaultParagraphFont"/>
    <w:rsid w:val="00592C21"/>
  </w:style>
  <w:style w:type="character" w:customStyle="1" w:styleId="ts-alignment-element">
    <w:name w:val="ts-alignment-element"/>
    <w:basedOn w:val="DefaultParagraphFont"/>
    <w:rsid w:val="00592C21"/>
  </w:style>
  <w:style w:type="character" w:customStyle="1" w:styleId="normaltextrun">
    <w:name w:val="normaltextrun"/>
    <w:basedOn w:val="DefaultParagraphFont"/>
    <w:rsid w:val="002F4AAA"/>
  </w:style>
  <w:style w:type="character" w:customStyle="1" w:styleId="eop">
    <w:name w:val="eop"/>
    <w:basedOn w:val="DefaultParagraphFont"/>
    <w:rsid w:val="002F4AAA"/>
  </w:style>
  <w:style w:type="character" w:customStyle="1" w:styleId="cf01">
    <w:name w:val="cf01"/>
    <w:basedOn w:val="DefaultParagraphFont"/>
    <w:rsid w:val="0068193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681936"/>
    <w:rPr>
      <w:rFonts w:ascii="Segoe UI" w:hAnsi="Segoe UI" w:cs="Segoe UI" w:hint="default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1E14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1E14"/>
    <w:rPr>
      <w:lang w:val="en-GB"/>
    </w:rPr>
  </w:style>
  <w:style w:type="character" w:customStyle="1" w:styleId="ts-alignment-element-highlighted">
    <w:name w:val="ts-alignment-element-highlighted"/>
    <w:basedOn w:val="DefaultParagraphFont"/>
    <w:rsid w:val="00592C21"/>
  </w:style>
  <w:style w:type="character" w:customStyle="1" w:styleId="ts-alignment-element">
    <w:name w:val="ts-alignment-element"/>
    <w:basedOn w:val="DefaultParagraphFont"/>
    <w:rsid w:val="00592C21"/>
  </w:style>
  <w:style w:type="character" w:customStyle="1" w:styleId="normaltextrun">
    <w:name w:val="normaltextrun"/>
    <w:basedOn w:val="DefaultParagraphFont"/>
    <w:rsid w:val="002F4AAA"/>
  </w:style>
  <w:style w:type="character" w:customStyle="1" w:styleId="eop">
    <w:name w:val="eop"/>
    <w:basedOn w:val="DefaultParagraphFont"/>
    <w:rsid w:val="002F4AAA"/>
  </w:style>
  <w:style w:type="character" w:customStyle="1" w:styleId="cf01">
    <w:name w:val="cf01"/>
    <w:basedOn w:val="DefaultParagraphFont"/>
    <w:rsid w:val="0068193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681936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629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03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810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808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4654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61361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3280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67083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08388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66702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82192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43103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28159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420932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283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37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5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15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399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588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1153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70829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5440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82464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51876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721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34452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6553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392213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07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0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6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710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507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3333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6527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7152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5366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0771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2846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72948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8568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627494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26536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50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40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103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83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102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3966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71566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69275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03014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82842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49065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38263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51647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734633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82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4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6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69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55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993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380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5502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18042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357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001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743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30176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2027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9329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07870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11413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mre.gov.rs" TargetMode="Externa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yperlink" Target="mailto:energetika@pirot.r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E07DF0-734A-4742-AE50-243D1E3B608A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2.xml><?xml version="1.0" encoding="utf-8"?>
<ds:datastoreItem xmlns:ds="http://schemas.openxmlformats.org/officeDocument/2006/customXml" ds:itemID="{AFE03B98-5BDD-48BE-9CB3-0A280DD284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9452404-1FD1-41A7-B3D3-BC5E263DC05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B55D24E-B101-4948-A7EA-FD0CF74D9F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2663</Words>
  <Characters>15183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Jelena Tuba</cp:lastModifiedBy>
  <cp:revision>2</cp:revision>
  <cp:lastPrinted>2022-04-13T17:00:00Z</cp:lastPrinted>
  <dcterms:created xsi:type="dcterms:W3CDTF">2025-10-31T07:49:00Z</dcterms:created>
  <dcterms:modified xsi:type="dcterms:W3CDTF">2025-10-31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